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80" w:rightFromText="180" w:vertAnchor="page" w:tblpY="2101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A73669" w:rsidRPr="00B50A82" w14:paraId="2D5F2556" w14:textId="77777777" w:rsidTr="004C18FE">
        <w:trPr>
          <w:trHeight w:val="576"/>
        </w:trPr>
        <w:tc>
          <w:tcPr>
            <w:tcW w:w="9576" w:type="dxa"/>
            <w:gridSpan w:val="2"/>
            <w:shd w:val="clear" w:color="auto" w:fill="C00000"/>
            <w:vAlign w:val="center"/>
          </w:tcPr>
          <w:p w14:paraId="402A2F23" w14:textId="77777777" w:rsidR="009270BC" w:rsidRPr="00B50A82" w:rsidRDefault="009270BC" w:rsidP="004C18FE">
            <w:pPr>
              <w:jc w:val="center"/>
              <w:rPr>
                <w:rFonts w:ascii="Goudy Old Style" w:hAnsi="Goudy Old Style"/>
                <w:b/>
                <w:sz w:val="28"/>
                <w:szCs w:val="28"/>
              </w:rPr>
            </w:pPr>
            <w:r w:rsidRPr="00B50A82">
              <w:rPr>
                <w:rFonts w:ascii="Goudy Old Style" w:hAnsi="Goudy Old Style"/>
                <w:b/>
                <w:sz w:val="28"/>
                <w:szCs w:val="28"/>
              </w:rPr>
              <w:t>Eighteenth Avenue Family Enrichment Center</w:t>
            </w:r>
          </w:p>
        </w:tc>
      </w:tr>
      <w:tr w:rsidR="00A73669" w:rsidRPr="00B50A82" w14:paraId="44488B66" w14:textId="77777777" w:rsidTr="00C6318B">
        <w:trPr>
          <w:trHeight w:val="2304"/>
        </w:trPr>
        <w:tc>
          <w:tcPr>
            <w:tcW w:w="4788" w:type="dxa"/>
          </w:tcPr>
          <w:p w14:paraId="362822FE" w14:textId="77777777" w:rsidR="00F26A37" w:rsidRPr="00B50A82" w:rsidRDefault="00F26A37" w:rsidP="00C6318B">
            <w:pPr>
              <w:pStyle w:val="Heading2"/>
              <w:framePr w:hSpace="0" w:wrap="auto" w:hAnchor="text" w:yAlign="inline"/>
              <w:jc w:val="center"/>
              <w:outlineLvl w:val="1"/>
              <w:rPr>
                <w:rFonts w:ascii="Goudy Old Style" w:hAnsi="Goudy Old Style"/>
              </w:rPr>
            </w:pPr>
            <w:r w:rsidRPr="00B50A82">
              <w:rPr>
                <w:rFonts w:ascii="Goudy Old Style" w:hAnsi="Goudy Old Style"/>
              </w:rPr>
              <w:t>1811 Osage Street</w:t>
            </w:r>
          </w:p>
          <w:p w14:paraId="3CD34071" w14:textId="77777777" w:rsidR="005F60FF" w:rsidRPr="00B50A82" w:rsidRDefault="005F60FF" w:rsidP="00C6318B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>Nashville, TN  37208</w:t>
            </w:r>
          </w:p>
          <w:p w14:paraId="0F5C048C" w14:textId="77777777" w:rsidR="00476AC5" w:rsidRPr="00B50A82" w:rsidRDefault="005F60FF" w:rsidP="00C6318B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>615.320.1131 – Office</w:t>
            </w:r>
          </w:p>
          <w:p w14:paraId="58272C00" w14:textId="77777777" w:rsidR="00431B4C" w:rsidRPr="00B50A82" w:rsidRDefault="00431B4C" w:rsidP="00C6318B">
            <w:pPr>
              <w:jc w:val="center"/>
              <w:rPr>
                <w:rFonts w:ascii="Goudy Old Style" w:hAnsi="Goudy Old Style"/>
                <w:b/>
                <w:sz w:val="24"/>
                <w:szCs w:val="24"/>
              </w:rPr>
            </w:pPr>
          </w:p>
          <w:p w14:paraId="71CFDE3A" w14:textId="5397585C" w:rsidR="005F60FF" w:rsidRDefault="00EE1114" w:rsidP="00C6318B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>
              <w:rPr>
                <w:rFonts w:ascii="Goudy Old Style" w:hAnsi="Goudy Old Style"/>
                <w:b/>
                <w:sz w:val="24"/>
                <w:szCs w:val="24"/>
              </w:rPr>
              <w:t xml:space="preserve">Interim </w:t>
            </w:r>
            <w:r w:rsidR="005F2C6A" w:rsidRPr="00B50A82">
              <w:rPr>
                <w:rFonts w:ascii="Goudy Old Style" w:hAnsi="Goudy Old Style"/>
                <w:b/>
                <w:sz w:val="24"/>
                <w:szCs w:val="24"/>
              </w:rPr>
              <w:t>Executive Director:</w:t>
            </w:r>
            <w:r w:rsidR="008E1F02">
              <w:rPr>
                <w:rFonts w:ascii="Goudy Old Style" w:hAnsi="Goudy Old Style"/>
                <w:b/>
                <w:sz w:val="24"/>
                <w:szCs w:val="24"/>
              </w:rPr>
              <w:t xml:space="preserve"> </w:t>
            </w:r>
            <w:r w:rsidR="008E1F02" w:rsidRPr="006C3D31">
              <w:rPr>
                <w:rFonts w:ascii="Goudy Old Style" w:hAnsi="Goudy Old Style"/>
                <w:bCs/>
                <w:sz w:val="24"/>
                <w:szCs w:val="24"/>
              </w:rPr>
              <w:t>Annie</w:t>
            </w:r>
            <w:r w:rsidR="008E1F02" w:rsidRPr="00B50A82">
              <w:rPr>
                <w:rFonts w:ascii="Goudy Old Style" w:hAnsi="Goudy Old Style"/>
                <w:b/>
                <w:sz w:val="24"/>
                <w:szCs w:val="24"/>
              </w:rPr>
              <w:t xml:space="preserve"> </w:t>
            </w:r>
            <w:r w:rsidR="008E1F02">
              <w:rPr>
                <w:rFonts w:ascii="Goudy Old Style" w:hAnsi="Goudy Old Style"/>
                <w:sz w:val="24"/>
                <w:szCs w:val="24"/>
              </w:rPr>
              <w:t>Paraison</w:t>
            </w:r>
          </w:p>
          <w:p w14:paraId="74694B7D" w14:textId="3FE0542B" w:rsidR="008050ED" w:rsidRPr="00B50A82" w:rsidRDefault="008050ED" w:rsidP="008050ED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6C3D31">
              <w:rPr>
                <w:rFonts w:ascii="Goudy Old Style" w:hAnsi="Goudy Old Style"/>
                <w:sz w:val="24"/>
                <w:szCs w:val="24"/>
              </w:rPr>
              <w:t>pdeafec@gmail.com</w:t>
            </w:r>
          </w:p>
          <w:p w14:paraId="33EA3740" w14:textId="3ECC854A" w:rsidR="006C3D31" w:rsidRDefault="00C6318B" w:rsidP="006C3D31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b/>
                <w:sz w:val="24"/>
                <w:szCs w:val="24"/>
              </w:rPr>
              <w:t xml:space="preserve">Program Director: </w:t>
            </w:r>
          </w:p>
          <w:p w14:paraId="5E96AF71" w14:textId="05C0111E" w:rsidR="006C3D31" w:rsidRPr="00B50A82" w:rsidRDefault="006C3D31" w:rsidP="006C3D31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</w:p>
          <w:p w14:paraId="3B567156" w14:textId="2729EEED" w:rsidR="006C3D31" w:rsidRPr="00B50A82" w:rsidRDefault="006C3D31" w:rsidP="00C6318B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</w:p>
        </w:tc>
        <w:tc>
          <w:tcPr>
            <w:tcW w:w="4788" w:type="dxa"/>
            <w:vAlign w:val="center"/>
          </w:tcPr>
          <w:p w14:paraId="7E46B6F9" w14:textId="6F438611" w:rsidR="005F60FF" w:rsidRPr="00B50A82" w:rsidRDefault="002C1E89" w:rsidP="004C18FE">
            <w:pPr>
              <w:jc w:val="center"/>
              <w:rPr>
                <w:rFonts w:ascii="Goudy Old Style" w:hAnsi="Goudy Old Style" w:cs="Courier New"/>
                <w:sz w:val="24"/>
                <w:szCs w:val="24"/>
              </w:rPr>
            </w:pPr>
            <w:r w:rsidRPr="00B50A82">
              <w:rPr>
                <w:rFonts w:ascii="Goudy Old Style" w:hAnsi="Goudy Old Style" w:cs="Courier New"/>
                <w:b/>
                <w:sz w:val="24"/>
                <w:szCs w:val="24"/>
              </w:rPr>
              <w:t>Instructional</w:t>
            </w:r>
            <w:r w:rsidR="005F60FF" w:rsidRPr="00B50A82">
              <w:rPr>
                <w:rFonts w:ascii="Goudy Old Style" w:hAnsi="Goudy Old Style" w:cs="Courier New"/>
                <w:b/>
                <w:sz w:val="24"/>
                <w:szCs w:val="24"/>
              </w:rPr>
              <w:t xml:space="preserve"> Coach:</w:t>
            </w:r>
            <w:r w:rsidR="00295FE4">
              <w:rPr>
                <w:rFonts w:ascii="Goudy Old Style" w:hAnsi="Goudy Old Style" w:cs="Courier New"/>
                <w:b/>
                <w:sz w:val="24"/>
                <w:szCs w:val="24"/>
              </w:rPr>
              <w:t xml:space="preserve"> </w:t>
            </w:r>
            <w:r w:rsidR="00295FE4" w:rsidRPr="00F53D0B">
              <w:rPr>
                <w:rFonts w:ascii="Goudy Old Style" w:hAnsi="Goudy Old Style" w:cs="Courier New"/>
                <w:bCs/>
                <w:sz w:val="24"/>
                <w:szCs w:val="24"/>
              </w:rPr>
              <w:t xml:space="preserve">Abby </w:t>
            </w:r>
            <w:r w:rsidR="00EE1114" w:rsidRPr="00F53D0B">
              <w:rPr>
                <w:rFonts w:ascii="Goudy Old Style" w:hAnsi="Goudy Old Style" w:cs="Courier New"/>
                <w:bCs/>
                <w:sz w:val="24"/>
                <w:szCs w:val="24"/>
              </w:rPr>
              <w:t xml:space="preserve">Jo </w:t>
            </w:r>
            <w:r w:rsidR="00295FE4" w:rsidRPr="00F53D0B">
              <w:rPr>
                <w:rFonts w:ascii="Goudy Old Style" w:hAnsi="Goudy Old Style" w:cs="Courier New"/>
                <w:bCs/>
                <w:sz w:val="24"/>
                <w:szCs w:val="24"/>
              </w:rPr>
              <w:t>Champion</w:t>
            </w:r>
            <w:r w:rsidR="00E972F3">
              <w:rPr>
                <w:rFonts w:ascii="Goudy Old Style" w:hAnsi="Goudy Old Style" w:cs="Courier New"/>
                <w:b/>
                <w:sz w:val="24"/>
                <w:szCs w:val="24"/>
              </w:rPr>
              <w:t xml:space="preserve"> </w:t>
            </w:r>
            <w:r w:rsidR="005F2C6A" w:rsidRPr="00B50A82">
              <w:rPr>
                <w:rFonts w:ascii="Goudy Old Style" w:hAnsi="Goudy Old Style" w:cs="Courier New"/>
                <w:sz w:val="24"/>
                <w:szCs w:val="24"/>
              </w:rPr>
              <w:t xml:space="preserve"> </w:t>
            </w:r>
          </w:p>
          <w:p w14:paraId="79E65A47" w14:textId="77777777" w:rsidR="00BF7D80" w:rsidRPr="00B50A82" w:rsidRDefault="00BF7D80" w:rsidP="004C18FE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>615.320.1131 – Office</w:t>
            </w:r>
          </w:p>
          <w:p w14:paraId="15223E52" w14:textId="0C7B2D58" w:rsidR="005F60FF" w:rsidRDefault="00AA06C9" w:rsidP="004C18FE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 w:cs="Courier New"/>
                <w:sz w:val="24"/>
                <w:szCs w:val="24"/>
              </w:rPr>
              <w:t>615.964.0</w:t>
            </w:r>
            <w:r w:rsidR="00021197" w:rsidRPr="00B50A82">
              <w:rPr>
                <w:rFonts w:ascii="Goudy Old Style" w:hAnsi="Goudy Old Style" w:cs="Courier New"/>
                <w:sz w:val="24"/>
                <w:szCs w:val="24"/>
              </w:rPr>
              <w:t xml:space="preserve">756 </w:t>
            </w:r>
            <w:r w:rsidR="003001CC" w:rsidRPr="00B50A82">
              <w:rPr>
                <w:rFonts w:ascii="Goudy Old Style" w:hAnsi="Goudy Old Style" w:cs="Courier New"/>
                <w:sz w:val="24"/>
                <w:szCs w:val="24"/>
              </w:rPr>
              <w:t>– C</w:t>
            </w:r>
            <w:r w:rsidR="005F60FF" w:rsidRPr="00B50A82">
              <w:rPr>
                <w:rFonts w:ascii="Goudy Old Style" w:hAnsi="Goudy Old Style"/>
                <w:sz w:val="24"/>
                <w:szCs w:val="24"/>
              </w:rPr>
              <w:t>ell</w:t>
            </w:r>
          </w:p>
          <w:p w14:paraId="6C87437C" w14:textId="7B10782A" w:rsidR="00EE1114" w:rsidRPr="00B50A82" w:rsidRDefault="00EE1114" w:rsidP="004C18FE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>
              <w:rPr>
                <w:rFonts w:ascii="Goudy Old Style" w:hAnsi="Goudy Old Style"/>
                <w:sz w:val="24"/>
                <w:szCs w:val="24"/>
              </w:rPr>
              <w:t>iceafec@gmail.com</w:t>
            </w:r>
          </w:p>
          <w:p w14:paraId="4CA07F82" w14:textId="77777777" w:rsidR="005F60FF" w:rsidRPr="00B50A82" w:rsidRDefault="005F60FF" w:rsidP="00431B4C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 xml:space="preserve"># </w:t>
            </w:r>
            <w:r w:rsidR="00230FEF" w:rsidRPr="00B50A82">
              <w:rPr>
                <w:rFonts w:ascii="Goudy Old Style" w:hAnsi="Goudy Old Style"/>
                <w:sz w:val="24"/>
                <w:szCs w:val="24"/>
              </w:rPr>
              <w:t>RTS</w:t>
            </w:r>
            <w:r w:rsidRPr="00B50A82">
              <w:rPr>
                <w:rFonts w:ascii="Goudy Old Style" w:hAnsi="Goudy Old Style"/>
                <w:sz w:val="24"/>
                <w:szCs w:val="24"/>
              </w:rPr>
              <w:t xml:space="preserve"> classrooms:  2</w:t>
            </w:r>
          </w:p>
        </w:tc>
      </w:tr>
      <w:tr w:rsidR="00A73669" w:rsidRPr="00B50A82" w14:paraId="5E50B03F" w14:textId="77777777" w:rsidTr="004C18FE">
        <w:trPr>
          <w:trHeight w:val="576"/>
        </w:trPr>
        <w:tc>
          <w:tcPr>
            <w:tcW w:w="9576" w:type="dxa"/>
            <w:gridSpan w:val="2"/>
            <w:shd w:val="clear" w:color="auto" w:fill="C00000"/>
            <w:vAlign w:val="center"/>
          </w:tcPr>
          <w:p w14:paraId="00051704" w14:textId="4F95CBAD" w:rsidR="009270BC" w:rsidRPr="00B13C9F" w:rsidRDefault="00F05A14" w:rsidP="00B13C9F">
            <w:pPr>
              <w:pStyle w:val="Heading2"/>
              <w:framePr w:hSpace="0" w:wrap="auto" w:hAnchor="text" w:yAlign="inline"/>
              <w:jc w:val="center"/>
              <w:outlineLvl w:val="1"/>
              <w:rPr>
                <w:rFonts w:ascii="Goudy Old Style" w:hAnsi="Goudy Old Style"/>
                <w:bCs w:val="0"/>
                <w:sz w:val="28"/>
                <w:szCs w:val="28"/>
              </w:rPr>
            </w:pPr>
            <w:r w:rsidRPr="00B50A82">
              <w:rPr>
                <w:rFonts w:ascii="Goudy Old Style" w:eastAsiaTheme="minorHAnsi" w:hAnsi="Goudy Old Style" w:cstheme="minorBidi"/>
                <w:b w:val="0"/>
                <w:bCs w:val="0"/>
              </w:rPr>
              <w:br w:type="page"/>
            </w:r>
            <w:r w:rsidR="009270BC" w:rsidRPr="00B50A82">
              <w:rPr>
                <w:rFonts w:ascii="Goudy Old Style" w:hAnsi="Goudy Old Style"/>
                <w:bCs w:val="0"/>
                <w:sz w:val="28"/>
                <w:szCs w:val="28"/>
              </w:rPr>
              <w:t>Fannie Battle Day Home for Children</w:t>
            </w:r>
          </w:p>
        </w:tc>
      </w:tr>
      <w:tr w:rsidR="00A73669" w:rsidRPr="00B50A82" w14:paraId="731B2D9E" w14:textId="77777777" w:rsidTr="001E1D40">
        <w:trPr>
          <w:trHeight w:val="2304"/>
        </w:trPr>
        <w:tc>
          <w:tcPr>
            <w:tcW w:w="4788" w:type="dxa"/>
            <w:vAlign w:val="center"/>
          </w:tcPr>
          <w:p w14:paraId="588638C7" w14:textId="77777777" w:rsidR="00BF7D80" w:rsidRPr="00B50A82" w:rsidRDefault="00BF7D80" w:rsidP="001E1D40">
            <w:pPr>
              <w:jc w:val="center"/>
              <w:rPr>
                <w:rFonts w:ascii="Goudy Old Style" w:hAnsi="Goudy Old Style" w:cs="Arial"/>
                <w:color w:val="000000"/>
                <w:sz w:val="24"/>
                <w:szCs w:val="24"/>
              </w:rPr>
            </w:pPr>
            <w:r w:rsidRPr="00B50A82">
              <w:rPr>
                <w:rFonts w:ascii="Goudy Old Style" w:hAnsi="Goudy Old Style" w:cs="Arial"/>
                <w:color w:val="000000"/>
                <w:sz w:val="24"/>
                <w:szCs w:val="24"/>
              </w:rPr>
              <w:t>108 Chapel Ave</w:t>
            </w:r>
          </w:p>
          <w:p w14:paraId="303D1478" w14:textId="77777777" w:rsidR="003343C8" w:rsidRPr="00B50A82" w:rsidRDefault="003343C8" w:rsidP="001E1D40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>Nashville, TN 37206</w:t>
            </w:r>
          </w:p>
          <w:p w14:paraId="324701D5" w14:textId="77777777" w:rsidR="00476AC5" w:rsidRPr="00B50A82" w:rsidRDefault="003343C8" w:rsidP="001E1D40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>615.228.6745 – Office</w:t>
            </w:r>
          </w:p>
          <w:p w14:paraId="691E11BB" w14:textId="77777777" w:rsidR="00431B4C" w:rsidRPr="00B50A82" w:rsidRDefault="00431B4C" w:rsidP="00B40613">
            <w:pPr>
              <w:jc w:val="center"/>
              <w:rPr>
                <w:rStyle w:val="Hyperlink"/>
                <w:rFonts w:ascii="Goudy Old Style" w:hAnsi="Goudy Old Style"/>
                <w:b/>
                <w:color w:val="auto"/>
                <w:sz w:val="24"/>
                <w:szCs w:val="24"/>
                <w:u w:val="none"/>
              </w:rPr>
            </w:pPr>
          </w:p>
          <w:p w14:paraId="419B2C78" w14:textId="48AE1C70" w:rsidR="00B40613" w:rsidRPr="00B50A82" w:rsidRDefault="00B40613" w:rsidP="008A58BC">
            <w:pPr>
              <w:jc w:val="center"/>
              <w:rPr>
                <w:rStyle w:val="Hyperlink"/>
                <w:rFonts w:ascii="Goudy Old Style" w:hAnsi="Goudy Old Style"/>
                <w:b/>
                <w:color w:val="auto"/>
                <w:sz w:val="24"/>
                <w:szCs w:val="24"/>
                <w:u w:val="none"/>
              </w:rPr>
            </w:pPr>
            <w:r w:rsidRPr="00B50A82">
              <w:rPr>
                <w:rStyle w:val="Hyperlink"/>
                <w:rFonts w:ascii="Goudy Old Style" w:hAnsi="Goudy Old Style"/>
                <w:b/>
                <w:color w:val="auto"/>
                <w:sz w:val="24"/>
                <w:szCs w:val="24"/>
                <w:u w:val="none"/>
              </w:rPr>
              <w:t xml:space="preserve">Executive Director: </w:t>
            </w:r>
            <w:r w:rsidR="008A58BC" w:rsidRPr="00F53D0B">
              <w:rPr>
                <w:rStyle w:val="Hyperlink"/>
                <w:rFonts w:ascii="Goudy Old Style" w:hAnsi="Goudy Old Style"/>
                <w:bCs/>
                <w:color w:val="auto"/>
                <w:sz w:val="24"/>
                <w:szCs w:val="24"/>
                <w:u w:val="none"/>
              </w:rPr>
              <w:t>Kristie Ryan</w:t>
            </w:r>
          </w:p>
          <w:p w14:paraId="6D12BA15" w14:textId="43BC04A5" w:rsidR="00431B4C" w:rsidRPr="00B13C9F" w:rsidRDefault="00652C96" w:rsidP="00B13C9F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>kryan</w:t>
            </w:r>
            <w:r w:rsidR="00B40613" w:rsidRPr="00B50A82">
              <w:rPr>
                <w:rFonts w:ascii="Goudy Old Style" w:hAnsi="Goudy Old Style"/>
                <w:sz w:val="24"/>
                <w:szCs w:val="24"/>
              </w:rPr>
              <w:t xml:space="preserve">@fanniebattle.org </w:t>
            </w:r>
          </w:p>
          <w:p w14:paraId="0279B13E" w14:textId="77777777" w:rsidR="00886C4C" w:rsidRPr="00B50A82" w:rsidRDefault="001E1D40" w:rsidP="00886C4C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b/>
                <w:sz w:val="24"/>
                <w:szCs w:val="24"/>
              </w:rPr>
              <w:t>Program Director:</w:t>
            </w:r>
            <w:r w:rsidRPr="00B50A82">
              <w:rPr>
                <w:rFonts w:ascii="Goudy Old Style" w:hAnsi="Goudy Old Style"/>
                <w:sz w:val="24"/>
                <w:szCs w:val="24"/>
              </w:rPr>
              <w:t xml:space="preserve"> </w:t>
            </w:r>
          </w:p>
          <w:p w14:paraId="11914382" w14:textId="4D748A01" w:rsidR="001E1D40" w:rsidRPr="00B50A82" w:rsidRDefault="004B442E" w:rsidP="001E1D40">
            <w:pPr>
              <w:jc w:val="center"/>
              <w:rPr>
                <w:rFonts w:ascii="Goudy Old Style" w:hAnsi="Goudy Old Style"/>
                <w:bCs/>
                <w:sz w:val="24"/>
                <w:szCs w:val="24"/>
              </w:rPr>
            </w:pPr>
            <w:r w:rsidRPr="00B50A82">
              <w:rPr>
                <w:rFonts w:ascii="Goudy Old Style" w:hAnsi="Goudy Old Style"/>
                <w:bCs/>
                <w:sz w:val="24"/>
                <w:szCs w:val="24"/>
              </w:rPr>
              <w:t>Stacie Spasoff</w:t>
            </w:r>
          </w:p>
          <w:p w14:paraId="0CD79D9C" w14:textId="67BB0770" w:rsidR="004046FE" w:rsidRPr="00B50A82" w:rsidRDefault="006B18DE" w:rsidP="00B40613">
            <w:pPr>
              <w:jc w:val="center"/>
              <w:rPr>
                <w:rFonts w:ascii="Goudy Old Style" w:hAnsi="Goudy Old Style"/>
                <w:color w:val="0000FF"/>
                <w:sz w:val="24"/>
                <w:szCs w:val="24"/>
                <w:u w:val="single"/>
              </w:rPr>
            </w:pPr>
            <w:r w:rsidRPr="00B13C9F">
              <w:rPr>
                <w:rFonts w:ascii="Goudy Old Style" w:hAnsi="Goudy Old Style"/>
                <w:sz w:val="24"/>
                <w:szCs w:val="24"/>
              </w:rPr>
              <w:t>sspasoff@fanniebattle.org</w:t>
            </w:r>
            <w:r w:rsidRPr="00B50A82">
              <w:rPr>
                <w:rFonts w:ascii="Goudy Old Style" w:hAnsi="Goudy Old Style"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  <w:vAlign w:val="center"/>
          </w:tcPr>
          <w:p w14:paraId="46C629CF" w14:textId="77777777" w:rsidR="00476AC5" w:rsidRPr="00B50A82" w:rsidRDefault="00476AC5" w:rsidP="004C18FE">
            <w:pPr>
              <w:pStyle w:val="Heading2"/>
              <w:framePr w:hSpace="0" w:wrap="auto" w:hAnchor="text" w:yAlign="inline"/>
              <w:jc w:val="center"/>
              <w:outlineLvl w:val="1"/>
              <w:rPr>
                <w:rFonts w:ascii="Goudy Old Style" w:hAnsi="Goudy Old Style"/>
              </w:rPr>
            </w:pPr>
          </w:p>
          <w:p w14:paraId="3B3ED69F" w14:textId="5F6905A6" w:rsidR="003343C8" w:rsidRPr="00B50A82" w:rsidRDefault="002C1E89" w:rsidP="004C18FE">
            <w:pPr>
              <w:pStyle w:val="Heading2"/>
              <w:framePr w:hSpace="0" w:wrap="auto" w:hAnchor="text" w:yAlign="inline"/>
              <w:jc w:val="center"/>
              <w:outlineLvl w:val="1"/>
              <w:rPr>
                <w:rFonts w:ascii="Goudy Old Style" w:hAnsi="Goudy Old Style"/>
                <w:b w:val="0"/>
                <w:bCs w:val="0"/>
              </w:rPr>
            </w:pPr>
            <w:r w:rsidRPr="00B50A82">
              <w:rPr>
                <w:rFonts w:ascii="Goudy Old Style" w:hAnsi="Goudy Old Style" w:cs="Courier New"/>
              </w:rPr>
              <w:t xml:space="preserve">Instructional </w:t>
            </w:r>
            <w:r w:rsidR="003343C8" w:rsidRPr="00B50A82">
              <w:rPr>
                <w:rFonts w:ascii="Goudy Old Style" w:hAnsi="Goudy Old Style"/>
              </w:rPr>
              <w:t xml:space="preserve">Coach: </w:t>
            </w:r>
            <w:r w:rsidR="00DC05C3" w:rsidRPr="00B50A82">
              <w:rPr>
                <w:rFonts w:ascii="Goudy Old Style" w:hAnsi="Goudy Old Style"/>
                <w:b w:val="0"/>
              </w:rPr>
              <w:t>Tara Holt</w:t>
            </w:r>
          </w:p>
          <w:p w14:paraId="74BC653B" w14:textId="72165589" w:rsidR="00BF7D80" w:rsidRPr="00B50A82" w:rsidRDefault="00BF7D80" w:rsidP="004C18FE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>615.228.6745</w:t>
            </w:r>
            <w:r w:rsidR="009C02A8" w:rsidRPr="00B50A82">
              <w:rPr>
                <w:rFonts w:ascii="Goudy Old Style" w:hAnsi="Goudy Old Style"/>
                <w:sz w:val="24"/>
                <w:szCs w:val="24"/>
              </w:rPr>
              <w:t xml:space="preserve"> ex:115</w:t>
            </w:r>
            <w:r w:rsidRPr="00B50A82">
              <w:rPr>
                <w:rFonts w:ascii="Goudy Old Style" w:hAnsi="Goudy Old Style"/>
                <w:sz w:val="24"/>
                <w:szCs w:val="24"/>
              </w:rPr>
              <w:t xml:space="preserve"> – Office</w:t>
            </w:r>
          </w:p>
          <w:p w14:paraId="7A846F9B" w14:textId="0B40574B" w:rsidR="003343C8" w:rsidRPr="00B50A82" w:rsidRDefault="003422FD" w:rsidP="004C18FE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>
              <w:rPr>
                <w:rFonts w:ascii="Goudy Old Style" w:hAnsi="Goudy Old Style"/>
                <w:sz w:val="24"/>
                <w:szCs w:val="24"/>
              </w:rPr>
              <w:t xml:space="preserve">         </w:t>
            </w:r>
            <w:r w:rsidR="00A4678F" w:rsidRPr="00B50A82">
              <w:rPr>
                <w:rFonts w:ascii="Goudy Old Style" w:hAnsi="Goudy Old Style"/>
                <w:sz w:val="24"/>
                <w:szCs w:val="24"/>
              </w:rPr>
              <w:t>615.568.4780</w:t>
            </w:r>
            <w:r w:rsidR="00271697" w:rsidRPr="00B50A82">
              <w:rPr>
                <w:rFonts w:ascii="Goudy Old Style" w:hAnsi="Goudy Old Style"/>
                <w:sz w:val="24"/>
                <w:szCs w:val="24"/>
              </w:rPr>
              <w:t xml:space="preserve"> </w:t>
            </w:r>
            <w:r w:rsidR="003343C8" w:rsidRPr="00B50A82">
              <w:rPr>
                <w:rFonts w:ascii="Goudy Old Style" w:hAnsi="Goudy Old Style"/>
                <w:sz w:val="24"/>
                <w:szCs w:val="24"/>
              </w:rPr>
              <w:t>– Cell</w:t>
            </w:r>
          </w:p>
          <w:p w14:paraId="45BA9228" w14:textId="165324C0" w:rsidR="003343C8" w:rsidRPr="00B50A82" w:rsidRDefault="00304C03" w:rsidP="004C18FE">
            <w:pPr>
              <w:jc w:val="center"/>
              <w:rPr>
                <w:rFonts w:ascii="Goudy Old Style" w:hAnsi="Goudy Old Style"/>
                <w:sz w:val="24"/>
                <w:szCs w:val="24"/>
                <w:u w:val="single"/>
              </w:rPr>
            </w:pPr>
            <w:r w:rsidRPr="00B13C9F">
              <w:rPr>
                <w:rFonts w:ascii="Goudy Old Style" w:hAnsi="Goudy Old Style"/>
                <w:sz w:val="24"/>
                <w:szCs w:val="24"/>
              </w:rPr>
              <w:t>lholt@fanniebattle.org</w:t>
            </w:r>
            <w:r w:rsidRPr="00B50A82">
              <w:rPr>
                <w:rFonts w:ascii="Goudy Old Style" w:hAnsi="Goudy Old Style"/>
                <w:sz w:val="24"/>
                <w:szCs w:val="24"/>
              </w:rPr>
              <w:t xml:space="preserve"> </w:t>
            </w:r>
          </w:p>
          <w:p w14:paraId="2185E452" w14:textId="77777777" w:rsidR="003343C8" w:rsidRPr="00B50A82" w:rsidRDefault="003343C8" w:rsidP="004C18FE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 xml:space="preserve"># </w:t>
            </w:r>
            <w:r w:rsidR="00230FEF" w:rsidRPr="00B50A82">
              <w:rPr>
                <w:rFonts w:ascii="Goudy Old Style" w:hAnsi="Goudy Old Style"/>
                <w:sz w:val="24"/>
                <w:szCs w:val="24"/>
              </w:rPr>
              <w:t>RTS</w:t>
            </w:r>
            <w:r w:rsidRPr="00B50A82">
              <w:rPr>
                <w:rFonts w:ascii="Goudy Old Style" w:hAnsi="Goudy Old Style"/>
                <w:sz w:val="24"/>
                <w:szCs w:val="24"/>
              </w:rPr>
              <w:t xml:space="preserve"> classrooms:  2</w:t>
            </w:r>
          </w:p>
          <w:p w14:paraId="2894E4D3" w14:textId="77777777" w:rsidR="00476AC5" w:rsidRPr="00B50A82" w:rsidRDefault="00476AC5" w:rsidP="004C18FE">
            <w:pPr>
              <w:jc w:val="center"/>
              <w:rPr>
                <w:rFonts w:ascii="Goudy Old Style" w:hAnsi="Goudy Old Style"/>
                <w:b/>
                <w:sz w:val="24"/>
                <w:szCs w:val="24"/>
              </w:rPr>
            </w:pPr>
          </w:p>
        </w:tc>
      </w:tr>
      <w:tr w:rsidR="00A73669" w:rsidRPr="00B50A82" w14:paraId="0E86D657" w14:textId="77777777" w:rsidTr="004C18FE">
        <w:trPr>
          <w:trHeight w:val="576"/>
        </w:trPr>
        <w:tc>
          <w:tcPr>
            <w:tcW w:w="9576" w:type="dxa"/>
            <w:gridSpan w:val="2"/>
            <w:shd w:val="clear" w:color="auto" w:fill="C00000"/>
            <w:vAlign w:val="center"/>
          </w:tcPr>
          <w:p w14:paraId="6C6C36FF" w14:textId="402E6998" w:rsidR="00F05A14" w:rsidRPr="00B13C9F" w:rsidRDefault="00F05A14" w:rsidP="00B13C9F">
            <w:pPr>
              <w:pStyle w:val="Heading2"/>
              <w:framePr w:hSpace="0" w:wrap="auto" w:hAnchor="text" w:yAlign="inline"/>
              <w:jc w:val="center"/>
              <w:outlineLvl w:val="1"/>
              <w:rPr>
                <w:rFonts w:ascii="Goudy Old Style" w:hAnsi="Goudy Old Style"/>
                <w:bCs w:val="0"/>
                <w:sz w:val="28"/>
                <w:szCs w:val="28"/>
              </w:rPr>
            </w:pPr>
            <w:r w:rsidRPr="00B50A82">
              <w:rPr>
                <w:rFonts w:ascii="Goudy Old Style" w:eastAsiaTheme="minorHAnsi" w:hAnsi="Goudy Old Style" w:cstheme="minorBidi"/>
                <w:b w:val="0"/>
                <w:bCs w:val="0"/>
                <w:sz w:val="28"/>
                <w:szCs w:val="28"/>
              </w:rPr>
              <w:br w:type="page"/>
            </w:r>
            <w:r w:rsidRPr="00B50A82">
              <w:rPr>
                <w:rFonts w:ascii="Goudy Old Style" w:hAnsi="Goudy Old Style"/>
                <w:bCs w:val="0"/>
                <w:sz w:val="28"/>
                <w:szCs w:val="28"/>
              </w:rPr>
              <w:t>First Steps, Inc.</w:t>
            </w:r>
          </w:p>
        </w:tc>
      </w:tr>
      <w:tr w:rsidR="00A73669" w:rsidRPr="00B50A82" w14:paraId="352C298F" w14:textId="77777777" w:rsidTr="001E1D40">
        <w:trPr>
          <w:trHeight w:val="2448"/>
        </w:trPr>
        <w:tc>
          <w:tcPr>
            <w:tcW w:w="4788" w:type="dxa"/>
            <w:vAlign w:val="center"/>
          </w:tcPr>
          <w:p w14:paraId="65C08A5D" w14:textId="77777777" w:rsidR="00DD4101" w:rsidRPr="00B50A82" w:rsidRDefault="00DD4101" w:rsidP="001E1D40">
            <w:pPr>
              <w:pStyle w:val="Heading2"/>
              <w:framePr w:hSpace="0" w:wrap="auto" w:hAnchor="text" w:yAlign="inline"/>
              <w:jc w:val="center"/>
              <w:outlineLvl w:val="1"/>
              <w:rPr>
                <w:rFonts w:ascii="Goudy Old Style" w:hAnsi="Goudy Old Style"/>
                <w:b w:val="0"/>
              </w:rPr>
            </w:pPr>
            <w:r w:rsidRPr="00B50A82">
              <w:rPr>
                <w:rFonts w:ascii="Goudy Old Style" w:hAnsi="Goudy Old Style"/>
                <w:b w:val="0"/>
              </w:rPr>
              <w:t>1900 Graybar Lane</w:t>
            </w:r>
          </w:p>
          <w:p w14:paraId="268909BF" w14:textId="77777777" w:rsidR="00476AC5" w:rsidRPr="00B50A82" w:rsidRDefault="00476AC5" w:rsidP="001E1D40">
            <w:pPr>
              <w:pStyle w:val="Heading2"/>
              <w:framePr w:hSpace="0" w:wrap="auto" w:hAnchor="text" w:yAlign="inline"/>
              <w:jc w:val="center"/>
              <w:outlineLvl w:val="1"/>
              <w:rPr>
                <w:rFonts w:ascii="Goudy Old Style" w:hAnsi="Goudy Old Style"/>
                <w:b w:val="0"/>
                <w:bCs w:val="0"/>
              </w:rPr>
            </w:pPr>
            <w:r w:rsidRPr="00B50A82">
              <w:rPr>
                <w:rFonts w:ascii="Goudy Old Style" w:hAnsi="Goudy Old Style"/>
                <w:b w:val="0"/>
              </w:rPr>
              <w:t>Nashville, TN 37215</w:t>
            </w:r>
          </w:p>
          <w:p w14:paraId="7247B6CE" w14:textId="77777777" w:rsidR="00DD4101" w:rsidRPr="00B50A82" w:rsidRDefault="00476AC5" w:rsidP="001E1D40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>615.</w:t>
            </w:r>
            <w:r w:rsidR="000E4F1F" w:rsidRPr="00B50A82">
              <w:rPr>
                <w:rFonts w:ascii="Goudy Old Style" w:hAnsi="Goudy Old Style"/>
                <w:sz w:val="24"/>
                <w:szCs w:val="24"/>
              </w:rPr>
              <w:t>298.5619</w:t>
            </w:r>
          </w:p>
          <w:p w14:paraId="443CF58C" w14:textId="77777777" w:rsidR="00431B4C" w:rsidRPr="00B50A82" w:rsidRDefault="00431B4C" w:rsidP="001E1D40">
            <w:pPr>
              <w:jc w:val="center"/>
              <w:rPr>
                <w:rFonts w:ascii="Goudy Old Style" w:hAnsi="Goudy Old Style"/>
                <w:b/>
                <w:sz w:val="24"/>
                <w:szCs w:val="24"/>
              </w:rPr>
            </w:pPr>
          </w:p>
          <w:p w14:paraId="71A4C74F" w14:textId="77777777" w:rsidR="00DD4101" w:rsidRPr="00B50A82" w:rsidRDefault="00DD4101" w:rsidP="001E1D40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b/>
                <w:sz w:val="24"/>
                <w:szCs w:val="24"/>
              </w:rPr>
              <w:t xml:space="preserve">Executive Director:  </w:t>
            </w:r>
            <w:r w:rsidRPr="00B50A82">
              <w:rPr>
                <w:rFonts w:ascii="Goudy Old Style" w:hAnsi="Goudy Old Style"/>
                <w:sz w:val="24"/>
                <w:szCs w:val="24"/>
              </w:rPr>
              <w:t>Heather Higgins</w:t>
            </w:r>
          </w:p>
          <w:p w14:paraId="7CC3128E" w14:textId="74A04676" w:rsidR="00431B4C" w:rsidRPr="00B13C9F" w:rsidRDefault="00304C03" w:rsidP="00B13C9F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13C9F">
              <w:rPr>
                <w:rFonts w:ascii="Goudy Old Style" w:hAnsi="Goudy Old Style"/>
                <w:sz w:val="24"/>
                <w:szCs w:val="24"/>
              </w:rPr>
              <w:t>hhiggins@firststepsnashville.org</w:t>
            </w:r>
            <w:r w:rsidRPr="00B50A82">
              <w:rPr>
                <w:rFonts w:ascii="Goudy Old Style" w:hAnsi="Goudy Old Style"/>
                <w:sz w:val="24"/>
                <w:szCs w:val="24"/>
              </w:rPr>
              <w:t xml:space="preserve"> </w:t>
            </w:r>
          </w:p>
          <w:p w14:paraId="62ABD8E8" w14:textId="77777777" w:rsidR="009E5E84" w:rsidRPr="00B50A82" w:rsidRDefault="009E5E84" w:rsidP="001E1D40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b/>
                <w:sz w:val="24"/>
                <w:szCs w:val="24"/>
              </w:rPr>
              <w:t xml:space="preserve">Center Director:  </w:t>
            </w:r>
            <w:r w:rsidR="00A84B25" w:rsidRPr="00B50A82">
              <w:rPr>
                <w:rFonts w:ascii="Goudy Old Style" w:hAnsi="Goudy Old Style"/>
                <w:sz w:val="24"/>
                <w:szCs w:val="24"/>
              </w:rPr>
              <w:t>Tabitha Hadlow</w:t>
            </w:r>
          </w:p>
          <w:p w14:paraId="75AD17EA" w14:textId="77777777" w:rsidR="0089258E" w:rsidRPr="00B50A82" w:rsidRDefault="0089258E" w:rsidP="0089258E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>615.964.5143 – Office</w:t>
            </w:r>
          </w:p>
          <w:p w14:paraId="0D8ADBCC" w14:textId="6D495402" w:rsidR="00523F32" w:rsidRPr="00B50A82" w:rsidRDefault="00304C03" w:rsidP="00B13C9F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13C9F">
              <w:rPr>
                <w:rFonts w:ascii="Goudy Old Style" w:hAnsi="Goudy Old Style"/>
                <w:sz w:val="24"/>
                <w:szCs w:val="24"/>
              </w:rPr>
              <w:t>thadlow@firststepsnashville.org</w:t>
            </w:r>
            <w:r w:rsidRPr="00B50A82">
              <w:rPr>
                <w:rFonts w:ascii="Goudy Old Style" w:hAnsi="Goudy Old Style"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  <w:vAlign w:val="center"/>
          </w:tcPr>
          <w:p w14:paraId="6F307638" w14:textId="77777777" w:rsidR="00B13C9F" w:rsidRDefault="00B13C9F" w:rsidP="00B13C9F">
            <w:pPr>
              <w:jc w:val="center"/>
              <w:rPr>
                <w:rFonts w:ascii="Goudy Old Style" w:hAnsi="Goudy Old Style"/>
                <w:b/>
                <w:sz w:val="24"/>
                <w:szCs w:val="24"/>
              </w:rPr>
            </w:pPr>
          </w:p>
          <w:p w14:paraId="057296BE" w14:textId="5C534F18" w:rsidR="00B13C9F" w:rsidRDefault="00B13C9F" w:rsidP="00073434">
            <w:pPr>
              <w:jc w:val="center"/>
              <w:rPr>
                <w:rFonts w:ascii="Goudy Old Style" w:eastAsia="Times New Roman" w:hAnsi="Goudy Old Style" w:cs="Times New Roman"/>
                <w:b/>
                <w:bCs/>
                <w:sz w:val="24"/>
                <w:szCs w:val="24"/>
              </w:rPr>
            </w:pPr>
            <w:r w:rsidRPr="00B50A82">
              <w:rPr>
                <w:rFonts w:ascii="Goudy Old Style" w:hAnsi="Goudy Old Style"/>
                <w:b/>
                <w:sz w:val="24"/>
                <w:szCs w:val="24"/>
              </w:rPr>
              <w:t xml:space="preserve">Program Coordinator:  </w:t>
            </w:r>
            <w:r w:rsidR="00073434">
              <w:rPr>
                <w:rFonts w:ascii="Goudy Old Style" w:hAnsi="Goudy Old Style"/>
                <w:b/>
                <w:sz w:val="24"/>
                <w:szCs w:val="24"/>
              </w:rPr>
              <w:t>Morgan McCranie</w:t>
            </w:r>
          </w:p>
          <w:p w14:paraId="3D2C1E59" w14:textId="5F94E08F" w:rsidR="004C7587" w:rsidRPr="00073434" w:rsidRDefault="00073434" w:rsidP="00B13C9F">
            <w:pPr>
              <w:rPr>
                <w:rFonts w:ascii="Goudy Old Style" w:hAnsi="Goudy Old Style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           </w:t>
            </w:r>
            <w:hyperlink r:id="rId7" w:history="1">
              <w:r w:rsidRPr="00073434">
                <w:rPr>
                  <w:rStyle w:val="Hyperlink"/>
                  <w:rFonts w:ascii="Goudy Old Style" w:eastAsia="Times New Roman" w:hAnsi="Goudy Old Style"/>
                  <w:color w:val="auto"/>
                  <w:sz w:val="24"/>
                  <w:szCs w:val="24"/>
                  <w:u w:val="none"/>
                </w:rPr>
                <w:t>mmccranie@firststepsnashville.org</w:t>
              </w:r>
            </w:hyperlink>
          </w:p>
          <w:p w14:paraId="718EE77F" w14:textId="77777777" w:rsidR="00476AC5" w:rsidRPr="00B50A82" w:rsidRDefault="002C1E89" w:rsidP="004C18FE">
            <w:pPr>
              <w:pStyle w:val="Heading1"/>
              <w:jc w:val="center"/>
              <w:outlineLvl w:val="0"/>
              <w:rPr>
                <w:rFonts w:ascii="Goudy Old Style" w:hAnsi="Goudy Old Style"/>
                <w:b w:val="0"/>
              </w:rPr>
            </w:pPr>
            <w:r w:rsidRPr="00B50A82">
              <w:rPr>
                <w:rFonts w:ascii="Goudy Old Style" w:hAnsi="Goudy Old Style" w:cs="Courier New"/>
              </w:rPr>
              <w:t xml:space="preserve">Instructional </w:t>
            </w:r>
            <w:r w:rsidR="00600A78" w:rsidRPr="00B50A82">
              <w:rPr>
                <w:rFonts w:ascii="Goudy Old Style" w:hAnsi="Goudy Old Style"/>
              </w:rPr>
              <w:t xml:space="preserve">Coach: </w:t>
            </w:r>
            <w:r w:rsidR="00673CFA" w:rsidRPr="00B50A82">
              <w:rPr>
                <w:rFonts w:ascii="Goudy Old Style" w:hAnsi="Goudy Old Style"/>
                <w:b w:val="0"/>
              </w:rPr>
              <w:t>Lauren Hanner</w:t>
            </w:r>
          </w:p>
          <w:p w14:paraId="1253EB53" w14:textId="77777777" w:rsidR="00DD4101" w:rsidRPr="00B50A82" w:rsidRDefault="00DD4101" w:rsidP="004C18FE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>615.964.5145 – Office</w:t>
            </w:r>
          </w:p>
          <w:p w14:paraId="3877901E" w14:textId="77777777" w:rsidR="00476AC5" w:rsidRPr="00B50A82" w:rsidRDefault="00A528C9" w:rsidP="004C18FE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color w:val="000000"/>
                <w:sz w:val="24"/>
                <w:szCs w:val="24"/>
              </w:rPr>
              <w:t xml:space="preserve">615.513.1052 </w:t>
            </w:r>
            <w:r w:rsidR="00476AC5" w:rsidRPr="00B50A82">
              <w:rPr>
                <w:rFonts w:ascii="Goudy Old Style" w:hAnsi="Goudy Old Style"/>
                <w:sz w:val="24"/>
                <w:szCs w:val="24"/>
              </w:rPr>
              <w:t>– Cell</w:t>
            </w:r>
          </w:p>
          <w:p w14:paraId="5DE094E1" w14:textId="7EFBDABA" w:rsidR="003741F6" w:rsidRPr="00B50A82" w:rsidRDefault="00304C03" w:rsidP="004C18FE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13C9F">
              <w:rPr>
                <w:rFonts w:ascii="Goudy Old Style" w:hAnsi="Goudy Old Style"/>
                <w:sz w:val="24"/>
                <w:szCs w:val="24"/>
              </w:rPr>
              <w:t>lhanner@firststepsnashville.org</w:t>
            </w:r>
            <w:r w:rsidRPr="00B50A82">
              <w:rPr>
                <w:rFonts w:ascii="Goudy Old Style" w:hAnsi="Goudy Old Style"/>
                <w:sz w:val="24"/>
                <w:szCs w:val="24"/>
              </w:rPr>
              <w:t xml:space="preserve"> </w:t>
            </w:r>
          </w:p>
          <w:p w14:paraId="0BBC6E9B" w14:textId="77777777" w:rsidR="00476AC5" w:rsidRPr="00B50A82" w:rsidRDefault="00476AC5" w:rsidP="004C18FE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 xml:space="preserve"># </w:t>
            </w:r>
            <w:r w:rsidR="00230FEF" w:rsidRPr="00B50A82">
              <w:rPr>
                <w:rFonts w:ascii="Goudy Old Style" w:hAnsi="Goudy Old Style"/>
                <w:sz w:val="24"/>
                <w:szCs w:val="24"/>
              </w:rPr>
              <w:t>RTS classrooms:  3</w:t>
            </w:r>
          </w:p>
          <w:p w14:paraId="56EBF53E" w14:textId="77777777" w:rsidR="00476AC5" w:rsidRPr="00B50A82" w:rsidRDefault="00476AC5" w:rsidP="004C18FE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</w:p>
        </w:tc>
      </w:tr>
    </w:tbl>
    <w:p w14:paraId="7A432B36" w14:textId="77777777" w:rsidR="00063680" w:rsidRPr="00B50A82" w:rsidRDefault="00063680">
      <w:pPr>
        <w:rPr>
          <w:rFonts w:ascii="Goudy Old Style" w:hAnsi="Goudy Old Style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13"/>
        <w:gridCol w:w="4725"/>
      </w:tblGrid>
      <w:tr w:rsidR="00063680" w:rsidRPr="00B50A82" w14:paraId="51B9373B" w14:textId="77777777" w:rsidTr="00431B4C">
        <w:trPr>
          <w:trHeight w:val="576"/>
        </w:trPr>
        <w:tc>
          <w:tcPr>
            <w:tcW w:w="9638" w:type="dxa"/>
            <w:gridSpan w:val="2"/>
            <w:shd w:val="clear" w:color="auto" w:fill="C00000"/>
            <w:vAlign w:val="center"/>
          </w:tcPr>
          <w:p w14:paraId="3D9329D9" w14:textId="33FE5C79" w:rsidR="00063680" w:rsidRPr="00B13C9F" w:rsidRDefault="00063680" w:rsidP="00B13C9F">
            <w:pPr>
              <w:pStyle w:val="Heading2"/>
              <w:framePr w:hSpace="0" w:wrap="auto" w:hAnchor="text" w:yAlign="inline"/>
              <w:jc w:val="center"/>
              <w:outlineLvl w:val="1"/>
              <w:rPr>
                <w:rFonts w:ascii="Goudy Old Style" w:hAnsi="Goudy Old Style"/>
                <w:bCs w:val="0"/>
                <w:sz w:val="28"/>
                <w:szCs w:val="28"/>
              </w:rPr>
            </w:pPr>
            <w:r w:rsidRPr="00B50A82">
              <w:rPr>
                <w:rFonts w:ascii="Goudy Old Style" w:hAnsi="Goudy Old Style"/>
                <w:bCs w:val="0"/>
                <w:sz w:val="28"/>
                <w:szCs w:val="28"/>
              </w:rPr>
              <w:t>King’s Daughters Child Development Center</w:t>
            </w:r>
          </w:p>
        </w:tc>
      </w:tr>
      <w:tr w:rsidR="00063680" w:rsidRPr="00B50A82" w14:paraId="1835F969" w14:textId="77777777" w:rsidTr="00431B4C">
        <w:trPr>
          <w:trHeight w:val="2285"/>
        </w:trPr>
        <w:tc>
          <w:tcPr>
            <w:tcW w:w="4913" w:type="dxa"/>
            <w:vAlign w:val="center"/>
          </w:tcPr>
          <w:p w14:paraId="4988C4A0" w14:textId="77777777" w:rsidR="00063680" w:rsidRPr="00B50A82" w:rsidRDefault="00063680" w:rsidP="00E04F58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>590 North Dupont Street</w:t>
            </w:r>
          </w:p>
          <w:p w14:paraId="1EEC0113" w14:textId="77777777" w:rsidR="00063680" w:rsidRPr="00B50A82" w:rsidRDefault="00063680" w:rsidP="00E04F58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>Madison, TN 37115</w:t>
            </w:r>
          </w:p>
          <w:p w14:paraId="5EF1EC4C" w14:textId="77777777" w:rsidR="001E1D40" w:rsidRPr="00B50A82" w:rsidRDefault="00063680" w:rsidP="007E2CC6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>615.865.5164 – Office</w:t>
            </w:r>
          </w:p>
          <w:p w14:paraId="02031ADF" w14:textId="77777777" w:rsidR="00063680" w:rsidRPr="00B50A82" w:rsidRDefault="00063680" w:rsidP="00E04F58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b/>
                <w:sz w:val="24"/>
                <w:szCs w:val="24"/>
              </w:rPr>
              <w:t xml:space="preserve">Executive Director:  </w:t>
            </w:r>
            <w:r w:rsidR="00886C4C" w:rsidRPr="00B50A82">
              <w:rPr>
                <w:rFonts w:ascii="Goudy Old Style" w:hAnsi="Goudy Old Style"/>
                <w:sz w:val="24"/>
                <w:szCs w:val="24"/>
              </w:rPr>
              <w:t>Rho Trumbo</w:t>
            </w:r>
          </w:p>
          <w:p w14:paraId="4C2A88C5" w14:textId="519D23D2" w:rsidR="00063680" w:rsidRPr="00B50A82" w:rsidRDefault="00304C03" w:rsidP="00E04F58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13C9F">
              <w:rPr>
                <w:rFonts w:ascii="Goudy Old Style" w:hAnsi="Goudy Old Style"/>
                <w:sz w:val="24"/>
                <w:szCs w:val="24"/>
              </w:rPr>
              <w:t>rhonda@kdchild.org</w:t>
            </w:r>
            <w:r w:rsidRPr="00B50A82">
              <w:rPr>
                <w:rFonts w:ascii="Goudy Old Style" w:hAnsi="Goudy Old Style"/>
                <w:sz w:val="24"/>
                <w:szCs w:val="24"/>
              </w:rPr>
              <w:t xml:space="preserve"> </w:t>
            </w:r>
          </w:p>
          <w:p w14:paraId="16CDCA68" w14:textId="77777777" w:rsidR="007E2CC6" w:rsidRPr="00B50A82" w:rsidRDefault="007E2CC6" w:rsidP="00E04F58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b/>
                <w:sz w:val="24"/>
                <w:szCs w:val="24"/>
              </w:rPr>
              <w:t xml:space="preserve">Assistant Director:  </w:t>
            </w:r>
            <w:r w:rsidRPr="00B50A82">
              <w:rPr>
                <w:rFonts w:ascii="Goudy Old Style" w:hAnsi="Goudy Old Style"/>
                <w:sz w:val="24"/>
                <w:szCs w:val="24"/>
              </w:rPr>
              <w:t>Lee Earls</w:t>
            </w:r>
          </w:p>
          <w:p w14:paraId="6FDAC448" w14:textId="42302CEE" w:rsidR="007E2CC6" w:rsidRPr="00B50A82" w:rsidRDefault="00304C03" w:rsidP="00E04F58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13C9F">
              <w:rPr>
                <w:rFonts w:ascii="Goudy Old Style" w:hAnsi="Goudy Old Style"/>
                <w:sz w:val="24"/>
                <w:szCs w:val="24"/>
              </w:rPr>
              <w:t>lee@kdchild.org</w:t>
            </w:r>
            <w:r w:rsidRPr="00B50A82">
              <w:rPr>
                <w:rFonts w:ascii="Goudy Old Style" w:hAnsi="Goudy Old Style"/>
                <w:sz w:val="24"/>
                <w:szCs w:val="24"/>
              </w:rPr>
              <w:t xml:space="preserve"> </w:t>
            </w:r>
          </w:p>
        </w:tc>
        <w:tc>
          <w:tcPr>
            <w:tcW w:w="4725" w:type="dxa"/>
            <w:vAlign w:val="center"/>
          </w:tcPr>
          <w:p w14:paraId="36A8E974" w14:textId="77777777" w:rsidR="00063680" w:rsidRPr="00B50A82" w:rsidRDefault="00063680" w:rsidP="00E04F58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</w:p>
          <w:p w14:paraId="0910E52E" w14:textId="77777777" w:rsidR="00063680" w:rsidRPr="00B50A82" w:rsidRDefault="002C1E89" w:rsidP="00E04F58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 w:cs="Courier New"/>
                <w:b/>
                <w:sz w:val="24"/>
                <w:szCs w:val="24"/>
              </w:rPr>
              <w:t xml:space="preserve">Instructional </w:t>
            </w:r>
            <w:r w:rsidR="00063680" w:rsidRPr="00B50A82">
              <w:rPr>
                <w:rFonts w:ascii="Goudy Old Style" w:hAnsi="Goudy Old Style"/>
                <w:b/>
                <w:sz w:val="24"/>
                <w:szCs w:val="24"/>
              </w:rPr>
              <w:t>Coach</w:t>
            </w:r>
            <w:r w:rsidR="00063680" w:rsidRPr="00B50A82">
              <w:rPr>
                <w:rFonts w:ascii="Goudy Old Style" w:hAnsi="Goudy Old Style"/>
                <w:sz w:val="24"/>
                <w:szCs w:val="24"/>
              </w:rPr>
              <w:t xml:space="preserve">: </w:t>
            </w:r>
            <w:r w:rsidR="00886C4C" w:rsidRPr="00B50A82">
              <w:rPr>
                <w:rFonts w:ascii="Goudy Old Style" w:hAnsi="Goudy Old Style"/>
                <w:sz w:val="24"/>
                <w:szCs w:val="24"/>
              </w:rPr>
              <w:t>Amy Fryer</w:t>
            </w:r>
          </w:p>
          <w:p w14:paraId="6834C79C" w14:textId="77777777" w:rsidR="00063680" w:rsidRPr="00B50A82" w:rsidRDefault="00063680" w:rsidP="00E04F58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>615.865.5164 – Office</w:t>
            </w:r>
          </w:p>
          <w:p w14:paraId="4BDAAAD3" w14:textId="77777777" w:rsidR="00063680" w:rsidRPr="00B50A82" w:rsidRDefault="00063680" w:rsidP="00E04F58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>615.418.6513 – Cell</w:t>
            </w:r>
          </w:p>
          <w:p w14:paraId="1ED843DC" w14:textId="08EFDA8F" w:rsidR="00063680" w:rsidRPr="00B50A82" w:rsidRDefault="00304C03" w:rsidP="00E04F58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13C9F">
              <w:rPr>
                <w:rFonts w:ascii="Goudy Old Style" w:hAnsi="Goudy Old Style"/>
                <w:sz w:val="24"/>
                <w:szCs w:val="24"/>
              </w:rPr>
              <w:t>amy@kdchild.org</w:t>
            </w:r>
            <w:r w:rsidRPr="00B50A82">
              <w:rPr>
                <w:rFonts w:ascii="Goudy Old Style" w:hAnsi="Goudy Old Style"/>
                <w:sz w:val="24"/>
                <w:szCs w:val="24"/>
              </w:rPr>
              <w:t xml:space="preserve"> </w:t>
            </w:r>
          </w:p>
          <w:p w14:paraId="69B01547" w14:textId="77777777" w:rsidR="00063680" w:rsidRPr="00B50A82" w:rsidRDefault="00063680" w:rsidP="00E04F58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 xml:space="preserve"># RTS classrooms: </w:t>
            </w:r>
            <w:r w:rsidR="0002389A" w:rsidRPr="00B50A82">
              <w:rPr>
                <w:rFonts w:ascii="Goudy Old Style" w:hAnsi="Goudy Old Style"/>
                <w:sz w:val="24"/>
                <w:szCs w:val="24"/>
              </w:rPr>
              <w:t>4</w:t>
            </w:r>
          </w:p>
          <w:p w14:paraId="232D3423" w14:textId="77777777" w:rsidR="00063680" w:rsidRPr="00B50A82" w:rsidRDefault="00063680" w:rsidP="00E04F58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</w:p>
        </w:tc>
      </w:tr>
      <w:tr w:rsidR="00063680" w:rsidRPr="00B50A82" w14:paraId="430EF1DC" w14:textId="77777777" w:rsidTr="00431B4C">
        <w:trPr>
          <w:trHeight w:val="576"/>
        </w:trPr>
        <w:tc>
          <w:tcPr>
            <w:tcW w:w="9638" w:type="dxa"/>
            <w:gridSpan w:val="2"/>
            <w:shd w:val="clear" w:color="auto" w:fill="C00000"/>
            <w:vAlign w:val="center"/>
          </w:tcPr>
          <w:p w14:paraId="50114EF5" w14:textId="78140B31" w:rsidR="00063680" w:rsidRPr="00B13C9F" w:rsidRDefault="00063680" w:rsidP="00B13C9F">
            <w:pPr>
              <w:pStyle w:val="Heading2"/>
              <w:framePr w:hSpace="0" w:wrap="auto" w:hAnchor="text" w:yAlign="inline"/>
              <w:jc w:val="center"/>
              <w:outlineLvl w:val="1"/>
              <w:rPr>
                <w:rFonts w:ascii="Goudy Old Style" w:hAnsi="Goudy Old Style"/>
                <w:bCs w:val="0"/>
                <w:sz w:val="28"/>
                <w:szCs w:val="28"/>
              </w:rPr>
            </w:pPr>
            <w:r w:rsidRPr="00B50A82">
              <w:rPr>
                <w:rFonts w:ascii="Goudy Old Style" w:hAnsi="Goudy Old Style"/>
                <w:bCs w:val="0"/>
                <w:sz w:val="28"/>
                <w:szCs w:val="28"/>
              </w:rPr>
              <w:lastRenderedPageBreak/>
              <w:t>McNeilly Center for Children</w:t>
            </w:r>
          </w:p>
        </w:tc>
      </w:tr>
      <w:tr w:rsidR="00063680" w:rsidRPr="00B50A82" w14:paraId="2528AF71" w14:textId="77777777" w:rsidTr="00431B4C">
        <w:trPr>
          <w:trHeight w:val="2303"/>
        </w:trPr>
        <w:tc>
          <w:tcPr>
            <w:tcW w:w="4913" w:type="dxa"/>
            <w:vAlign w:val="center"/>
          </w:tcPr>
          <w:p w14:paraId="2F614B22" w14:textId="326EF43F" w:rsidR="00063680" w:rsidRPr="00B50A82" w:rsidRDefault="00EE1114" w:rsidP="00EE1114">
            <w:pPr>
              <w:rPr>
                <w:rFonts w:ascii="Goudy Old Style" w:hAnsi="Goudy Old Style"/>
                <w:sz w:val="24"/>
                <w:szCs w:val="24"/>
              </w:rPr>
            </w:pPr>
            <w:r>
              <w:rPr>
                <w:rFonts w:ascii="Goudy Old Style" w:hAnsi="Goudy Old Style"/>
                <w:sz w:val="24"/>
                <w:szCs w:val="24"/>
              </w:rPr>
              <w:t xml:space="preserve">                       </w:t>
            </w:r>
            <w:r w:rsidR="00017FDE" w:rsidRPr="00B50A82">
              <w:rPr>
                <w:rFonts w:ascii="Goudy Old Style" w:hAnsi="Goudy Old Style"/>
                <w:sz w:val="24"/>
                <w:szCs w:val="24"/>
              </w:rPr>
              <w:t>1</w:t>
            </w:r>
            <w:r w:rsidR="00063680" w:rsidRPr="00B50A82">
              <w:rPr>
                <w:rFonts w:ascii="Goudy Old Style" w:hAnsi="Goudy Old Style"/>
                <w:sz w:val="24"/>
                <w:szCs w:val="24"/>
              </w:rPr>
              <w:t>00 Meridian Street</w:t>
            </w:r>
          </w:p>
          <w:p w14:paraId="428C1265" w14:textId="77777777" w:rsidR="00063680" w:rsidRPr="00B50A82" w:rsidRDefault="00063680" w:rsidP="00E04F58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>Nashville, TN 37207</w:t>
            </w:r>
          </w:p>
          <w:p w14:paraId="12AA8BA1" w14:textId="77777777" w:rsidR="00063680" w:rsidRPr="00B50A82" w:rsidRDefault="004F5694" w:rsidP="00E04F58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>615.</w:t>
            </w:r>
            <w:r w:rsidR="00063680" w:rsidRPr="00B50A82">
              <w:rPr>
                <w:rFonts w:ascii="Goudy Old Style" w:hAnsi="Goudy Old Style"/>
                <w:sz w:val="24"/>
                <w:szCs w:val="24"/>
              </w:rPr>
              <w:t>255.2549– Office</w:t>
            </w:r>
          </w:p>
          <w:p w14:paraId="33BB5849" w14:textId="77777777" w:rsidR="00431B4C" w:rsidRPr="00B50A82" w:rsidRDefault="00431B4C" w:rsidP="00E04F58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</w:p>
          <w:p w14:paraId="7B2E2616" w14:textId="63864E19" w:rsidR="00F53D0B" w:rsidRPr="00F53D0B" w:rsidRDefault="00431B4C" w:rsidP="00E04F58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b/>
                <w:sz w:val="24"/>
                <w:szCs w:val="24"/>
              </w:rPr>
              <w:t xml:space="preserve">Executive Director: </w:t>
            </w:r>
            <w:r w:rsidR="00304C03" w:rsidRPr="00B50A82">
              <w:rPr>
                <w:rFonts w:ascii="Goudy Old Style" w:hAnsi="Goudy Old Style"/>
                <w:sz w:val="24"/>
                <w:szCs w:val="24"/>
              </w:rPr>
              <w:t xml:space="preserve"> </w:t>
            </w:r>
            <w:r w:rsidR="00F53D0B" w:rsidRPr="00F53D0B">
              <w:rPr>
                <w:rFonts w:ascii="Goudy Old Style" w:hAnsi="Goudy Old Style"/>
                <w:sz w:val="24"/>
                <w:szCs w:val="24"/>
              </w:rPr>
              <w:t>Alyssa Dituro</w:t>
            </w:r>
          </w:p>
          <w:p w14:paraId="693FA38D" w14:textId="73640031" w:rsidR="00F53D0B" w:rsidRPr="00F53D0B" w:rsidRDefault="00F53D0B" w:rsidP="00B13C9F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F53D0B">
              <w:rPr>
                <w:rFonts w:ascii="Goudy Old Style" w:hAnsi="Goudy Old Style"/>
                <w:sz w:val="24"/>
                <w:szCs w:val="24"/>
              </w:rPr>
              <w:t>alyssadituro@gmail.com</w:t>
            </w:r>
          </w:p>
          <w:p w14:paraId="5F8479C0" w14:textId="6B0F5232" w:rsidR="00652C96" w:rsidRPr="00B50A82" w:rsidRDefault="00063680" w:rsidP="00652C96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b/>
                <w:sz w:val="24"/>
                <w:szCs w:val="24"/>
              </w:rPr>
              <w:t>Program Director:</w:t>
            </w:r>
            <w:r w:rsidRPr="00B50A82">
              <w:rPr>
                <w:rFonts w:ascii="Goudy Old Style" w:hAnsi="Goudy Old Style"/>
                <w:sz w:val="24"/>
                <w:szCs w:val="24"/>
              </w:rPr>
              <w:t xml:space="preserve">  </w:t>
            </w:r>
            <w:r w:rsidR="00652C96" w:rsidRPr="00B50A82">
              <w:rPr>
                <w:rFonts w:ascii="Goudy Old Style" w:hAnsi="Goudy Old Style"/>
                <w:sz w:val="24"/>
                <w:szCs w:val="24"/>
              </w:rPr>
              <w:t>Tim Phillips</w:t>
            </w:r>
          </w:p>
          <w:p w14:paraId="67247B80" w14:textId="25FF9DB5" w:rsidR="0071322D" w:rsidRDefault="00304C03" w:rsidP="00B13C9F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F53D0B">
              <w:rPr>
                <w:rFonts w:ascii="Goudy Old Style" w:hAnsi="Goudy Old Style"/>
                <w:sz w:val="24"/>
                <w:szCs w:val="24"/>
              </w:rPr>
              <w:t xml:space="preserve">tim.phillips@mcneillycenter.org </w:t>
            </w:r>
          </w:p>
          <w:p w14:paraId="5A51E0B9" w14:textId="77777777" w:rsidR="00382583" w:rsidRDefault="00382583" w:rsidP="00B13C9F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</w:p>
          <w:p w14:paraId="66F2EFAE" w14:textId="52D569D3" w:rsidR="00382583" w:rsidRDefault="00073434" w:rsidP="00B13C9F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073434">
              <w:rPr>
                <w:rFonts w:ascii="Goudy Old Style" w:hAnsi="Goudy Old Style"/>
                <w:b/>
                <w:bCs/>
                <w:sz w:val="24"/>
                <w:szCs w:val="24"/>
              </w:rPr>
              <w:t>Infant/Toddler Program Director:</w:t>
            </w:r>
            <w:r>
              <w:rPr>
                <w:rFonts w:ascii="Goudy Old Style" w:hAnsi="Goudy Old Style"/>
                <w:sz w:val="24"/>
                <w:szCs w:val="24"/>
              </w:rPr>
              <w:t xml:space="preserve"> </w:t>
            </w:r>
            <w:r w:rsidR="00382583">
              <w:rPr>
                <w:rFonts w:ascii="Goudy Old Style" w:hAnsi="Goudy Old Style"/>
                <w:sz w:val="24"/>
                <w:szCs w:val="24"/>
              </w:rPr>
              <w:t>Marybeth Steffey</w:t>
            </w:r>
          </w:p>
          <w:p w14:paraId="077D2C6B" w14:textId="1FEAB355" w:rsidR="00382583" w:rsidRPr="00F53D0B" w:rsidRDefault="00382583" w:rsidP="00B13C9F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382583">
              <w:rPr>
                <w:rFonts w:ascii="Goudy Old Style" w:hAnsi="Goudy Old Style"/>
                <w:sz w:val="24"/>
                <w:szCs w:val="24"/>
              </w:rPr>
              <w:t>Marybeth.steffey@mcneillycenter.org</w:t>
            </w:r>
          </w:p>
        </w:tc>
        <w:tc>
          <w:tcPr>
            <w:tcW w:w="4725" w:type="dxa"/>
            <w:vAlign w:val="center"/>
          </w:tcPr>
          <w:p w14:paraId="681DAD55" w14:textId="77777777" w:rsidR="00063680" w:rsidRPr="00B50A82" w:rsidRDefault="00063680" w:rsidP="00E04F58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</w:p>
          <w:p w14:paraId="558F7304" w14:textId="77777777" w:rsidR="00847138" w:rsidRPr="00B50A82" w:rsidRDefault="002C1E89" w:rsidP="00847138">
            <w:pPr>
              <w:pStyle w:val="Heading2"/>
              <w:framePr w:hSpace="0" w:wrap="auto" w:hAnchor="text" w:yAlign="inline"/>
              <w:jc w:val="center"/>
              <w:outlineLvl w:val="1"/>
              <w:rPr>
                <w:rFonts w:ascii="Goudy Old Style" w:hAnsi="Goudy Old Style"/>
                <w:b w:val="0"/>
              </w:rPr>
            </w:pPr>
            <w:r w:rsidRPr="00B50A82">
              <w:rPr>
                <w:rFonts w:ascii="Goudy Old Style" w:hAnsi="Goudy Old Style" w:cs="Courier New"/>
              </w:rPr>
              <w:t xml:space="preserve">Instructional </w:t>
            </w:r>
            <w:r w:rsidR="00063680" w:rsidRPr="00B50A82">
              <w:rPr>
                <w:rFonts w:ascii="Goudy Old Style" w:hAnsi="Goudy Old Style"/>
              </w:rPr>
              <w:t xml:space="preserve">Coach:  </w:t>
            </w:r>
            <w:r w:rsidR="00847138" w:rsidRPr="00B50A82">
              <w:rPr>
                <w:rFonts w:ascii="Goudy Old Style" w:hAnsi="Goudy Old Style"/>
                <w:b w:val="0"/>
              </w:rPr>
              <w:t xml:space="preserve">Natalie </w:t>
            </w:r>
            <w:r w:rsidR="007E7FA1" w:rsidRPr="00B50A82">
              <w:rPr>
                <w:rFonts w:ascii="Goudy Old Style" w:hAnsi="Goudy Old Style"/>
                <w:b w:val="0"/>
              </w:rPr>
              <w:t>Koger</w:t>
            </w:r>
          </w:p>
          <w:p w14:paraId="7B3C31D2" w14:textId="4A728653" w:rsidR="00431B4C" w:rsidRPr="00B50A82" w:rsidRDefault="00063680" w:rsidP="00847138">
            <w:pPr>
              <w:pStyle w:val="Heading2"/>
              <w:framePr w:hSpace="0" w:wrap="auto" w:hAnchor="text" w:yAlign="inline"/>
              <w:jc w:val="center"/>
              <w:outlineLvl w:val="1"/>
              <w:rPr>
                <w:rFonts w:ascii="Goudy Old Style" w:hAnsi="Goudy Old Style"/>
                <w:b w:val="0"/>
              </w:rPr>
            </w:pPr>
            <w:r w:rsidRPr="00B50A82">
              <w:rPr>
                <w:rFonts w:ascii="Goudy Old Style" w:hAnsi="Goudy Old Style"/>
                <w:b w:val="0"/>
              </w:rPr>
              <w:t>615. 255.2549 – Office</w:t>
            </w:r>
            <w:r w:rsidR="002C2A42" w:rsidRPr="00B50A82">
              <w:rPr>
                <w:rFonts w:ascii="Goudy Old Style" w:hAnsi="Goudy Old Style"/>
                <w:b w:val="0"/>
              </w:rPr>
              <w:t xml:space="preserve">   </w:t>
            </w:r>
          </w:p>
          <w:p w14:paraId="4F504F88" w14:textId="77777777" w:rsidR="00063680" w:rsidRPr="00B50A82" w:rsidRDefault="00025392" w:rsidP="00847138">
            <w:pPr>
              <w:pStyle w:val="Heading2"/>
              <w:framePr w:hSpace="0" w:wrap="auto" w:hAnchor="text" w:yAlign="inline"/>
              <w:jc w:val="center"/>
              <w:outlineLvl w:val="1"/>
              <w:rPr>
                <w:rFonts w:ascii="Goudy Old Style" w:hAnsi="Goudy Old Style"/>
                <w:b w:val="0"/>
              </w:rPr>
            </w:pPr>
            <w:r w:rsidRPr="00B50A82">
              <w:rPr>
                <w:rFonts w:ascii="Goudy Old Style" w:hAnsi="Goudy Old Style"/>
                <w:b w:val="0"/>
              </w:rPr>
              <w:t>615.707.5758</w:t>
            </w:r>
            <w:r w:rsidR="00063680" w:rsidRPr="00B50A82">
              <w:rPr>
                <w:rFonts w:ascii="Goudy Old Style" w:hAnsi="Goudy Old Style"/>
                <w:b w:val="0"/>
              </w:rPr>
              <w:t>– Cell</w:t>
            </w:r>
          </w:p>
          <w:p w14:paraId="5707F331" w14:textId="62D9FF8F" w:rsidR="00431B4C" w:rsidRPr="00B50A82" w:rsidRDefault="00304C03" w:rsidP="00E04F58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13C9F">
              <w:rPr>
                <w:rFonts w:ascii="Goudy Old Style" w:hAnsi="Goudy Old Style"/>
                <w:sz w:val="24"/>
                <w:szCs w:val="24"/>
              </w:rPr>
              <w:t>natalie.koger@mcneillycenter.org</w:t>
            </w:r>
            <w:r w:rsidRPr="00B50A82">
              <w:rPr>
                <w:rFonts w:ascii="Goudy Old Style" w:hAnsi="Goudy Old Style"/>
                <w:sz w:val="24"/>
                <w:szCs w:val="24"/>
              </w:rPr>
              <w:t xml:space="preserve"> </w:t>
            </w:r>
          </w:p>
          <w:p w14:paraId="67097005" w14:textId="0E2506AB" w:rsidR="00063680" w:rsidRPr="00B50A82" w:rsidRDefault="00063680" w:rsidP="00E04F58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 xml:space="preserve">#RTS classrooms:  </w:t>
            </w:r>
            <w:r w:rsidR="00B61211" w:rsidRPr="00B50A82">
              <w:rPr>
                <w:rFonts w:ascii="Goudy Old Style" w:hAnsi="Goudy Old Style"/>
                <w:sz w:val="24"/>
                <w:szCs w:val="24"/>
              </w:rPr>
              <w:t>4</w:t>
            </w:r>
          </w:p>
          <w:p w14:paraId="701B6C1F" w14:textId="77777777" w:rsidR="00431B4C" w:rsidRPr="00B50A82" w:rsidRDefault="00431B4C" w:rsidP="002C2A42">
            <w:pPr>
              <w:jc w:val="center"/>
              <w:rPr>
                <w:rFonts w:ascii="Goudy Old Style" w:hAnsi="Goudy Old Style" w:cs="Courier New"/>
                <w:b/>
                <w:sz w:val="24"/>
                <w:szCs w:val="24"/>
              </w:rPr>
            </w:pPr>
          </w:p>
          <w:p w14:paraId="670FC836" w14:textId="7801B242" w:rsidR="002C2A42" w:rsidRPr="00B50A82" w:rsidRDefault="002C2A42" w:rsidP="002C2A42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 w:cs="Courier New"/>
                <w:b/>
                <w:sz w:val="24"/>
                <w:szCs w:val="24"/>
              </w:rPr>
              <w:t xml:space="preserve">Instructional </w:t>
            </w:r>
            <w:r w:rsidRPr="00B50A82">
              <w:rPr>
                <w:rFonts w:ascii="Goudy Old Style" w:hAnsi="Goudy Old Style"/>
                <w:b/>
                <w:sz w:val="24"/>
                <w:szCs w:val="24"/>
              </w:rPr>
              <w:t xml:space="preserve">Coach: </w:t>
            </w:r>
            <w:r w:rsidR="00C616D1" w:rsidRPr="00B50A82">
              <w:rPr>
                <w:rFonts w:ascii="Goudy Old Style" w:hAnsi="Goudy Old Style"/>
                <w:sz w:val="24"/>
                <w:szCs w:val="24"/>
              </w:rPr>
              <w:t>Nessa Sparks</w:t>
            </w:r>
          </w:p>
          <w:p w14:paraId="6380AFA2" w14:textId="6A03CF02" w:rsidR="00431B4C" w:rsidRPr="00B50A82" w:rsidRDefault="002C2A42" w:rsidP="002C2A42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 xml:space="preserve">615.255.2549 – Office    </w:t>
            </w:r>
          </w:p>
          <w:p w14:paraId="5ADEC8E5" w14:textId="36C57554" w:rsidR="002C2A42" w:rsidRPr="00B50A82" w:rsidRDefault="002C2A42" w:rsidP="002C2A42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>615.</w:t>
            </w:r>
            <w:r w:rsidR="00C616D1" w:rsidRPr="00B50A82">
              <w:rPr>
                <w:rFonts w:ascii="Goudy Old Style" w:hAnsi="Goudy Old Style"/>
                <w:sz w:val="24"/>
                <w:szCs w:val="24"/>
              </w:rPr>
              <w:t>887.6057</w:t>
            </w:r>
            <w:r w:rsidRPr="00B50A82">
              <w:rPr>
                <w:rFonts w:ascii="Goudy Old Style" w:hAnsi="Goudy Old Style"/>
                <w:sz w:val="24"/>
                <w:szCs w:val="24"/>
              </w:rPr>
              <w:t xml:space="preserve"> – Cell</w:t>
            </w:r>
          </w:p>
          <w:p w14:paraId="2FCDDA60" w14:textId="5F74F7F2" w:rsidR="002C2A42" w:rsidRPr="00B50A82" w:rsidRDefault="00304C03" w:rsidP="002C2A42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13C9F">
              <w:rPr>
                <w:rFonts w:ascii="Goudy Old Style" w:hAnsi="Goudy Old Style"/>
                <w:sz w:val="24"/>
                <w:szCs w:val="24"/>
              </w:rPr>
              <w:t>sharnessa.sparks@mcneillycenter.org</w:t>
            </w:r>
            <w:r w:rsidRPr="00B50A82">
              <w:rPr>
                <w:rFonts w:ascii="Goudy Old Style" w:hAnsi="Goudy Old Style"/>
                <w:sz w:val="24"/>
                <w:szCs w:val="24"/>
              </w:rPr>
              <w:t xml:space="preserve"> </w:t>
            </w:r>
          </w:p>
          <w:p w14:paraId="073F5EE8" w14:textId="1A45A051" w:rsidR="00063680" w:rsidRPr="00B50A82" w:rsidRDefault="002C2A42" w:rsidP="00431B4C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 xml:space="preserve"># RTS classrooms:  </w:t>
            </w:r>
            <w:r w:rsidR="00B61211" w:rsidRPr="00B50A82">
              <w:rPr>
                <w:rFonts w:ascii="Goudy Old Style" w:hAnsi="Goudy Old Style"/>
                <w:sz w:val="24"/>
                <w:szCs w:val="24"/>
              </w:rPr>
              <w:t>2</w:t>
            </w:r>
          </w:p>
        </w:tc>
      </w:tr>
      <w:tr w:rsidR="00063680" w:rsidRPr="00B50A82" w14:paraId="7477D03D" w14:textId="77777777" w:rsidTr="00431B4C">
        <w:trPr>
          <w:trHeight w:val="576"/>
        </w:trPr>
        <w:tc>
          <w:tcPr>
            <w:tcW w:w="9638" w:type="dxa"/>
            <w:gridSpan w:val="2"/>
            <w:shd w:val="clear" w:color="auto" w:fill="C00000"/>
            <w:vAlign w:val="center"/>
          </w:tcPr>
          <w:p w14:paraId="25D84264" w14:textId="1F4A14FE" w:rsidR="00063680" w:rsidRPr="00B13C9F" w:rsidRDefault="00063680" w:rsidP="00B13C9F">
            <w:pPr>
              <w:pStyle w:val="Heading2"/>
              <w:framePr w:hSpace="0" w:wrap="auto" w:hAnchor="text" w:yAlign="inline"/>
              <w:jc w:val="center"/>
              <w:outlineLvl w:val="1"/>
              <w:rPr>
                <w:rFonts w:ascii="Goudy Old Style" w:hAnsi="Goudy Old Style"/>
                <w:bCs w:val="0"/>
                <w:sz w:val="28"/>
                <w:szCs w:val="28"/>
              </w:rPr>
            </w:pPr>
            <w:r w:rsidRPr="00B50A82">
              <w:rPr>
                <w:rFonts w:ascii="Goudy Old Style" w:hAnsi="Goudy Old Style"/>
                <w:bCs w:val="0"/>
                <w:sz w:val="28"/>
                <w:szCs w:val="28"/>
              </w:rPr>
              <w:t>St. Luke’s Community House</w:t>
            </w:r>
          </w:p>
        </w:tc>
      </w:tr>
      <w:tr w:rsidR="00063680" w:rsidRPr="00B50A82" w14:paraId="46C2EEDC" w14:textId="77777777" w:rsidTr="00431B4C">
        <w:trPr>
          <w:trHeight w:val="2304"/>
        </w:trPr>
        <w:tc>
          <w:tcPr>
            <w:tcW w:w="4913" w:type="dxa"/>
            <w:vAlign w:val="center"/>
          </w:tcPr>
          <w:p w14:paraId="51F2279A" w14:textId="77777777" w:rsidR="00063680" w:rsidRPr="00B50A82" w:rsidRDefault="00063680" w:rsidP="00E04F58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>5601 New York Avenue</w:t>
            </w:r>
          </w:p>
          <w:p w14:paraId="51E61483" w14:textId="77777777" w:rsidR="00063680" w:rsidRPr="00B50A82" w:rsidRDefault="00063680" w:rsidP="00E04F58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>Nashville, TN 37209</w:t>
            </w:r>
          </w:p>
          <w:p w14:paraId="02ADD011" w14:textId="77777777" w:rsidR="00063680" w:rsidRPr="00B50A82" w:rsidRDefault="00063680" w:rsidP="00E04F58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>615.350-6937 – Office</w:t>
            </w:r>
          </w:p>
          <w:p w14:paraId="6113D3EC" w14:textId="77777777" w:rsidR="00431B4C" w:rsidRPr="00B50A82" w:rsidRDefault="00431B4C" w:rsidP="00E04F58">
            <w:pPr>
              <w:jc w:val="center"/>
              <w:rPr>
                <w:rFonts w:ascii="Goudy Old Style" w:hAnsi="Goudy Old Style" w:cs="Tahoma"/>
                <w:b/>
                <w:sz w:val="24"/>
                <w:szCs w:val="24"/>
              </w:rPr>
            </w:pPr>
          </w:p>
          <w:p w14:paraId="50B5E3F8" w14:textId="77777777" w:rsidR="00063680" w:rsidRPr="00B50A82" w:rsidRDefault="00A3500A" w:rsidP="00271697">
            <w:pPr>
              <w:jc w:val="center"/>
              <w:rPr>
                <w:rFonts w:ascii="Goudy Old Style" w:hAnsi="Goudy Old Style" w:cs="Tahoma"/>
                <w:sz w:val="24"/>
                <w:szCs w:val="24"/>
              </w:rPr>
            </w:pPr>
            <w:r w:rsidRPr="00B50A82">
              <w:rPr>
                <w:rFonts w:ascii="Goudy Old Style" w:hAnsi="Goudy Old Style" w:cs="Tahoma"/>
                <w:b/>
                <w:sz w:val="24"/>
                <w:szCs w:val="24"/>
              </w:rPr>
              <w:t>CEO</w:t>
            </w:r>
            <w:r w:rsidR="00063680" w:rsidRPr="00B50A82">
              <w:rPr>
                <w:rFonts w:ascii="Goudy Old Style" w:hAnsi="Goudy Old Style" w:cs="Tahoma"/>
                <w:b/>
                <w:sz w:val="24"/>
                <w:szCs w:val="24"/>
              </w:rPr>
              <w:t>:</w:t>
            </w:r>
            <w:r w:rsidR="00063680" w:rsidRPr="00B50A82">
              <w:rPr>
                <w:rFonts w:ascii="Goudy Old Style" w:hAnsi="Goudy Old Style" w:cs="Tahoma"/>
                <w:sz w:val="24"/>
                <w:szCs w:val="24"/>
              </w:rPr>
              <w:t xml:space="preserve">  </w:t>
            </w:r>
            <w:r w:rsidRPr="00B50A82">
              <w:rPr>
                <w:rFonts w:ascii="Goudy Old Style" w:hAnsi="Goudy Old Style" w:cs="Tahoma"/>
                <w:sz w:val="24"/>
                <w:szCs w:val="24"/>
              </w:rPr>
              <w:t>Melanie Shinbaum</w:t>
            </w:r>
          </w:p>
          <w:p w14:paraId="6CF78CC3" w14:textId="77777777" w:rsidR="00A3500A" w:rsidRPr="00B50A82" w:rsidRDefault="00A3500A" w:rsidP="00271697">
            <w:pPr>
              <w:jc w:val="center"/>
              <w:rPr>
                <w:rFonts w:ascii="Goudy Old Style" w:hAnsi="Goudy Old Style" w:cs="Tahoma"/>
                <w:sz w:val="24"/>
                <w:szCs w:val="24"/>
              </w:rPr>
            </w:pPr>
            <w:r w:rsidRPr="00B50A82">
              <w:rPr>
                <w:rFonts w:ascii="Goudy Old Style" w:hAnsi="Goudy Old Style" w:cs="Tahoma"/>
                <w:sz w:val="24"/>
                <w:szCs w:val="24"/>
              </w:rPr>
              <w:t>615-350-7893 – Office</w:t>
            </w:r>
          </w:p>
          <w:p w14:paraId="02ADF782" w14:textId="1DC5FE01" w:rsidR="00431B4C" w:rsidRPr="00B13C9F" w:rsidRDefault="00304C03" w:rsidP="00B13C9F">
            <w:pPr>
              <w:jc w:val="center"/>
              <w:rPr>
                <w:rFonts w:ascii="Goudy Old Style" w:hAnsi="Goudy Old Style" w:cs="Tahoma"/>
                <w:sz w:val="24"/>
                <w:szCs w:val="24"/>
              </w:rPr>
            </w:pPr>
            <w:r w:rsidRPr="00B13C9F">
              <w:rPr>
                <w:rFonts w:ascii="Goudy Old Style" w:hAnsi="Goudy Old Style" w:cs="Tahoma"/>
                <w:sz w:val="24"/>
                <w:szCs w:val="24"/>
              </w:rPr>
              <w:t>melanie.shinbaum@stlch.org</w:t>
            </w:r>
            <w:r w:rsidRPr="00B50A82">
              <w:rPr>
                <w:rFonts w:ascii="Goudy Old Style" w:hAnsi="Goudy Old Style" w:cs="Tahoma"/>
                <w:sz w:val="24"/>
                <w:szCs w:val="24"/>
              </w:rPr>
              <w:t xml:space="preserve"> </w:t>
            </w:r>
          </w:p>
          <w:p w14:paraId="66FCEA99" w14:textId="5277C770" w:rsidR="00063680" w:rsidRPr="00B50A82" w:rsidRDefault="00063680" w:rsidP="00E04F58">
            <w:pPr>
              <w:jc w:val="center"/>
              <w:rPr>
                <w:rFonts w:ascii="Goudy Old Style" w:hAnsi="Goudy Old Style" w:cs="Tahoma"/>
                <w:sz w:val="24"/>
                <w:szCs w:val="24"/>
              </w:rPr>
            </w:pPr>
            <w:r w:rsidRPr="00B50A82">
              <w:rPr>
                <w:rFonts w:ascii="Goudy Old Style" w:hAnsi="Goudy Old Style" w:cs="Tahoma"/>
                <w:b/>
                <w:sz w:val="24"/>
                <w:szCs w:val="24"/>
              </w:rPr>
              <w:t xml:space="preserve">Child Development Director: </w:t>
            </w:r>
            <w:r w:rsidR="00EE1114">
              <w:rPr>
                <w:rFonts w:ascii="Goudy Old Style" w:hAnsi="Goudy Old Style" w:cs="Tahoma"/>
                <w:sz w:val="24"/>
                <w:szCs w:val="24"/>
              </w:rPr>
              <w:t>Annie McCutchen</w:t>
            </w:r>
          </w:p>
          <w:p w14:paraId="0FC0EE84" w14:textId="64F3C2D3" w:rsidR="00811ECD" w:rsidRPr="00B50A82" w:rsidRDefault="00063680" w:rsidP="00811ECD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>615.</w:t>
            </w:r>
            <w:r w:rsidR="00E04F58">
              <w:rPr>
                <w:rFonts w:ascii="Goudy Old Style" w:hAnsi="Goudy Old Style"/>
                <w:sz w:val="24"/>
                <w:szCs w:val="24"/>
              </w:rPr>
              <w:t>350.7040</w:t>
            </w:r>
            <w:r w:rsidRPr="00B50A82">
              <w:rPr>
                <w:rFonts w:ascii="Goudy Old Style" w:hAnsi="Goudy Old Style"/>
                <w:sz w:val="24"/>
                <w:szCs w:val="24"/>
              </w:rPr>
              <w:t xml:space="preserve"> – Office</w:t>
            </w:r>
          </w:p>
          <w:p w14:paraId="75519B96" w14:textId="0DFD7FF7" w:rsidR="000F0E84" w:rsidRPr="00B50A82" w:rsidRDefault="00EE1114" w:rsidP="00306B2E">
            <w:pPr>
              <w:jc w:val="center"/>
              <w:rPr>
                <w:rFonts w:ascii="Goudy Old Style" w:hAnsi="Goudy Old Style" w:cs="Tahoma"/>
                <w:sz w:val="24"/>
                <w:szCs w:val="24"/>
              </w:rPr>
            </w:pPr>
            <w:r w:rsidRPr="00EE1114">
              <w:rPr>
                <w:rFonts w:ascii="Goudy Old Style" w:hAnsi="Goudy Old Style" w:cs="Tahoma"/>
                <w:sz w:val="24"/>
                <w:szCs w:val="24"/>
              </w:rPr>
              <w:t>Annie.McCutchen@stlch.org</w:t>
            </w:r>
          </w:p>
        </w:tc>
        <w:tc>
          <w:tcPr>
            <w:tcW w:w="4725" w:type="dxa"/>
            <w:vAlign w:val="center"/>
          </w:tcPr>
          <w:p w14:paraId="052798D0" w14:textId="136EEEDA" w:rsidR="00E04F58" w:rsidRPr="00E04F58" w:rsidRDefault="00E04F58" w:rsidP="00E04F58">
            <w:pPr>
              <w:jc w:val="center"/>
              <w:rPr>
                <w:rFonts w:ascii="Goudy Old Style" w:eastAsia="Times New Roman" w:hAnsi="Goudy Old Style" w:cs="Calibri"/>
                <w:b/>
                <w:bCs/>
                <w:color w:val="000000"/>
                <w:sz w:val="24"/>
                <w:szCs w:val="24"/>
              </w:rPr>
            </w:pPr>
            <w:r w:rsidRPr="00E04F58">
              <w:rPr>
                <w:rFonts w:ascii="Goudy Old Style" w:eastAsia="Times New Roman" w:hAnsi="Goudy Old Style" w:cs="Calibri"/>
                <w:b/>
                <w:bCs/>
                <w:color w:val="000000"/>
                <w:sz w:val="24"/>
                <w:szCs w:val="24"/>
              </w:rPr>
              <w:t>Chief Programs Officer</w:t>
            </w:r>
            <w:r>
              <w:rPr>
                <w:rFonts w:ascii="Goudy Old Style" w:eastAsia="Times New Roman" w:hAnsi="Goudy Old Style" w:cs="Calibri"/>
                <w:b/>
                <w:bCs/>
                <w:color w:val="000000"/>
                <w:sz w:val="24"/>
                <w:szCs w:val="24"/>
              </w:rPr>
              <w:t xml:space="preserve">: </w:t>
            </w:r>
            <w:r w:rsidRPr="00E04F58">
              <w:rPr>
                <w:rFonts w:ascii="Goudy Old Style" w:eastAsia="Times New Roman" w:hAnsi="Goudy Old Style" w:cs="Calibri"/>
                <w:color w:val="000000"/>
                <w:sz w:val="24"/>
                <w:szCs w:val="24"/>
              </w:rPr>
              <w:t>Patricia Nesbitt</w:t>
            </w:r>
          </w:p>
          <w:p w14:paraId="5FDD30B8" w14:textId="39E1228E" w:rsidR="00E04F58" w:rsidRPr="00073434" w:rsidRDefault="00E04F58" w:rsidP="00073434">
            <w:pPr>
              <w:jc w:val="center"/>
              <w:rPr>
                <w:rFonts w:ascii="Goudy Old Style" w:eastAsia="Times New Roman" w:hAnsi="Goudy Old Style" w:cs="Calibri"/>
                <w:color w:val="000000"/>
                <w:sz w:val="24"/>
                <w:szCs w:val="24"/>
              </w:rPr>
            </w:pPr>
            <w:r w:rsidRPr="00E04F58">
              <w:rPr>
                <w:rFonts w:ascii="Goudy Old Style" w:eastAsia="Times New Roman" w:hAnsi="Goudy Old Style" w:cs="Calibri"/>
                <w:color w:val="000000"/>
                <w:sz w:val="24"/>
                <w:szCs w:val="24"/>
              </w:rPr>
              <w:t>St. Luke’s Community House</w:t>
            </w:r>
            <w:r w:rsidR="00073434">
              <w:rPr>
                <w:rFonts w:ascii="Goudy Old Style" w:eastAsia="Times New Roman" w:hAnsi="Goudy Old Style" w:cs="Calibri"/>
                <w:color w:val="000000"/>
                <w:sz w:val="24"/>
                <w:szCs w:val="24"/>
              </w:rPr>
              <w:t xml:space="preserve"> </w:t>
            </w:r>
            <w:hyperlink r:id="rId8" w:history="1">
              <w:r w:rsidR="00073434" w:rsidRPr="00073434">
                <w:rPr>
                  <w:rStyle w:val="Hyperlink"/>
                  <w:rFonts w:ascii="Goudy Old Style" w:eastAsia="Times New Roman" w:hAnsi="Goudy Old Style" w:cs="Calibri"/>
                  <w:color w:val="auto"/>
                  <w:sz w:val="24"/>
                  <w:szCs w:val="24"/>
                  <w:u w:val="none"/>
                </w:rPr>
                <w:t>patricia.nesbitt@stlch.org</w:t>
              </w:r>
            </w:hyperlink>
          </w:p>
          <w:p w14:paraId="32AB1D7A" w14:textId="21CDD68C" w:rsidR="00E04F58" w:rsidRPr="00E04F58" w:rsidRDefault="00E04F58" w:rsidP="00E04F58">
            <w:pPr>
              <w:jc w:val="center"/>
              <w:rPr>
                <w:rFonts w:ascii="Goudy Old Style" w:eastAsia="Times New Roman" w:hAnsi="Goudy Old Style" w:cs="Calibri"/>
                <w:color w:val="000000"/>
                <w:sz w:val="24"/>
                <w:szCs w:val="24"/>
              </w:rPr>
            </w:pPr>
            <w:r w:rsidRPr="00E04F58">
              <w:rPr>
                <w:rFonts w:ascii="Goudy Old Style" w:eastAsia="Times New Roman" w:hAnsi="Goudy Old Style" w:cs="Calibri"/>
                <w:color w:val="000000"/>
                <w:sz w:val="24"/>
                <w:szCs w:val="24"/>
              </w:rPr>
              <w:t>(615) 350-1131</w:t>
            </w:r>
          </w:p>
          <w:p w14:paraId="372E8E78" w14:textId="3350827F" w:rsidR="00B13C9F" w:rsidRDefault="00B13C9F" w:rsidP="006C3D31">
            <w:pPr>
              <w:jc w:val="center"/>
              <w:rPr>
                <w:rFonts w:ascii="Goudy Old Style" w:hAnsi="Goudy Old Style" w:cs="Tahoma"/>
                <w:sz w:val="24"/>
                <w:szCs w:val="24"/>
              </w:rPr>
            </w:pPr>
            <w:r w:rsidRPr="00B50A82">
              <w:rPr>
                <w:rFonts w:ascii="Goudy Old Style" w:hAnsi="Goudy Old Style" w:cs="Tahoma"/>
                <w:b/>
                <w:sz w:val="24"/>
                <w:szCs w:val="24"/>
              </w:rPr>
              <w:t xml:space="preserve">Assistant Director: </w:t>
            </w:r>
            <w:r w:rsidR="00973C8E" w:rsidRPr="00973C8E">
              <w:rPr>
                <w:rFonts w:ascii="Goudy Old Style" w:hAnsi="Goudy Old Style" w:cs="Tahoma"/>
                <w:bCs/>
                <w:sz w:val="24"/>
                <w:szCs w:val="24"/>
              </w:rPr>
              <w:t>Teresa Spain</w:t>
            </w:r>
          </w:p>
          <w:p w14:paraId="08ACD9F2" w14:textId="52F6E1C4" w:rsidR="006C3D31" w:rsidRPr="00973C8E" w:rsidRDefault="00973C8E" w:rsidP="006C3D31">
            <w:pPr>
              <w:jc w:val="center"/>
              <w:rPr>
                <w:rFonts w:ascii="Goudy Old Style" w:hAnsi="Goudy Old Style" w:cs="Tahoma"/>
                <w:sz w:val="24"/>
                <w:szCs w:val="24"/>
              </w:rPr>
            </w:pPr>
            <w:r w:rsidRPr="00123DF8">
              <w:rPr>
                <w:rFonts w:ascii="Goudy Old Style" w:hAnsi="Goudy Old Style" w:cs="Tahoma"/>
                <w:sz w:val="24"/>
                <w:szCs w:val="24"/>
              </w:rPr>
              <w:t>615.350.1141-</w:t>
            </w:r>
            <w:r>
              <w:rPr>
                <w:rFonts w:ascii="Goudy Old Style" w:hAnsi="Goudy Old Style" w:cs="Tahoma"/>
                <w:sz w:val="24"/>
                <w:szCs w:val="24"/>
              </w:rPr>
              <w:t xml:space="preserve"> </w:t>
            </w:r>
            <w:r w:rsidRPr="00973C8E">
              <w:rPr>
                <w:rFonts w:ascii="Goudy Old Style" w:hAnsi="Goudy Old Style" w:cs="Tahoma"/>
                <w:sz w:val="24"/>
                <w:szCs w:val="24"/>
              </w:rPr>
              <w:t>Office</w:t>
            </w:r>
          </w:p>
          <w:p w14:paraId="3ED9BA67" w14:textId="0C7B677A" w:rsidR="00973C8E" w:rsidRPr="00973C8E" w:rsidRDefault="00973C8E" w:rsidP="006C3D31">
            <w:pPr>
              <w:jc w:val="center"/>
              <w:rPr>
                <w:rFonts w:ascii="Goudy Old Style" w:hAnsi="Goudy Old Style" w:cs="Tahoma"/>
                <w:sz w:val="24"/>
                <w:szCs w:val="24"/>
              </w:rPr>
            </w:pPr>
            <w:r w:rsidRPr="00973C8E">
              <w:rPr>
                <w:rFonts w:ascii="Goudy Old Style" w:hAnsi="Goudy Old Style" w:cs="Tahoma"/>
                <w:sz w:val="24"/>
                <w:szCs w:val="24"/>
              </w:rPr>
              <w:t>Teresa.Spain@stlch.org</w:t>
            </w:r>
          </w:p>
          <w:p w14:paraId="390DCD00" w14:textId="7C0C15E4" w:rsidR="00063680" w:rsidRPr="00B50A82" w:rsidRDefault="002C1E89" w:rsidP="00E04F58">
            <w:pPr>
              <w:pStyle w:val="Heading1"/>
              <w:jc w:val="center"/>
              <w:outlineLvl w:val="0"/>
              <w:rPr>
                <w:rFonts w:ascii="Goudy Old Style" w:hAnsi="Goudy Old Style"/>
                <w:b w:val="0"/>
              </w:rPr>
            </w:pPr>
            <w:r w:rsidRPr="00B50A82">
              <w:rPr>
                <w:rFonts w:ascii="Goudy Old Style" w:hAnsi="Goudy Old Style" w:cs="Courier New"/>
              </w:rPr>
              <w:t xml:space="preserve">Instructional </w:t>
            </w:r>
            <w:r w:rsidR="00600A78" w:rsidRPr="00B50A82">
              <w:rPr>
                <w:rFonts w:ascii="Goudy Old Style" w:hAnsi="Goudy Old Style"/>
              </w:rPr>
              <w:t xml:space="preserve">Coach: </w:t>
            </w:r>
            <w:r w:rsidR="006C3D31">
              <w:rPr>
                <w:rFonts w:ascii="Goudy Old Style" w:hAnsi="Goudy Old Style"/>
                <w:b w:val="0"/>
              </w:rPr>
              <w:t>Mercedes Ford</w:t>
            </w:r>
          </w:p>
          <w:p w14:paraId="617E4C78" w14:textId="77777777" w:rsidR="00063680" w:rsidRPr="00B50A82" w:rsidRDefault="00063680" w:rsidP="00E04F58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>615.324.8376</w:t>
            </w:r>
            <w:r w:rsidR="00EA2F2A" w:rsidRPr="00B50A82">
              <w:rPr>
                <w:rFonts w:ascii="Goudy Old Style" w:hAnsi="Goudy Old Style"/>
                <w:sz w:val="24"/>
                <w:szCs w:val="24"/>
              </w:rPr>
              <w:t xml:space="preserve"> ext. </w:t>
            </w:r>
            <w:r w:rsidR="00271697" w:rsidRPr="00B50A82">
              <w:rPr>
                <w:rFonts w:ascii="Goudy Old Style" w:hAnsi="Goudy Old Style"/>
                <w:sz w:val="24"/>
                <w:szCs w:val="24"/>
              </w:rPr>
              <w:t>114</w:t>
            </w:r>
            <w:r w:rsidRPr="00B50A82">
              <w:rPr>
                <w:rFonts w:ascii="Goudy Old Style" w:hAnsi="Goudy Old Style"/>
                <w:sz w:val="24"/>
                <w:szCs w:val="24"/>
              </w:rPr>
              <w:t xml:space="preserve"> – Office</w:t>
            </w:r>
          </w:p>
          <w:p w14:paraId="45487EC5" w14:textId="5A052FC5" w:rsidR="00063680" w:rsidRPr="00B50A82" w:rsidRDefault="006C3D31" w:rsidP="00E04F58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>
              <w:rPr>
                <w:rFonts w:ascii="Goudy Old Style" w:hAnsi="Goudy Old Style"/>
                <w:sz w:val="24"/>
                <w:szCs w:val="24"/>
              </w:rPr>
              <w:t>251-623-2072</w:t>
            </w:r>
            <w:r w:rsidR="00063680" w:rsidRPr="00B50A82">
              <w:rPr>
                <w:rFonts w:ascii="Goudy Old Style" w:hAnsi="Goudy Old Style"/>
                <w:sz w:val="24"/>
                <w:szCs w:val="24"/>
              </w:rPr>
              <w:t>– Cell</w:t>
            </w:r>
          </w:p>
          <w:p w14:paraId="093429FB" w14:textId="5ECEC4DE" w:rsidR="00EA2F2A" w:rsidRPr="00B50A82" w:rsidRDefault="006C3D31" w:rsidP="00EA2F2A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>
              <w:rPr>
                <w:rFonts w:ascii="Goudy Old Style" w:hAnsi="Goudy Old Style"/>
                <w:sz w:val="24"/>
                <w:szCs w:val="24"/>
              </w:rPr>
              <w:t>Mercedes.ford</w:t>
            </w:r>
            <w:r w:rsidR="00304C03" w:rsidRPr="00B13C9F">
              <w:rPr>
                <w:rFonts w:ascii="Goudy Old Style" w:hAnsi="Goudy Old Style"/>
                <w:sz w:val="24"/>
                <w:szCs w:val="24"/>
              </w:rPr>
              <w:t>@stlch.org</w:t>
            </w:r>
            <w:r w:rsidR="00304C03" w:rsidRPr="00B50A82">
              <w:rPr>
                <w:rFonts w:ascii="Goudy Old Style" w:hAnsi="Goudy Old Style"/>
                <w:sz w:val="24"/>
                <w:szCs w:val="24"/>
              </w:rPr>
              <w:t xml:space="preserve"> </w:t>
            </w:r>
          </w:p>
          <w:p w14:paraId="313B3091" w14:textId="77777777" w:rsidR="00063680" w:rsidRPr="00B50A82" w:rsidRDefault="00063680" w:rsidP="00431B4C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># RTS classrooms:  3</w:t>
            </w:r>
          </w:p>
        </w:tc>
      </w:tr>
      <w:tr w:rsidR="00063680" w:rsidRPr="00B50A82" w14:paraId="4328E794" w14:textId="77777777" w:rsidTr="00306B2E">
        <w:trPr>
          <w:trHeight w:val="638"/>
        </w:trPr>
        <w:tc>
          <w:tcPr>
            <w:tcW w:w="9638" w:type="dxa"/>
            <w:gridSpan w:val="2"/>
            <w:shd w:val="clear" w:color="auto" w:fill="C00000"/>
            <w:vAlign w:val="center"/>
          </w:tcPr>
          <w:p w14:paraId="5447021D" w14:textId="03744A11" w:rsidR="00063680" w:rsidRPr="00B13C9F" w:rsidRDefault="00063680" w:rsidP="00B13C9F">
            <w:pPr>
              <w:pStyle w:val="Heading2"/>
              <w:framePr w:hSpace="0" w:wrap="auto" w:hAnchor="text" w:yAlign="inline"/>
              <w:jc w:val="center"/>
              <w:outlineLvl w:val="1"/>
              <w:rPr>
                <w:rFonts w:ascii="Goudy Old Style" w:hAnsi="Goudy Old Style"/>
                <w:bCs w:val="0"/>
                <w:sz w:val="28"/>
                <w:szCs w:val="28"/>
              </w:rPr>
            </w:pPr>
            <w:r w:rsidRPr="00B50A82">
              <w:rPr>
                <w:rFonts w:ascii="Goudy Old Style" w:hAnsi="Goudy Old Style"/>
                <w:bCs w:val="0"/>
                <w:sz w:val="28"/>
                <w:szCs w:val="28"/>
              </w:rPr>
              <w:t>St. Mary Villa Child Development Center</w:t>
            </w:r>
            <w:r w:rsidR="00C84A51" w:rsidRPr="00B50A82">
              <w:rPr>
                <w:rFonts w:ascii="Goudy Old Style" w:hAnsi="Goudy Old Style"/>
                <w:bCs w:val="0"/>
                <w:sz w:val="28"/>
                <w:szCs w:val="28"/>
              </w:rPr>
              <w:t xml:space="preserve"> </w:t>
            </w:r>
            <w:r w:rsidR="00907CA0" w:rsidRPr="00B50A82">
              <w:rPr>
                <w:rFonts w:ascii="Goudy Old Style" w:hAnsi="Goudy Old Style"/>
                <w:bCs w:val="0"/>
                <w:sz w:val="28"/>
                <w:szCs w:val="28"/>
              </w:rPr>
              <w:t>at St. Vincent de Paul</w:t>
            </w:r>
          </w:p>
        </w:tc>
      </w:tr>
      <w:tr w:rsidR="00063680" w:rsidRPr="00B50A82" w14:paraId="2B0A4655" w14:textId="77777777" w:rsidTr="00306B2E">
        <w:trPr>
          <w:trHeight w:val="1970"/>
        </w:trPr>
        <w:tc>
          <w:tcPr>
            <w:tcW w:w="4913" w:type="dxa"/>
            <w:vAlign w:val="center"/>
          </w:tcPr>
          <w:p w14:paraId="717E8B3E" w14:textId="77777777" w:rsidR="00063680" w:rsidRPr="00B50A82" w:rsidRDefault="00907CA0" w:rsidP="00E04F58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>1704 Heiman Street</w:t>
            </w:r>
          </w:p>
          <w:p w14:paraId="1EB0CC80" w14:textId="77777777" w:rsidR="00063680" w:rsidRPr="00B50A82" w:rsidRDefault="00907CA0" w:rsidP="00E04F58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>Nashville, TN  37208</w:t>
            </w:r>
          </w:p>
          <w:p w14:paraId="7FA21174" w14:textId="5E684C2A" w:rsidR="00063680" w:rsidRDefault="00907CA0" w:rsidP="00E04F58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>629.203.870</w:t>
            </w:r>
            <w:r w:rsidR="003649E1" w:rsidRPr="00B50A82">
              <w:rPr>
                <w:rFonts w:ascii="Goudy Old Style" w:hAnsi="Goudy Old Style"/>
                <w:sz w:val="24"/>
                <w:szCs w:val="24"/>
              </w:rPr>
              <w:t>3</w:t>
            </w:r>
            <w:r w:rsidR="00063680" w:rsidRPr="00B50A82">
              <w:rPr>
                <w:rFonts w:ascii="Goudy Old Style" w:hAnsi="Goudy Old Style"/>
                <w:sz w:val="24"/>
                <w:szCs w:val="24"/>
              </w:rPr>
              <w:t xml:space="preserve"> – Office</w:t>
            </w:r>
          </w:p>
          <w:p w14:paraId="623EC48B" w14:textId="77777777" w:rsidR="00F53D0B" w:rsidRPr="00B50A82" w:rsidRDefault="00F53D0B" w:rsidP="00E04F58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</w:p>
          <w:p w14:paraId="039013E4" w14:textId="34B8128F" w:rsidR="00063680" w:rsidRPr="00B50A82" w:rsidRDefault="00836815" w:rsidP="00836815">
            <w:pPr>
              <w:rPr>
                <w:rFonts w:ascii="Goudy Old Style" w:hAnsi="Goudy Old Style"/>
                <w:sz w:val="24"/>
                <w:szCs w:val="24"/>
              </w:rPr>
            </w:pPr>
            <w:r>
              <w:rPr>
                <w:rFonts w:ascii="Goudy Old Style" w:hAnsi="Goudy Old Style"/>
                <w:b/>
                <w:sz w:val="24"/>
                <w:szCs w:val="24"/>
              </w:rPr>
              <w:t xml:space="preserve">            </w:t>
            </w:r>
            <w:r w:rsidR="00063680" w:rsidRPr="00B50A82">
              <w:rPr>
                <w:rFonts w:ascii="Goudy Old Style" w:hAnsi="Goudy Old Style"/>
                <w:b/>
                <w:sz w:val="24"/>
                <w:szCs w:val="24"/>
              </w:rPr>
              <w:t>Executive Director:</w:t>
            </w:r>
            <w:r w:rsidR="00063680" w:rsidRPr="00B50A82">
              <w:rPr>
                <w:rFonts w:ascii="Goudy Old Style" w:hAnsi="Goudy Old Style"/>
                <w:sz w:val="24"/>
                <w:szCs w:val="24"/>
              </w:rPr>
              <w:t xml:space="preserve"> </w:t>
            </w:r>
            <w:r w:rsidR="0042131C" w:rsidRPr="00B50A82">
              <w:rPr>
                <w:rFonts w:ascii="Goudy Old Style" w:hAnsi="Goudy Old Style"/>
                <w:sz w:val="24"/>
                <w:szCs w:val="24"/>
              </w:rPr>
              <w:t>Alyssa Garnett</w:t>
            </w:r>
          </w:p>
          <w:p w14:paraId="6DB43ECE" w14:textId="20F3CE8E" w:rsidR="00063680" w:rsidRDefault="00304C03" w:rsidP="007E2CC6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13C9F">
              <w:rPr>
                <w:rFonts w:ascii="Goudy Old Style" w:hAnsi="Goudy Old Style"/>
                <w:sz w:val="24"/>
                <w:szCs w:val="24"/>
              </w:rPr>
              <w:t>agarnett@stmaryvilla.org</w:t>
            </w:r>
            <w:r w:rsidRPr="00B50A82">
              <w:rPr>
                <w:rFonts w:ascii="Goudy Old Style" w:hAnsi="Goudy Old Style"/>
                <w:sz w:val="24"/>
                <w:szCs w:val="24"/>
              </w:rPr>
              <w:t xml:space="preserve"> </w:t>
            </w:r>
          </w:p>
          <w:p w14:paraId="4447D615" w14:textId="77777777" w:rsidR="00836815" w:rsidRDefault="00836815" w:rsidP="007E2CC6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</w:p>
          <w:p w14:paraId="747772DB" w14:textId="6135933E" w:rsidR="00836815" w:rsidRPr="00836815" w:rsidRDefault="00836815" w:rsidP="00836815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 w:cs="Tahoma"/>
                <w:b/>
                <w:sz w:val="24"/>
                <w:szCs w:val="24"/>
              </w:rPr>
              <w:t>Assistant Director:</w:t>
            </w:r>
            <w:r>
              <w:t xml:space="preserve"> </w:t>
            </w:r>
            <w:r w:rsidRPr="00836815">
              <w:rPr>
                <w:rFonts w:ascii="Goudy Old Style" w:hAnsi="Goudy Old Style"/>
                <w:sz w:val="24"/>
                <w:szCs w:val="24"/>
              </w:rPr>
              <w:t xml:space="preserve">Gerrika Calloway           </w:t>
            </w:r>
            <w:proofErr w:type="gramStart"/>
            <w:r w:rsidRPr="00836815">
              <w:rPr>
                <w:rFonts w:ascii="Goudy Old Style" w:hAnsi="Goudy Old Style"/>
                <w:sz w:val="24"/>
                <w:szCs w:val="24"/>
              </w:rPr>
              <w:t>email:gcalloway@stmaryvilla.org</w:t>
            </w:r>
            <w:proofErr w:type="gramEnd"/>
          </w:p>
          <w:p w14:paraId="4957B5F1" w14:textId="257E21B0" w:rsidR="00836815" w:rsidRPr="00B50A82" w:rsidRDefault="00836815" w:rsidP="007E2CC6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</w:p>
        </w:tc>
        <w:tc>
          <w:tcPr>
            <w:tcW w:w="4725" w:type="dxa"/>
            <w:vAlign w:val="center"/>
          </w:tcPr>
          <w:p w14:paraId="25384188" w14:textId="77777777" w:rsidR="00063680" w:rsidRPr="00B50A82" w:rsidRDefault="002C1E89" w:rsidP="00E04F58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 w:cs="Courier New"/>
                <w:b/>
                <w:sz w:val="24"/>
                <w:szCs w:val="24"/>
              </w:rPr>
              <w:t xml:space="preserve">Instructional </w:t>
            </w:r>
            <w:r w:rsidR="00600A78" w:rsidRPr="00B50A82">
              <w:rPr>
                <w:rFonts w:ascii="Goudy Old Style" w:hAnsi="Goudy Old Style"/>
                <w:b/>
                <w:sz w:val="24"/>
                <w:szCs w:val="24"/>
              </w:rPr>
              <w:t xml:space="preserve">Coach: </w:t>
            </w:r>
            <w:r w:rsidR="00063680" w:rsidRPr="00B50A82">
              <w:rPr>
                <w:rFonts w:ascii="Goudy Old Style" w:hAnsi="Goudy Old Style"/>
                <w:sz w:val="24"/>
                <w:szCs w:val="24"/>
              </w:rPr>
              <w:t>Nancy McClellan</w:t>
            </w:r>
          </w:p>
          <w:p w14:paraId="7A36CC8E" w14:textId="77777777" w:rsidR="00063680" w:rsidRPr="00B50A82" w:rsidRDefault="003649E1" w:rsidP="00E04F58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>629.203.8702</w:t>
            </w:r>
            <w:r w:rsidR="00063680" w:rsidRPr="00B50A82">
              <w:rPr>
                <w:rFonts w:ascii="Goudy Old Style" w:hAnsi="Goudy Old Style"/>
                <w:sz w:val="24"/>
                <w:szCs w:val="24"/>
              </w:rPr>
              <w:t xml:space="preserve"> – Office</w:t>
            </w:r>
          </w:p>
          <w:p w14:paraId="23524EBC" w14:textId="77777777" w:rsidR="00063680" w:rsidRPr="00B50A82" w:rsidRDefault="00063680" w:rsidP="00E04F58">
            <w:pPr>
              <w:jc w:val="center"/>
              <w:rPr>
                <w:rFonts w:ascii="Goudy Old Style" w:hAnsi="Goudy Old Style"/>
                <w:b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>313.520.5793 – Cell</w:t>
            </w:r>
          </w:p>
          <w:p w14:paraId="27A3528C" w14:textId="77777777" w:rsidR="00063680" w:rsidRPr="00B50A82" w:rsidRDefault="00907CA0" w:rsidP="00E04F58">
            <w:pPr>
              <w:jc w:val="center"/>
              <w:rPr>
                <w:rFonts w:ascii="Goudy Old Style" w:hAnsi="Goudy Old Style"/>
                <w:color w:val="FF6600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>nmcclellan@stmaryvilla.org</w:t>
            </w:r>
          </w:p>
          <w:p w14:paraId="5A05C959" w14:textId="6099440E" w:rsidR="00063680" w:rsidRPr="00B50A82" w:rsidRDefault="00902E7E" w:rsidP="00B13C9F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 xml:space="preserve"># RTS classrooms:  </w:t>
            </w:r>
            <w:r w:rsidR="00E04F58">
              <w:rPr>
                <w:rFonts w:ascii="Goudy Old Style" w:hAnsi="Goudy Old Style"/>
                <w:sz w:val="24"/>
                <w:szCs w:val="24"/>
              </w:rPr>
              <w:t>3</w:t>
            </w:r>
          </w:p>
        </w:tc>
      </w:tr>
      <w:tr w:rsidR="00590B5B" w:rsidRPr="00B50A82" w14:paraId="7D7263E4" w14:textId="77777777" w:rsidTr="00431B4C">
        <w:trPr>
          <w:trHeight w:val="576"/>
        </w:trPr>
        <w:tc>
          <w:tcPr>
            <w:tcW w:w="9638" w:type="dxa"/>
            <w:gridSpan w:val="2"/>
            <w:shd w:val="clear" w:color="auto" w:fill="C00000"/>
            <w:vAlign w:val="center"/>
          </w:tcPr>
          <w:p w14:paraId="56EA8162" w14:textId="1624238B" w:rsidR="00590B5B" w:rsidRPr="00B13C9F" w:rsidRDefault="00590B5B" w:rsidP="00B13C9F">
            <w:pPr>
              <w:pStyle w:val="Heading2"/>
              <w:framePr w:hSpace="0" w:wrap="auto" w:hAnchor="text" w:yAlign="inline"/>
              <w:jc w:val="center"/>
              <w:outlineLvl w:val="1"/>
              <w:rPr>
                <w:rFonts w:ascii="Goudy Old Style" w:hAnsi="Goudy Old Style"/>
                <w:bCs w:val="0"/>
                <w:sz w:val="28"/>
                <w:szCs w:val="28"/>
              </w:rPr>
            </w:pPr>
            <w:r w:rsidRPr="00B50A82">
              <w:rPr>
                <w:rFonts w:ascii="Goudy Old Style" w:hAnsi="Goudy Old Style"/>
                <w:bCs w:val="0"/>
                <w:sz w:val="28"/>
                <w:szCs w:val="28"/>
              </w:rPr>
              <w:lastRenderedPageBreak/>
              <w:t>Wayne Reed Christian Childcare Center</w:t>
            </w:r>
          </w:p>
        </w:tc>
      </w:tr>
      <w:tr w:rsidR="00590B5B" w:rsidRPr="00B50A82" w14:paraId="241081A7" w14:textId="77777777" w:rsidTr="00431B4C">
        <w:trPr>
          <w:trHeight w:val="2304"/>
        </w:trPr>
        <w:tc>
          <w:tcPr>
            <w:tcW w:w="4913" w:type="dxa"/>
            <w:vAlign w:val="center"/>
          </w:tcPr>
          <w:p w14:paraId="286F131F" w14:textId="77777777" w:rsidR="00590B5B" w:rsidRPr="00B50A82" w:rsidRDefault="00590B5B" w:rsidP="00590B5B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bookmarkStart w:id="0" w:name="_Hlk57969979"/>
            <w:r w:rsidRPr="00B50A82">
              <w:rPr>
                <w:rFonts w:ascii="Goudy Old Style" w:hAnsi="Goudy Old Style"/>
                <w:sz w:val="24"/>
                <w:szCs w:val="24"/>
              </w:rPr>
              <w:t>11 Lindsley Avenue</w:t>
            </w:r>
          </w:p>
          <w:p w14:paraId="483D5850" w14:textId="77777777" w:rsidR="00590B5B" w:rsidRPr="00B50A82" w:rsidRDefault="00590B5B" w:rsidP="00590B5B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>Nashville, TN  37210</w:t>
            </w:r>
          </w:p>
          <w:p w14:paraId="7471DCE9" w14:textId="77777777" w:rsidR="00590B5B" w:rsidRPr="00B50A82" w:rsidRDefault="00590B5B" w:rsidP="00590B5B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>615.244.9311 - Office</w:t>
            </w:r>
          </w:p>
          <w:bookmarkEnd w:id="0"/>
          <w:p w14:paraId="4F34CD68" w14:textId="77777777" w:rsidR="00590B5B" w:rsidRPr="00B50A82" w:rsidRDefault="00590B5B" w:rsidP="00590B5B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</w:p>
          <w:p w14:paraId="17AC5848" w14:textId="77777777" w:rsidR="00751784" w:rsidRDefault="00751784" w:rsidP="00751784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>
              <w:rPr>
                <w:rFonts w:ascii="Goudy Old Style" w:hAnsi="Goudy Old Style"/>
                <w:b/>
                <w:sz w:val="24"/>
                <w:szCs w:val="24"/>
              </w:rPr>
              <w:t xml:space="preserve">Interim </w:t>
            </w:r>
            <w:r w:rsidR="00590B5B" w:rsidRPr="00B50A82">
              <w:rPr>
                <w:rFonts w:ascii="Goudy Old Style" w:hAnsi="Goudy Old Style"/>
                <w:b/>
                <w:sz w:val="24"/>
                <w:szCs w:val="24"/>
              </w:rPr>
              <w:t xml:space="preserve">Executive Director: </w:t>
            </w:r>
            <w:r>
              <w:rPr>
                <w:rFonts w:ascii="Goudy Old Style" w:hAnsi="Goudy Old Style"/>
                <w:sz w:val="24"/>
                <w:szCs w:val="24"/>
              </w:rPr>
              <w:t>Kenetha Boyd</w:t>
            </w:r>
          </w:p>
          <w:p w14:paraId="39A0E62E" w14:textId="6A10FCC3" w:rsidR="00590B5B" w:rsidRPr="00B50A82" w:rsidRDefault="00304C03" w:rsidP="00751784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 xml:space="preserve"> </w:t>
            </w:r>
            <w:r w:rsidR="00751784" w:rsidRPr="00751784">
              <w:rPr>
                <w:rFonts w:ascii="Goudy Old Style" w:hAnsi="Goudy Old Style"/>
                <w:sz w:val="24"/>
                <w:szCs w:val="24"/>
              </w:rPr>
              <w:t>kenetha.boyd@waynereedchildcare.org</w:t>
            </w:r>
          </w:p>
        </w:tc>
        <w:tc>
          <w:tcPr>
            <w:tcW w:w="4725" w:type="dxa"/>
            <w:vAlign w:val="center"/>
          </w:tcPr>
          <w:p w14:paraId="03D82110" w14:textId="51AE8230" w:rsidR="00590B5B" w:rsidRPr="00B50A82" w:rsidRDefault="00590B5B" w:rsidP="00590B5B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 w:cs="Courier New"/>
                <w:b/>
                <w:sz w:val="24"/>
                <w:szCs w:val="24"/>
              </w:rPr>
              <w:t xml:space="preserve">Instructional </w:t>
            </w:r>
            <w:r w:rsidRPr="00B50A82">
              <w:rPr>
                <w:rFonts w:ascii="Goudy Old Style" w:hAnsi="Goudy Old Style"/>
                <w:b/>
                <w:sz w:val="24"/>
                <w:szCs w:val="24"/>
              </w:rPr>
              <w:t xml:space="preserve">Coach: </w:t>
            </w:r>
            <w:r w:rsidR="00973C8E" w:rsidRPr="00EE1114">
              <w:rPr>
                <w:rFonts w:ascii="Goudy Old Style" w:hAnsi="Goudy Old Style"/>
                <w:bCs/>
                <w:sz w:val="24"/>
                <w:szCs w:val="24"/>
              </w:rPr>
              <w:t xml:space="preserve">Christen </w:t>
            </w:r>
            <w:r w:rsidR="00F71320" w:rsidRPr="00EE1114">
              <w:rPr>
                <w:rFonts w:ascii="Goudy Old Style" w:hAnsi="Goudy Old Style"/>
                <w:bCs/>
                <w:sz w:val="24"/>
                <w:szCs w:val="24"/>
              </w:rPr>
              <w:t>Newby</w:t>
            </w:r>
          </w:p>
          <w:p w14:paraId="157902F6" w14:textId="77777777" w:rsidR="00590B5B" w:rsidRPr="00B50A82" w:rsidRDefault="00590B5B" w:rsidP="00590B5B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>615.244.9311 – Office</w:t>
            </w:r>
          </w:p>
          <w:p w14:paraId="5E7347EB" w14:textId="45914B72" w:rsidR="00590B5B" w:rsidRDefault="00F71320" w:rsidP="00F71320">
            <w:pPr>
              <w:rPr>
                <w:rFonts w:ascii="Goudy Old Style" w:hAnsi="Goudy Old Style"/>
                <w:sz w:val="24"/>
                <w:szCs w:val="24"/>
              </w:rPr>
            </w:pPr>
            <w:r>
              <w:rPr>
                <w:rFonts w:ascii="Goudy Old Style" w:hAnsi="Goudy Old Style"/>
                <w:sz w:val="24"/>
                <w:szCs w:val="24"/>
              </w:rPr>
              <w:t xml:space="preserve">                   615.556.0016</w:t>
            </w:r>
            <w:r w:rsidR="0083039A" w:rsidRPr="00B50A82">
              <w:rPr>
                <w:rFonts w:ascii="Goudy Old Style" w:hAnsi="Goudy Old Style"/>
                <w:sz w:val="24"/>
                <w:szCs w:val="24"/>
              </w:rPr>
              <w:t xml:space="preserve"> </w:t>
            </w:r>
            <w:r w:rsidR="00590B5B" w:rsidRPr="00B50A82">
              <w:rPr>
                <w:rFonts w:ascii="Goudy Old Style" w:hAnsi="Goudy Old Style"/>
                <w:sz w:val="24"/>
                <w:szCs w:val="24"/>
              </w:rPr>
              <w:t>– Cell</w:t>
            </w:r>
          </w:p>
          <w:p w14:paraId="72082350" w14:textId="221A87B2" w:rsidR="00F71320" w:rsidRPr="00B50A82" w:rsidRDefault="00F71320" w:rsidP="00F71320">
            <w:pPr>
              <w:rPr>
                <w:rFonts w:ascii="Goudy Old Style" w:hAnsi="Goudy Old Style"/>
                <w:sz w:val="24"/>
                <w:szCs w:val="24"/>
              </w:rPr>
            </w:pPr>
            <w:r>
              <w:rPr>
                <w:rFonts w:ascii="Goudy Old Style" w:hAnsi="Goudy Old Style"/>
                <w:sz w:val="24"/>
                <w:szCs w:val="24"/>
              </w:rPr>
              <w:t>christen.newby@waynereedchildcare.org</w:t>
            </w:r>
          </w:p>
          <w:p w14:paraId="104E39EA" w14:textId="352E8913" w:rsidR="00590B5B" w:rsidRPr="00B13C9F" w:rsidRDefault="00590B5B" w:rsidP="00B13C9F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># RTS classrooms:  3</w:t>
            </w:r>
          </w:p>
        </w:tc>
      </w:tr>
      <w:tr w:rsidR="002A2CE2" w:rsidRPr="00B50A82" w14:paraId="3306789E" w14:textId="77777777" w:rsidTr="00306B2E">
        <w:trPr>
          <w:trHeight w:val="863"/>
        </w:trPr>
        <w:tc>
          <w:tcPr>
            <w:tcW w:w="9638" w:type="dxa"/>
            <w:gridSpan w:val="2"/>
            <w:shd w:val="clear" w:color="auto" w:fill="C00000"/>
            <w:vAlign w:val="center"/>
          </w:tcPr>
          <w:p w14:paraId="1DF22CD6" w14:textId="5B70DB92" w:rsidR="002A2CE2" w:rsidRDefault="005811F0" w:rsidP="00590B5B">
            <w:pPr>
              <w:jc w:val="center"/>
              <w:rPr>
                <w:rFonts w:ascii="Goudy Old Style" w:hAnsi="Goudy Old Style"/>
                <w:b/>
                <w:bCs/>
                <w:sz w:val="28"/>
                <w:szCs w:val="28"/>
              </w:rPr>
            </w:pPr>
            <w:r w:rsidRPr="002A2CE2">
              <w:rPr>
                <w:rFonts w:ascii="Goudy Old Style" w:hAnsi="Goudy Old Style"/>
                <w:b/>
                <w:bCs/>
                <w:sz w:val="28"/>
                <w:szCs w:val="28"/>
              </w:rPr>
              <w:t>15</w:t>
            </w:r>
            <w:r w:rsidRPr="002A2CE2">
              <w:rPr>
                <w:rFonts w:ascii="Goudy Old Style" w:hAnsi="Goudy Old Style"/>
                <w:b/>
                <w:bCs/>
                <w:sz w:val="28"/>
                <w:szCs w:val="28"/>
                <w:vertAlign w:val="superscript"/>
              </w:rPr>
              <w:t>th</w:t>
            </w:r>
            <w:r w:rsidRPr="002A2CE2">
              <w:rPr>
                <w:rFonts w:ascii="Goudy Old Style" w:hAnsi="Goudy Old Style"/>
                <w:b/>
                <w:bCs/>
                <w:sz w:val="28"/>
                <w:szCs w:val="28"/>
              </w:rPr>
              <w:t xml:space="preserve"> Avenue</w:t>
            </w:r>
            <w:r>
              <w:rPr>
                <w:rFonts w:ascii="Goudy Old Style" w:hAnsi="Goudy Old Style"/>
                <w:b/>
                <w:bCs/>
                <w:sz w:val="28"/>
                <w:szCs w:val="28"/>
              </w:rPr>
              <w:t xml:space="preserve"> Learning Academy</w:t>
            </w:r>
            <w:r w:rsidRPr="002A2CE2">
              <w:rPr>
                <w:rFonts w:ascii="Goudy Old Style" w:hAnsi="Goudy Old Style"/>
                <w:b/>
                <w:bCs/>
                <w:sz w:val="28"/>
                <w:szCs w:val="28"/>
              </w:rPr>
              <w:t xml:space="preserve"> </w:t>
            </w:r>
            <w:r w:rsidR="002A2CE2" w:rsidRPr="002A2CE2">
              <w:rPr>
                <w:rFonts w:ascii="Goudy Old Style" w:hAnsi="Goudy Old Style"/>
                <w:b/>
                <w:bCs/>
                <w:sz w:val="28"/>
                <w:szCs w:val="28"/>
              </w:rPr>
              <w:t>North at The Bethlehem Center</w:t>
            </w:r>
          </w:p>
          <w:p w14:paraId="4F3EB083" w14:textId="7DBD5293" w:rsidR="002A2CE2" w:rsidRPr="002A2CE2" w:rsidRDefault="002A2CE2" w:rsidP="00590B5B">
            <w:pPr>
              <w:jc w:val="center"/>
              <w:rPr>
                <w:rFonts w:ascii="Goudy Old Style" w:hAnsi="Goudy Old Style" w:cs="Courier New"/>
                <w:sz w:val="28"/>
                <w:szCs w:val="28"/>
              </w:rPr>
            </w:pPr>
            <w:r w:rsidRPr="002A2CE2">
              <w:rPr>
                <w:rFonts w:ascii="Goudy Old Style" w:hAnsi="Goudy Old Style" w:cs="Courier New"/>
                <w:sz w:val="24"/>
                <w:szCs w:val="24"/>
              </w:rPr>
              <w:t xml:space="preserve">Emerging Read to Succeed </w:t>
            </w:r>
            <w:r w:rsidR="00BC17E2">
              <w:rPr>
                <w:rFonts w:ascii="Goudy Old Style" w:hAnsi="Goudy Old Style" w:cs="Courier New"/>
                <w:sz w:val="24"/>
                <w:szCs w:val="24"/>
              </w:rPr>
              <w:t>Site</w:t>
            </w:r>
          </w:p>
        </w:tc>
      </w:tr>
      <w:tr w:rsidR="0007708F" w:rsidRPr="00B50A82" w14:paraId="5AE0C895" w14:textId="77777777" w:rsidTr="00E04F58">
        <w:trPr>
          <w:trHeight w:val="2304"/>
        </w:trPr>
        <w:tc>
          <w:tcPr>
            <w:tcW w:w="9638" w:type="dxa"/>
            <w:gridSpan w:val="2"/>
            <w:vAlign w:val="center"/>
          </w:tcPr>
          <w:p w14:paraId="3A0196C7" w14:textId="77777777" w:rsidR="0007708F" w:rsidRPr="005811F0" w:rsidRDefault="0007708F" w:rsidP="00BC17E2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5811F0">
              <w:rPr>
                <w:rFonts w:ascii="Goudy Old Style" w:hAnsi="Goudy Old Style"/>
                <w:sz w:val="24"/>
                <w:szCs w:val="24"/>
              </w:rPr>
              <w:t>1417 Charlotte Ave</w:t>
            </w:r>
          </w:p>
          <w:p w14:paraId="6A021407" w14:textId="0619C85A" w:rsidR="0007708F" w:rsidRPr="005811F0" w:rsidRDefault="0007708F" w:rsidP="00BC17E2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5811F0">
              <w:rPr>
                <w:rFonts w:ascii="Goudy Old Style" w:hAnsi="Goudy Old Style"/>
                <w:sz w:val="24"/>
                <w:szCs w:val="24"/>
              </w:rPr>
              <w:t>Nashville, TN 37203</w:t>
            </w:r>
          </w:p>
          <w:p w14:paraId="2627DF71" w14:textId="56632038" w:rsidR="005811F0" w:rsidRDefault="005811F0" w:rsidP="00BC17E2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5811F0">
              <w:rPr>
                <w:rFonts w:ascii="Goudy Old Style" w:hAnsi="Goudy Old Style"/>
                <w:sz w:val="24"/>
                <w:szCs w:val="24"/>
              </w:rPr>
              <w:t>615.647.7174- Office</w:t>
            </w:r>
          </w:p>
          <w:p w14:paraId="33D7DFAF" w14:textId="7BAD0028" w:rsidR="009713C9" w:rsidRDefault="009713C9" w:rsidP="00BC17E2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</w:p>
          <w:p w14:paraId="6C94CE89" w14:textId="67F13DB0" w:rsidR="009713C9" w:rsidRPr="00B50A82" w:rsidRDefault="009713C9" w:rsidP="009713C9">
            <w:pPr>
              <w:jc w:val="center"/>
              <w:rPr>
                <w:rFonts w:ascii="Goudy Old Style" w:eastAsia="Calibri" w:hAnsi="Goudy Old Style" w:cs="Times New Roman"/>
                <w:sz w:val="24"/>
                <w:szCs w:val="24"/>
              </w:rPr>
            </w:pPr>
            <w:r w:rsidRPr="009713C9">
              <w:rPr>
                <w:rFonts w:ascii="Goudy Old Style" w:eastAsia="Calibri" w:hAnsi="Goudy Old Style" w:cs="Times New Roman"/>
                <w:b/>
                <w:bCs/>
                <w:sz w:val="24"/>
                <w:szCs w:val="24"/>
              </w:rPr>
              <w:t>CEO:</w:t>
            </w:r>
            <w:r>
              <w:rPr>
                <w:rFonts w:ascii="Goudy Old Style" w:eastAsia="Calibri" w:hAnsi="Goudy Old Style" w:cs="Times New Roman"/>
                <w:sz w:val="24"/>
                <w:szCs w:val="24"/>
              </w:rPr>
              <w:t xml:space="preserve"> </w:t>
            </w:r>
            <w:r w:rsidRPr="00B50A82">
              <w:rPr>
                <w:rFonts w:ascii="Goudy Old Style" w:eastAsia="Calibri" w:hAnsi="Goudy Old Style" w:cs="Times New Roman"/>
                <w:sz w:val="24"/>
                <w:szCs w:val="24"/>
              </w:rPr>
              <w:t>Steve Fleming,</w:t>
            </w:r>
          </w:p>
          <w:p w14:paraId="23C43E21" w14:textId="77777777" w:rsidR="009713C9" w:rsidRPr="00B13C9F" w:rsidRDefault="009713C9" w:rsidP="009713C9">
            <w:pPr>
              <w:jc w:val="center"/>
              <w:rPr>
                <w:rStyle w:val="Hyperlink"/>
                <w:rFonts w:ascii="Goudy Old Style" w:hAnsi="Goudy Old Style"/>
                <w:color w:val="auto"/>
                <w:sz w:val="24"/>
                <w:szCs w:val="24"/>
                <w:u w:val="none"/>
              </w:rPr>
            </w:pPr>
            <w:r w:rsidRPr="00B13C9F">
              <w:rPr>
                <w:rStyle w:val="Hyperlink"/>
                <w:rFonts w:ascii="Goudy Old Style" w:hAnsi="Goudy Old Style"/>
                <w:color w:val="auto"/>
                <w:sz w:val="24"/>
                <w:szCs w:val="24"/>
                <w:u w:val="none"/>
              </w:rPr>
              <w:t>sfleming@bethlehemcenters.org</w:t>
            </w:r>
          </w:p>
          <w:p w14:paraId="3A90423E" w14:textId="77777777" w:rsidR="009713C9" w:rsidRPr="00B50A82" w:rsidRDefault="009713C9" w:rsidP="009713C9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Style w:val="Hyperlink"/>
                <w:rFonts w:ascii="Goudy Old Style" w:hAnsi="Goudy Old Style"/>
                <w:color w:val="auto"/>
                <w:sz w:val="24"/>
                <w:szCs w:val="24"/>
                <w:u w:val="none"/>
              </w:rPr>
              <w:t>615.329.3386 ex 230 – Office</w:t>
            </w:r>
          </w:p>
          <w:p w14:paraId="6CC7322C" w14:textId="77777777" w:rsidR="0007708F" w:rsidRPr="005811F0" w:rsidRDefault="0007708F" w:rsidP="009713C9">
            <w:pPr>
              <w:rPr>
                <w:rStyle w:val="Hyperlink"/>
                <w:rFonts w:ascii="Goudy Old Style" w:hAnsi="Goudy Old Style"/>
                <w:b/>
                <w:color w:val="auto"/>
                <w:sz w:val="24"/>
                <w:szCs w:val="24"/>
                <w:u w:val="none"/>
              </w:rPr>
            </w:pPr>
          </w:p>
          <w:p w14:paraId="30DCB5D3" w14:textId="73794D24" w:rsidR="0007708F" w:rsidRPr="005811F0" w:rsidRDefault="0007708F" w:rsidP="00BC17E2">
            <w:pPr>
              <w:jc w:val="center"/>
              <w:rPr>
                <w:rStyle w:val="Hyperlink"/>
                <w:rFonts w:ascii="Goudy Old Style" w:hAnsi="Goudy Old Style"/>
                <w:b/>
                <w:color w:val="auto"/>
                <w:sz w:val="24"/>
                <w:szCs w:val="24"/>
                <w:u w:val="none"/>
              </w:rPr>
            </w:pPr>
            <w:r w:rsidRPr="005811F0">
              <w:rPr>
                <w:rStyle w:val="Hyperlink"/>
                <w:rFonts w:ascii="Goudy Old Style" w:hAnsi="Goudy Old Style"/>
                <w:b/>
                <w:color w:val="auto"/>
                <w:sz w:val="24"/>
                <w:szCs w:val="24"/>
                <w:u w:val="none"/>
              </w:rPr>
              <w:t xml:space="preserve">Executive Director – </w:t>
            </w:r>
            <w:r w:rsidR="005811F0" w:rsidRPr="005811F0">
              <w:rPr>
                <w:rStyle w:val="Hyperlink"/>
                <w:rFonts w:ascii="Goudy Old Style" w:hAnsi="Goudy Old Style"/>
                <w:b/>
                <w:color w:val="auto"/>
                <w:sz w:val="24"/>
                <w:szCs w:val="24"/>
                <w:u w:val="none"/>
              </w:rPr>
              <w:t>Penny Payne</w:t>
            </w:r>
          </w:p>
          <w:p w14:paraId="1E38329A" w14:textId="07D01000" w:rsidR="0007708F" w:rsidRPr="005811F0" w:rsidRDefault="005811F0" w:rsidP="00BC17E2">
            <w:pPr>
              <w:jc w:val="center"/>
              <w:rPr>
                <w:rFonts w:ascii="Goudy Old Style" w:eastAsia="Calibri" w:hAnsi="Goudy Old Style" w:cs="Times New Roman"/>
                <w:sz w:val="24"/>
                <w:szCs w:val="24"/>
              </w:rPr>
            </w:pPr>
            <w:r w:rsidRPr="005811F0">
              <w:rPr>
                <w:rFonts w:ascii="Goudy Old Style" w:eastAsia="Calibri" w:hAnsi="Goudy Old Style" w:cs="Times New Roman"/>
                <w:sz w:val="24"/>
                <w:szCs w:val="24"/>
              </w:rPr>
              <w:t>learningacademy15thaven@yahoo.com</w:t>
            </w:r>
          </w:p>
          <w:p w14:paraId="540282A7" w14:textId="3D2DA60E" w:rsidR="005811F0" w:rsidRPr="005811F0" w:rsidRDefault="005811F0" w:rsidP="00BC17E2">
            <w:pPr>
              <w:jc w:val="center"/>
              <w:rPr>
                <w:rFonts w:ascii="Goudy Old Style" w:eastAsia="Calibri" w:hAnsi="Goudy Old Style" w:cs="Times New Roman"/>
                <w:sz w:val="24"/>
                <w:szCs w:val="24"/>
              </w:rPr>
            </w:pPr>
          </w:p>
          <w:p w14:paraId="1B483BAF" w14:textId="0638F84B" w:rsidR="005811F0" w:rsidRPr="005811F0" w:rsidRDefault="005811F0" w:rsidP="00BC17E2">
            <w:pPr>
              <w:jc w:val="center"/>
              <w:rPr>
                <w:rFonts w:ascii="Goudy Old Style" w:eastAsia="Calibri" w:hAnsi="Goudy Old Style" w:cs="Times New Roman"/>
                <w:b/>
                <w:bCs/>
                <w:sz w:val="24"/>
                <w:szCs w:val="24"/>
              </w:rPr>
            </w:pPr>
            <w:r w:rsidRPr="005811F0">
              <w:rPr>
                <w:rFonts w:ascii="Goudy Old Style" w:eastAsia="Calibri" w:hAnsi="Goudy Old Style" w:cs="Times New Roman"/>
                <w:b/>
                <w:bCs/>
                <w:sz w:val="24"/>
                <w:szCs w:val="24"/>
              </w:rPr>
              <w:t>Preschool Director: Erica Coure</w:t>
            </w:r>
          </w:p>
          <w:p w14:paraId="529A0E1E" w14:textId="5B1299FC" w:rsidR="005811F0" w:rsidRPr="005811F0" w:rsidRDefault="005811F0" w:rsidP="00BC17E2">
            <w:pPr>
              <w:jc w:val="center"/>
              <w:rPr>
                <w:rFonts w:ascii="Goudy Old Style" w:eastAsia="Calibri" w:hAnsi="Goudy Old Style" w:cs="Times New Roman"/>
                <w:sz w:val="24"/>
                <w:szCs w:val="24"/>
              </w:rPr>
            </w:pPr>
            <w:r w:rsidRPr="005811F0">
              <w:rPr>
                <w:rFonts w:ascii="Goudy Old Style" w:eastAsia="Calibri" w:hAnsi="Goudy Old Style" w:cs="Times New Roman"/>
                <w:sz w:val="24"/>
                <w:szCs w:val="24"/>
              </w:rPr>
              <w:t>erica.coure@yahoo.com</w:t>
            </w:r>
          </w:p>
          <w:p w14:paraId="759DF87B" w14:textId="23C997C4" w:rsidR="0007708F" w:rsidRPr="005811F0" w:rsidRDefault="0007708F" w:rsidP="005811F0">
            <w:pPr>
              <w:rPr>
                <w:rFonts w:ascii="Goudy Old Style" w:hAnsi="Goudy Old Style"/>
                <w:sz w:val="24"/>
                <w:szCs w:val="24"/>
              </w:rPr>
            </w:pPr>
          </w:p>
          <w:p w14:paraId="29901191" w14:textId="77777777" w:rsidR="0007708F" w:rsidRDefault="000E67C1" w:rsidP="00E04F58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>
              <w:rPr>
                <w:rFonts w:ascii="Goudy Old Style" w:hAnsi="Goudy Old Style"/>
                <w:sz w:val="24"/>
                <w:szCs w:val="24"/>
              </w:rPr>
              <w:t>#RTS classrooms: 5</w:t>
            </w:r>
            <w:r w:rsidR="0007708F" w:rsidRPr="00B50A82">
              <w:rPr>
                <w:rFonts w:ascii="Goudy Old Style" w:hAnsi="Goudy Old Style"/>
                <w:sz w:val="24"/>
                <w:szCs w:val="24"/>
              </w:rPr>
              <w:t xml:space="preserve"> </w:t>
            </w:r>
          </w:p>
          <w:p w14:paraId="45E85B69" w14:textId="77777777" w:rsidR="00EE1114" w:rsidRDefault="00EE1114" w:rsidP="00E04F58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</w:p>
          <w:p w14:paraId="061A8BAE" w14:textId="77777777" w:rsidR="00EE1114" w:rsidRDefault="00EE1114" w:rsidP="00E04F58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</w:p>
          <w:p w14:paraId="5245408A" w14:textId="77777777" w:rsidR="00EE1114" w:rsidRDefault="00EE1114" w:rsidP="00E04F58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</w:p>
          <w:p w14:paraId="7565BBC1" w14:textId="436D46E3" w:rsidR="00EE1114" w:rsidRPr="00B13C9F" w:rsidRDefault="00EE1114" w:rsidP="00E04F58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</w:p>
        </w:tc>
      </w:tr>
      <w:tr w:rsidR="00BC17E2" w:rsidRPr="00B50A82" w14:paraId="78F8B710" w14:textId="77777777" w:rsidTr="00306B2E">
        <w:trPr>
          <w:trHeight w:val="818"/>
        </w:trPr>
        <w:tc>
          <w:tcPr>
            <w:tcW w:w="9638" w:type="dxa"/>
            <w:gridSpan w:val="2"/>
            <w:shd w:val="clear" w:color="auto" w:fill="C00000"/>
            <w:vAlign w:val="center"/>
          </w:tcPr>
          <w:p w14:paraId="191BF967" w14:textId="77777777" w:rsidR="00BC17E2" w:rsidRDefault="00BC17E2" w:rsidP="00590B5B">
            <w:pPr>
              <w:jc w:val="center"/>
              <w:rPr>
                <w:rFonts w:ascii="Goudy Old Style" w:hAnsi="Goudy Old Style"/>
                <w:b/>
                <w:bCs/>
                <w:sz w:val="28"/>
                <w:szCs w:val="28"/>
              </w:rPr>
            </w:pPr>
            <w:r>
              <w:rPr>
                <w:rFonts w:ascii="Goudy Old Style" w:hAnsi="Goudy Old Style"/>
                <w:b/>
                <w:bCs/>
                <w:sz w:val="28"/>
                <w:szCs w:val="28"/>
              </w:rPr>
              <w:t>Schrader Lane at Vine Hill</w:t>
            </w:r>
          </w:p>
          <w:p w14:paraId="21093310" w14:textId="16C6E5ED" w:rsidR="00BC17E2" w:rsidRPr="00BC17E2" w:rsidRDefault="00BC17E2" w:rsidP="00590B5B">
            <w:pPr>
              <w:jc w:val="center"/>
              <w:rPr>
                <w:rFonts w:ascii="Goudy Old Style" w:hAnsi="Goudy Old Style"/>
                <w:sz w:val="28"/>
                <w:szCs w:val="28"/>
              </w:rPr>
            </w:pPr>
            <w:r w:rsidRPr="00BC17E2">
              <w:rPr>
                <w:rFonts w:ascii="Goudy Old Style" w:hAnsi="Goudy Old Style"/>
                <w:sz w:val="24"/>
                <w:szCs w:val="24"/>
              </w:rPr>
              <w:t>Emerging Read to Succeed Site</w:t>
            </w:r>
          </w:p>
        </w:tc>
      </w:tr>
      <w:tr w:rsidR="0007708F" w:rsidRPr="00B50A82" w14:paraId="0854679E" w14:textId="77777777" w:rsidTr="00E04F58">
        <w:trPr>
          <w:trHeight w:val="2304"/>
        </w:trPr>
        <w:tc>
          <w:tcPr>
            <w:tcW w:w="9638" w:type="dxa"/>
            <w:gridSpan w:val="2"/>
            <w:vAlign w:val="center"/>
          </w:tcPr>
          <w:p w14:paraId="541429DC" w14:textId="77777777" w:rsidR="0007708F" w:rsidRPr="005811F0" w:rsidRDefault="0007708F" w:rsidP="00BC17E2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bookmarkStart w:id="1" w:name="_Hlk71535741"/>
            <w:r w:rsidRPr="005811F0">
              <w:rPr>
                <w:rFonts w:ascii="Goudy Old Style" w:hAnsi="Goudy Old Style"/>
                <w:sz w:val="24"/>
                <w:szCs w:val="24"/>
              </w:rPr>
              <w:t>603 Benton Avenue</w:t>
            </w:r>
          </w:p>
          <w:p w14:paraId="2496C274" w14:textId="21B122F1" w:rsidR="0007708F" w:rsidRPr="005811F0" w:rsidRDefault="0007708F" w:rsidP="00BC17E2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5811F0">
              <w:rPr>
                <w:rFonts w:ascii="Goudy Old Style" w:hAnsi="Goudy Old Style"/>
                <w:sz w:val="24"/>
                <w:szCs w:val="24"/>
              </w:rPr>
              <w:t>Nashville, TN 37204</w:t>
            </w:r>
          </w:p>
          <w:p w14:paraId="07E4F011" w14:textId="77777777" w:rsidR="005811F0" w:rsidRPr="005811F0" w:rsidRDefault="005811F0" w:rsidP="005811F0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5811F0">
              <w:rPr>
                <w:rStyle w:val="Hyperlink"/>
                <w:rFonts w:ascii="Goudy Old Style" w:hAnsi="Goudy Old Style"/>
                <w:color w:val="auto"/>
                <w:sz w:val="24"/>
                <w:szCs w:val="24"/>
                <w:u w:val="none"/>
              </w:rPr>
              <w:t>615.385.0089 – Office</w:t>
            </w:r>
          </w:p>
          <w:bookmarkEnd w:id="1"/>
          <w:p w14:paraId="46AE9456" w14:textId="77777777" w:rsidR="0007708F" w:rsidRPr="005811F0" w:rsidRDefault="0007708F" w:rsidP="005811F0">
            <w:pPr>
              <w:rPr>
                <w:rStyle w:val="Hyperlink"/>
                <w:rFonts w:ascii="Goudy Old Style" w:hAnsi="Goudy Old Style"/>
                <w:b/>
                <w:color w:val="auto"/>
                <w:sz w:val="24"/>
                <w:szCs w:val="24"/>
                <w:u w:val="none"/>
              </w:rPr>
            </w:pPr>
          </w:p>
          <w:p w14:paraId="327D89ED" w14:textId="62681649" w:rsidR="0007708F" w:rsidRPr="005811F0" w:rsidRDefault="0007708F" w:rsidP="00BC17E2">
            <w:pPr>
              <w:jc w:val="center"/>
              <w:rPr>
                <w:rStyle w:val="Hyperlink"/>
                <w:rFonts w:ascii="Goudy Old Style" w:hAnsi="Goudy Old Style"/>
                <w:b/>
                <w:color w:val="auto"/>
                <w:sz w:val="24"/>
                <w:szCs w:val="24"/>
                <w:u w:val="none"/>
              </w:rPr>
            </w:pPr>
            <w:r w:rsidRPr="005811F0">
              <w:rPr>
                <w:rStyle w:val="Hyperlink"/>
                <w:rFonts w:ascii="Goudy Old Style" w:hAnsi="Goudy Old Style"/>
                <w:b/>
                <w:color w:val="auto"/>
                <w:sz w:val="24"/>
                <w:szCs w:val="24"/>
                <w:u w:val="none"/>
              </w:rPr>
              <w:t>Executive Director – Monique H</w:t>
            </w:r>
            <w:r w:rsidR="002E0F90">
              <w:rPr>
                <w:rStyle w:val="Hyperlink"/>
                <w:rFonts w:ascii="Goudy Old Style" w:hAnsi="Goudy Old Style"/>
                <w:b/>
                <w:color w:val="auto"/>
                <w:sz w:val="24"/>
                <w:szCs w:val="24"/>
                <w:u w:val="none"/>
              </w:rPr>
              <w:t>o</w:t>
            </w:r>
            <w:r w:rsidRPr="005811F0">
              <w:rPr>
                <w:rStyle w:val="Hyperlink"/>
                <w:rFonts w:ascii="Goudy Old Style" w:hAnsi="Goudy Old Style"/>
                <w:b/>
                <w:color w:val="auto"/>
                <w:sz w:val="24"/>
                <w:szCs w:val="24"/>
                <w:u w:val="none"/>
              </w:rPr>
              <w:t>d</w:t>
            </w:r>
            <w:r w:rsidR="002E0F90">
              <w:rPr>
                <w:rStyle w:val="Hyperlink"/>
                <w:rFonts w:ascii="Goudy Old Style" w:hAnsi="Goudy Old Style"/>
                <w:b/>
                <w:color w:val="auto"/>
                <w:sz w:val="24"/>
                <w:szCs w:val="24"/>
                <w:u w:val="none"/>
              </w:rPr>
              <w:t>i</w:t>
            </w:r>
            <w:r w:rsidRPr="005811F0">
              <w:rPr>
                <w:rStyle w:val="Hyperlink"/>
                <w:rFonts w:ascii="Goudy Old Style" w:hAnsi="Goudy Old Style"/>
                <w:b/>
                <w:color w:val="auto"/>
                <w:sz w:val="24"/>
                <w:szCs w:val="24"/>
                <w:u w:val="none"/>
              </w:rPr>
              <w:t>son</w:t>
            </w:r>
          </w:p>
          <w:p w14:paraId="1521050B" w14:textId="77777777" w:rsidR="0007708F" w:rsidRPr="005811F0" w:rsidRDefault="0007708F" w:rsidP="00BC17E2">
            <w:pPr>
              <w:jc w:val="center"/>
              <w:rPr>
                <w:rStyle w:val="Hyperlink"/>
                <w:rFonts w:ascii="Goudy Old Style" w:hAnsi="Goudy Old Style"/>
                <w:color w:val="auto"/>
                <w:sz w:val="24"/>
                <w:szCs w:val="24"/>
                <w:u w:val="none"/>
              </w:rPr>
            </w:pPr>
            <w:r w:rsidRPr="005811F0">
              <w:rPr>
                <w:rFonts w:ascii="Goudy Old Style" w:hAnsi="Goudy Old Style"/>
                <w:sz w:val="24"/>
                <w:szCs w:val="24"/>
              </w:rPr>
              <w:t>hodison.ic@gmail.com</w:t>
            </w:r>
            <w:r w:rsidRPr="005811F0">
              <w:rPr>
                <w:rStyle w:val="Hyperlink"/>
                <w:rFonts w:ascii="Goudy Old Style" w:hAnsi="Goudy Old Style"/>
                <w:color w:val="auto"/>
                <w:sz w:val="24"/>
                <w:szCs w:val="24"/>
                <w:u w:val="none"/>
              </w:rPr>
              <w:t xml:space="preserve"> </w:t>
            </w:r>
          </w:p>
          <w:p w14:paraId="5B765A3C" w14:textId="77777777" w:rsidR="0007708F" w:rsidRDefault="0007708F" w:rsidP="005811F0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</w:p>
          <w:p w14:paraId="0AF1CF20" w14:textId="77777777" w:rsidR="00875512" w:rsidRDefault="00875512" w:rsidP="005811F0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</w:p>
          <w:p w14:paraId="18E01684" w14:textId="15342028" w:rsidR="00875512" w:rsidRDefault="00F53D0B" w:rsidP="005811F0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>
              <w:rPr>
                <w:rFonts w:ascii="Goudy Old Style" w:hAnsi="Goudy Old Style"/>
                <w:sz w:val="24"/>
                <w:szCs w:val="24"/>
              </w:rPr>
              <w:t>#RTS classrooms: 3</w:t>
            </w:r>
          </w:p>
          <w:p w14:paraId="065BBC53" w14:textId="39AC1973" w:rsidR="00875512" w:rsidRPr="00B13C9F" w:rsidRDefault="00875512" w:rsidP="00073434">
            <w:pPr>
              <w:rPr>
                <w:rFonts w:ascii="Goudy Old Style" w:hAnsi="Goudy Old Style"/>
                <w:sz w:val="24"/>
                <w:szCs w:val="24"/>
              </w:rPr>
            </w:pPr>
          </w:p>
        </w:tc>
      </w:tr>
      <w:tr w:rsidR="00306B2E" w:rsidRPr="00B50A82" w14:paraId="6DE5A8DD" w14:textId="77777777" w:rsidTr="00306B2E">
        <w:trPr>
          <w:trHeight w:val="665"/>
        </w:trPr>
        <w:tc>
          <w:tcPr>
            <w:tcW w:w="9638" w:type="dxa"/>
            <w:gridSpan w:val="2"/>
            <w:shd w:val="clear" w:color="auto" w:fill="C00000"/>
            <w:vAlign w:val="center"/>
          </w:tcPr>
          <w:p w14:paraId="612BF1BC" w14:textId="33109AEF" w:rsidR="00306B2E" w:rsidRPr="00B50A82" w:rsidRDefault="00306B2E" w:rsidP="00306B2E">
            <w:pPr>
              <w:jc w:val="center"/>
              <w:rPr>
                <w:rFonts w:ascii="Goudy Old Style" w:hAnsi="Goudy Old Style" w:cs="Courier New"/>
                <w:b/>
                <w:sz w:val="24"/>
                <w:szCs w:val="24"/>
              </w:rPr>
            </w:pPr>
            <w:r>
              <w:rPr>
                <w:rFonts w:ascii="Goudy Old Style" w:hAnsi="Goudy Old Style"/>
                <w:b/>
                <w:bCs/>
                <w:sz w:val="28"/>
                <w:szCs w:val="28"/>
              </w:rPr>
              <w:lastRenderedPageBreak/>
              <w:t>United Way of Greater Nashville</w:t>
            </w:r>
          </w:p>
        </w:tc>
      </w:tr>
      <w:tr w:rsidR="00306B2E" w:rsidRPr="00B50A82" w14:paraId="1501C153" w14:textId="77777777" w:rsidTr="00E04F58">
        <w:trPr>
          <w:trHeight w:val="2304"/>
        </w:trPr>
        <w:tc>
          <w:tcPr>
            <w:tcW w:w="4913" w:type="dxa"/>
            <w:vAlign w:val="center"/>
          </w:tcPr>
          <w:p w14:paraId="070E5AEB" w14:textId="77777777" w:rsidR="00306B2E" w:rsidRPr="00B50A82" w:rsidRDefault="00306B2E" w:rsidP="00306B2E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>250 Venture Circle</w:t>
            </w:r>
          </w:p>
          <w:p w14:paraId="4CC2AB3C" w14:textId="77777777" w:rsidR="00306B2E" w:rsidRPr="00B50A82" w:rsidRDefault="00306B2E" w:rsidP="00306B2E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>Nashville, TN 37228</w:t>
            </w:r>
          </w:p>
          <w:p w14:paraId="632FE9AC" w14:textId="77777777" w:rsidR="00306B2E" w:rsidRPr="00B50A82" w:rsidRDefault="00306B2E" w:rsidP="00306B2E">
            <w:pPr>
              <w:jc w:val="center"/>
              <w:rPr>
                <w:rStyle w:val="Hyperlink"/>
                <w:rFonts w:ascii="Goudy Old Style" w:hAnsi="Goudy Old Style"/>
                <w:b/>
                <w:color w:val="auto"/>
                <w:sz w:val="24"/>
                <w:szCs w:val="24"/>
                <w:u w:val="none"/>
              </w:rPr>
            </w:pPr>
          </w:p>
          <w:p w14:paraId="40245343" w14:textId="0E9EA498" w:rsidR="00306B2E" w:rsidRPr="00B50A82" w:rsidRDefault="00306B2E" w:rsidP="00306B2E">
            <w:pPr>
              <w:jc w:val="center"/>
              <w:rPr>
                <w:rStyle w:val="Hyperlink"/>
                <w:rFonts w:ascii="Goudy Old Style" w:hAnsi="Goudy Old Style"/>
                <w:b/>
                <w:color w:val="auto"/>
                <w:sz w:val="24"/>
                <w:szCs w:val="24"/>
                <w:u w:val="none"/>
              </w:rPr>
            </w:pPr>
            <w:r>
              <w:rPr>
                <w:rStyle w:val="Hyperlink"/>
                <w:rFonts w:ascii="Goudy Old Style" w:hAnsi="Goudy Old Style"/>
                <w:b/>
                <w:color w:val="auto"/>
                <w:sz w:val="24"/>
                <w:szCs w:val="24"/>
                <w:u w:val="none"/>
              </w:rPr>
              <w:t>Assoc. Dir.</w:t>
            </w:r>
            <w:r w:rsidRPr="00B50A82">
              <w:rPr>
                <w:rStyle w:val="Hyperlink"/>
                <w:rFonts w:ascii="Goudy Old Style" w:hAnsi="Goudy Old Style"/>
                <w:b/>
                <w:color w:val="auto"/>
                <w:sz w:val="24"/>
                <w:szCs w:val="24"/>
                <w:u w:val="none"/>
              </w:rPr>
              <w:t xml:space="preserve">, Education – </w:t>
            </w:r>
          </w:p>
          <w:p w14:paraId="4C9AFAC5" w14:textId="77777777" w:rsidR="00306B2E" w:rsidRPr="00B50A82" w:rsidRDefault="00306B2E" w:rsidP="00306B2E">
            <w:pPr>
              <w:jc w:val="center"/>
              <w:rPr>
                <w:rStyle w:val="Hyperlink"/>
                <w:rFonts w:ascii="Goudy Old Style" w:hAnsi="Goudy Old Style"/>
                <w:color w:val="auto"/>
                <w:sz w:val="24"/>
                <w:szCs w:val="24"/>
                <w:u w:val="none"/>
              </w:rPr>
            </w:pPr>
            <w:r w:rsidRPr="00B50A82">
              <w:rPr>
                <w:rStyle w:val="Hyperlink"/>
                <w:rFonts w:ascii="Goudy Old Style" w:hAnsi="Goudy Old Style"/>
                <w:color w:val="auto"/>
                <w:sz w:val="24"/>
                <w:szCs w:val="24"/>
                <w:u w:val="none"/>
              </w:rPr>
              <w:t>Apri Gassaway</w:t>
            </w:r>
          </w:p>
          <w:p w14:paraId="709331B4" w14:textId="77777777" w:rsidR="00306B2E" w:rsidRPr="00B50A82" w:rsidRDefault="00306B2E" w:rsidP="00306B2E">
            <w:pPr>
              <w:jc w:val="center"/>
              <w:rPr>
                <w:rStyle w:val="Hyperlink"/>
                <w:rFonts w:ascii="Goudy Old Style" w:hAnsi="Goudy Old Style"/>
                <w:color w:val="auto"/>
                <w:sz w:val="24"/>
                <w:szCs w:val="24"/>
                <w:u w:val="none"/>
              </w:rPr>
            </w:pPr>
            <w:r w:rsidRPr="00B13C9F">
              <w:rPr>
                <w:rFonts w:ascii="Goudy Old Style" w:hAnsi="Goudy Old Style"/>
                <w:sz w:val="24"/>
                <w:szCs w:val="24"/>
              </w:rPr>
              <w:t>apri.gassaway@unitedwaygn.org</w:t>
            </w:r>
            <w:r w:rsidRPr="00B50A82">
              <w:rPr>
                <w:rStyle w:val="Hyperlink"/>
                <w:rFonts w:ascii="Goudy Old Style" w:hAnsi="Goudy Old Style"/>
                <w:color w:val="auto"/>
                <w:sz w:val="24"/>
                <w:szCs w:val="24"/>
                <w:u w:val="none"/>
              </w:rPr>
              <w:t xml:space="preserve"> </w:t>
            </w:r>
          </w:p>
          <w:p w14:paraId="59E6B3EF" w14:textId="77777777" w:rsidR="00306B2E" w:rsidRPr="00B50A82" w:rsidRDefault="00306B2E" w:rsidP="00306B2E">
            <w:pPr>
              <w:jc w:val="center"/>
              <w:rPr>
                <w:rStyle w:val="Hyperlink"/>
                <w:rFonts w:ascii="Goudy Old Style" w:hAnsi="Goudy Old Style"/>
                <w:color w:val="auto"/>
                <w:sz w:val="24"/>
                <w:szCs w:val="24"/>
                <w:u w:val="none"/>
              </w:rPr>
            </w:pPr>
            <w:r w:rsidRPr="00B50A82">
              <w:rPr>
                <w:rStyle w:val="Hyperlink"/>
                <w:rFonts w:ascii="Goudy Old Style" w:hAnsi="Goudy Old Style"/>
                <w:color w:val="auto"/>
                <w:sz w:val="24"/>
                <w:szCs w:val="24"/>
                <w:u w:val="none"/>
              </w:rPr>
              <w:t>615.780.2408 – Office</w:t>
            </w:r>
          </w:p>
          <w:p w14:paraId="0291C73F" w14:textId="77777777" w:rsidR="00306B2E" w:rsidRPr="00B50A82" w:rsidRDefault="00306B2E" w:rsidP="00306B2E">
            <w:pPr>
              <w:jc w:val="center"/>
              <w:rPr>
                <w:rStyle w:val="Hyperlink"/>
                <w:rFonts w:ascii="Goudy Old Style" w:hAnsi="Goudy Old Style"/>
                <w:color w:val="auto"/>
                <w:sz w:val="24"/>
                <w:szCs w:val="24"/>
                <w:u w:val="none"/>
              </w:rPr>
            </w:pPr>
          </w:p>
          <w:p w14:paraId="2D95732F" w14:textId="3CFD635A" w:rsidR="00306B2E" w:rsidRPr="00B50A82" w:rsidRDefault="00BF5B8A" w:rsidP="00306B2E">
            <w:pPr>
              <w:jc w:val="center"/>
              <w:rPr>
                <w:rFonts w:ascii="Goudy Old Style" w:hAnsi="Goudy Old Style"/>
                <w:b/>
                <w:sz w:val="24"/>
                <w:szCs w:val="24"/>
              </w:rPr>
            </w:pPr>
            <w:r w:rsidRPr="00BF5B8A">
              <w:rPr>
                <w:rFonts w:ascii="Goudy Old Style" w:hAnsi="Goudy Old Style"/>
                <w:b/>
              </w:rPr>
              <w:t xml:space="preserve">Senior </w:t>
            </w:r>
            <w:r w:rsidR="00306B2E" w:rsidRPr="00BF5B8A">
              <w:rPr>
                <w:rFonts w:ascii="Goudy Old Style" w:hAnsi="Goudy Old Style"/>
                <w:b/>
              </w:rPr>
              <w:t>Manager, Early Learning and Training</w:t>
            </w:r>
            <w:r w:rsidR="00306B2E" w:rsidRPr="00B50A82">
              <w:rPr>
                <w:rFonts w:ascii="Goudy Old Style" w:hAnsi="Goudy Old Style"/>
                <w:b/>
                <w:sz w:val="24"/>
                <w:szCs w:val="24"/>
              </w:rPr>
              <w:t xml:space="preserve"> – </w:t>
            </w:r>
          </w:p>
          <w:p w14:paraId="5970ADDD" w14:textId="77777777" w:rsidR="00306B2E" w:rsidRPr="00B50A82" w:rsidRDefault="00306B2E" w:rsidP="00306B2E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>Elandriel Lewis</w:t>
            </w:r>
          </w:p>
          <w:p w14:paraId="52CAD552" w14:textId="77777777" w:rsidR="00306B2E" w:rsidRPr="00B50A82" w:rsidRDefault="00306B2E" w:rsidP="00306B2E">
            <w:pPr>
              <w:jc w:val="center"/>
              <w:rPr>
                <w:rStyle w:val="Hyperlink"/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>elandriel.lewis@unitedwaygn.org</w:t>
            </w:r>
          </w:p>
          <w:p w14:paraId="6500773A" w14:textId="4A66830E" w:rsidR="00306B2E" w:rsidRPr="00B50A82" w:rsidRDefault="00306B2E" w:rsidP="00306B2E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>615.780.2446 – Office</w:t>
            </w:r>
          </w:p>
        </w:tc>
        <w:tc>
          <w:tcPr>
            <w:tcW w:w="4725" w:type="dxa"/>
            <w:vAlign w:val="center"/>
          </w:tcPr>
          <w:p w14:paraId="5342A4B5" w14:textId="77777777" w:rsidR="00306B2E" w:rsidRPr="00B50A82" w:rsidRDefault="00306B2E" w:rsidP="00306B2E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b/>
                <w:sz w:val="24"/>
                <w:szCs w:val="24"/>
              </w:rPr>
              <w:t>Manager, Read to Succeed</w:t>
            </w:r>
            <w:r w:rsidRPr="00B50A82">
              <w:rPr>
                <w:rFonts w:ascii="Goudy Old Style" w:hAnsi="Goudy Old Style"/>
                <w:sz w:val="24"/>
                <w:szCs w:val="24"/>
              </w:rPr>
              <w:t>:  Ambere Lewis</w:t>
            </w:r>
          </w:p>
          <w:p w14:paraId="3EB5A306" w14:textId="77777777" w:rsidR="00306B2E" w:rsidRPr="00B50A82" w:rsidRDefault="00306B2E" w:rsidP="00306B2E">
            <w:pPr>
              <w:jc w:val="center"/>
              <w:rPr>
                <w:rStyle w:val="Hyperlink"/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>ambere.lewis@unitedwaygn.org</w:t>
            </w:r>
          </w:p>
          <w:p w14:paraId="593BECE7" w14:textId="6612C39E" w:rsidR="00306B2E" w:rsidRDefault="00306B2E" w:rsidP="00306B2E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>615.780.2478 – Office</w:t>
            </w:r>
          </w:p>
          <w:p w14:paraId="78E780A0" w14:textId="643E8078" w:rsidR="0007708F" w:rsidRDefault="0007708F" w:rsidP="00306B2E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</w:p>
          <w:p w14:paraId="666F67BB" w14:textId="22410A9C" w:rsidR="0007708F" w:rsidRDefault="0007708F" w:rsidP="0007708F">
            <w:pPr>
              <w:jc w:val="center"/>
              <w:rPr>
                <w:rFonts w:ascii="Goudy Old Style" w:hAnsi="Goudy Old Style"/>
                <w:bCs/>
                <w:sz w:val="24"/>
                <w:szCs w:val="24"/>
              </w:rPr>
            </w:pPr>
            <w:r>
              <w:rPr>
                <w:rFonts w:ascii="Goudy Old Style" w:hAnsi="Goudy Old Style" w:cs="Courier New"/>
                <w:b/>
                <w:sz w:val="24"/>
                <w:szCs w:val="24"/>
              </w:rPr>
              <w:t xml:space="preserve">Shared </w:t>
            </w:r>
            <w:r w:rsidRPr="00B50A82">
              <w:rPr>
                <w:rFonts w:ascii="Goudy Old Style" w:hAnsi="Goudy Old Style" w:cs="Courier New"/>
                <w:b/>
                <w:sz w:val="24"/>
                <w:szCs w:val="24"/>
              </w:rPr>
              <w:t xml:space="preserve">Instructional </w:t>
            </w:r>
            <w:r w:rsidRPr="00B50A82">
              <w:rPr>
                <w:rFonts w:ascii="Goudy Old Style" w:hAnsi="Goudy Old Style"/>
                <w:b/>
                <w:sz w:val="24"/>
                <w:szCs w:val="24"/>
              </w:rPr>
              <w:t xml:space="preserve">Coach: </w:t>
            </w:r>
            <w:r w:rsidR="00551684" w:rsidRPr="00551684">
              <w:rPr>
                <w:rFonts w:ascii="Goudy Old Style" w:hAnsi="Goudy Old Style"/>
                <w:bCs/>
                <w:sz w:val="24"/>
                <w:szCs w:val="24"/>
              </w:rPr>
              <w:t>Emma Berry</w:t>
            </w:r>
          </w:p>
          <w:p w14:paraId="3440B506" w14:textId="4FA61558" w:rsidR="00551684" w:rsidRPr="00B50A82" w:rsidRDefault="00551684" w:rsidP="0007708F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551684">
              <w:rPr>
                <w:rFonts w:ascii="Goudy Old Style" w:hAnsi="Goudy Old Style"/>
                <w:sz w:val="24"/>
                <w:szCs w:val="24"/>
              </w:rPr>
              <w:t>emma.berry@vanderbilt.edu</w:t>
            </w:r>
          </w:p>
          <w:p w14:paraId="5AEB59C2" w14:textId="77777777" w:rsidR="0007708F" w:rsidRPr="00B50A82" w:rsidRDefault="0007708F" w:rsidP="0007708F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>– Office</w:t>
            </w:r>
          </w:p>
          <w:p w14:paraId="11DF45BD" w14:textId="7D2A18BD" w:rsidR="0007708F" w:rsidRPr="00B50A82" w:rsidRDefault="000D05DD" w:rsidP="0007708F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>
              <w:rPr>
                <w:rFonts w:ascii="Goudy Old Style" w:hAnsi="Goudy Old Style"/>
                <w:sz w:val="24"/>
                <w:szCs w:val="24"/>
              </w:rPr>
              <w:t>423-802-0389</w:t>
            </w:r>
            <w:r w:rsidR="0007708F" w:rsidRPr="00B50A82">
              <w:rPr>
                <w:rFonts w:ascii="Goudy Old Style" w:hAnsi="Goudy Old Style"/>
                <w:sz w:val="24"/>
                <w:szCs w:val="24"/>
              </w:rPr>
              <w:t>– Cell</w:t>
            </w:r>
          </w:p>
          <w:p w14:paraId="4CD36FA8" w14:textId="44B65754" w:rsidR="0007708F" w:rsidRPr="00B50A82" w:rsidRDefault="0007708F" w:rsidP="0007708F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  <w:r w:rsidRPr="00B50A82">
              <w:rPr>
                <w:rFonts w:ascii="Goudy Old Style" w:hAnsi="Goudy Old Style"/>
                <w:sz w:val="24"/>
                <w:szCs w:val="24"/>
              </w:rPr>
              <w:t xml:space="preserve"># RTS classrooms: </w:t>
            </w:r>
            <w:r w:rsidR="00551684">
              <w:rPr>
                <w:rFonts w:ascii="Goudy Old Style" w:hAnsi="Goudy Old Style"/>
                <w:sz w:val="24"/>
                <w:szCs w:val="24"/>
              </w:rPr>
              <w:t>4</w:t>
            </w:r>
          </w:p>
          <w:p w14:paraId="6AFC3DF2" w14:textId="77777777" w:rsidR="00306B2E" w:rsidRPr="00B50A82" w:rsidRDefault="00306B2E" w:rsidP="00306B2E">
            <w:pPr>
              <w:jc w:val="center"/>
              <w:rPr>
                <w:rFonts w:ascii="Goudy Old Style" w:hAnsi="Goudy Old Style"/>
                <w:sz w:val="24"/>
                <w:szCs w:val="24"/>
              </w:rPr>
            </w:pPr>
          </w:p>
          <w:p w14:paraId="69E1598F" w14:textId="77777777" w:rsidR="00306B2E" w:rsidRPr="00B50A82" w:rsidRDefault="00306B2E" w:rsidP="00306B2E">
            <w:pPr>
              <w:jc w:val="center"/>
              <w:rPr>
                <w:rStyle w:val="Hyperlink"/>
                <w:rFonts w:ascii="Goudy Old Style" w:hAnsi="Goudy Old Style"/>
                <w:color w:val="auto"/>
                <w:sz w:val="24"/>
                <w:szCs w:val="24"/>
                <w:u w:val="none"/>
              </w:rPr>
            </w:pPr>
            <w:r w:rsidRPr="00B50A82">
              <w:rPr>
                <w:rStyle w:val="Hyperlink"/>
                <w:rFonts w:ascii="Goudy Old Style" w:hAnsi="Goudy Old Style"/>
                <w:b/>
                <w:color w:val="auto"/>
                <w:sz w:val="24"/>
                <w:szCs w:val="24"/>
                <w:u w:val="none"/>
              </w:rPr>
              <w:t xml:space="preserve">Administrative Assistant – </w:t>
            </w:r>
            <w:r w:rsidRPr="00B50A82">
              <w:rPr>
                <w:rStyle w:val="Hyperlink"/>
                <w:rFonts w:ascii="Goudy Old Style" w:hAnsi="Goudy Old Style"/>
                <w:color w:val="auto"/>
                <w:sz w:val="24"/>
                <w:szCs w:val="24"/>
                <w:u w:val="none"/>
              </w:rPr>
              <w:t>Renee Henderson</w:t>
            </w:r>
          </w:p>
          <w:p w14:paraId="0535AB7A" w14:textId="77777777" w:rsidR="00306B2E" w:rsidRPr="00B50A82" w:rsidRDefault="00306B2E" w:rsidP="00306B2E">
            <w:pPr>
              <w:jc w:val="center"/>
              <w:rPr>
                <w:rStyle w:val="Hyperlink"/>
                <w:rFonts w:ascii="Goudy Old Style" w:hAnsi="Goudy Old Style"/>
                <w:color w:val="auto"/>
                <w:sz w:val="24"/>
                <w:szCs w:val="24"/>
                <w:u w:val="none"/>
              </w:rPr>
            </w:pPr>
            <w:r w:rsidRPr="00B13C9F">
              <w:rPr>
                <w:rFonts w:ascii="Goudy Old Style" w:hAnsi="Goudy Old Style"/>
                <w:sz w:val="24"/>
                <w:szCs w:val="24"/>
              </w:rPr>
              <w:t>renee.henderson@unitedwaygn.org</w:t>
            </w:r>
            <w:r w:rsidRPr="00B50A82">
              <w:rPr>
                <w:rFonts w:ascii="Goudy Old Style" w:hAnsi="Goudy Old Style"/>
                <w:sz w:val="24"/>
                <w:szCs w:val="24"/>
              </w:rPr>
              <w:t xml:space="preserve"> </w:t>
            </w:r>
          </w:p>
          <w:p w14:paraId="5DEAD532" w14:textId="770029B4" w:rsidR="00306B2E" w:rsidRPr="00B50A82" w:rsidRDefault="00306B2E" w:rsidP="00306B2E">
            <w:pPr>
              <w:jc w:val="center"/>
              <w:rPr>
                <w:rFonts w:ascii="Goudy Old Style" w:hAnsi="Goudy Old Style" w:cs="Courier New"/>
                <w:b/>
                <w:sz w:val="24"/>
                <w:szCs w:val="24"/>
              </w:rPr>
            </w:pPr>
            <w:r w:rsidRPr="00B50A82">
              <w:rPr>
                <w:rStyle w:val="Hyperlink"/>
                <w:rFonts w:ascii="Goudy Old Style" w:hAnsi="Goudy Old Style"/>
                <w:color w:val="auto"/>
                <w:sz w:val="24"/>
                <w:szCs w:val="24"/>
                <w:u w:val="none"/>
              </w:rPr>
              <w:t>615.780.2472</w:t>
            </w:r>
          </w:p>
        </w:tc>
      </w:tr>
    </w:tbl>
    <w:p w14:paraId="4719EA2F" w14:textId="6F5FE19B" w:rsidR="00063680" w:rsidRPr="00B50A82" w:rsidRDefault="00063680">
      <w:pPr>
        <w:rPr>
          <w:rFonts w:ascii="Goudy Old Style" w:hAnsi="Goudy Old Style"/>
          <w:sz w:val="24"/>
          <w:szCs w:val="24"/>
        </w:rPr>
      </w:pPr>
    </w:p>
    <w:sectPr w:rsidR="00063680" w:rsidRPr="00B50A82" w:rsidSect="005349C5">
      <w:headerReference w:type="default" r:id="rId9"/>
      <w:pgSz w:w="12240" w:h="15840"/>
      <w:pgMar w:top="1440" w:right="1152" w:bottom="1008" w:left="1440" w:header="1008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A0F777" w14:textId="77777777" w:rsidR="006C008C" w:rsidRDefault="006C008C" w:rsidP="009B3AAF">
      <w:pPr>
        <w:spacing w:after="0" w:line="240" w:lineRule="auto"/>
      </w:pPr>
      <w:r>
        <w:separator/>
      </w:r>
    </w:p>
  </w:endnote>
  <w:endnote w:type="continuationSeparator" w:id="0">
    <w:p w14:paraId="6548DB9F" w14:textId="77777777" w:rsidR="006C008C" w:rsidRDefault="006C008C" w:rsidP="009B3A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76A6CC" w14:textId="77777777" w:rsidR="006C008C" w:rsidRDefault="006C008C" w:rsidP="009B3AAF">
      <w:pPr>
        <w:spacing w:after="0" w:line="240" w:lineRule="auto"/>
      </w:pPr>
      <w:r>
        <w:separator/>
      </w:r>
    </w:p>
  </w:footnote>
  <w:footnote w:type="continuationSeparator" w:id="0">
    <w:p w14:paraId="45E30436" w14:textId="77777777" w:rsidR="006C008C" w:rsidRDefault="006C008C" w:rsidP="009B3A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C6E1C7" w14:textId="77777777" w:rsidR="00E04F58" w:rsidRPr="00BC2040" w:rsidRDefault="00E04F58" w:rsidP="00BA6C0E">
    <w:pPr>
      <w:pStyle w:val="Header"/>
      <w:jc w:val="center"/>
      <w:rPr>
        <w:rFonts w:ascii="Garamond" w:hAnsi="Garamond"/>
        <w:b/>
        <w:sz w:val="28"/>
        <w:szCs w:val="28"/>
      </w:rPr>
    </w:pPr>
    <w:r w:rsidRPr="006757F2">
      <w:rPr>
        <w:noProof/>
        <w:sz w:val="24"/>
        <w:szCs w:val="24"/>
      </w:rPr>
      <w:drawing>
        <wp:anchor distT="0" distB="0" distL="114300" distR="114300" simplePos="0" relativeHeight="251661312" behindDoc="1" locked="0" layoutInCell="1" allowOverlap="1" wp14:anchorId="084726E8" wp14:editId="2CAC5558">
          <wp:simplePos x="0" y="0"/>
          <wp:positionH relativeFrom="column">
            <wp:posOffset>5943600</wp:posOffset>
          </wp:positionH>
          <wp:positionV relativeFrom="paragraph">
            <wp:posOffset>-276225</wp:posOffset>
          </wp:positionV>
          <wp:extent cx="520065" cy="628650"/>
          <wp:effectExtent l="0" t="0" r="0" b="0"/>
          <wp:wrapTight wrapText="bothSides">
            <wp:wrapPolygon edited="0">
              <wp:start x="3956" y="0"/>
              <wp:lineTo x="0" y="3273"/>
              <wp:lineTo x="0" y="19636"/>
              <wp:lineTo x="5538" y="20945"/>
              <wp:lineTo x="15033" y="20945"/>
              <wp:lineTo x="20571" y="19636"/>
              <wp:lineTo x="20571" y="1964"/>
              <wp:lineTo x="16615" y="0"/>
              <wp:lineTo x="3956" y="0"/>
            </wp:wrapPolygon>
          </wp:wrapTight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Z:\Logos &amp; Fonts\UW Logos\Transparent Logos for Word and PowerPoint\Asterisk_Trans_Yellow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520065" cy="628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757F2">
      <w:rPr>
        <w:noProof/>
        <w:sz w:val="24"/>
        <w:szCs w:val="24"/>
      </w:rPr>
      <w:drawing>
        <wp:anchor distT="0" distB="0" distL="114300" distR="114300" simplePos="0" relativeHeight="251659264" behindDoc="1" locked="0" layoutInCell="1" allowOverlap="1" wp14:anchorId="6A52DA3F" wp14:editId="078B9575">
          <wp:simplePos x="0" y="0"/>
          <wp:positionH relativeFrom="column">
            <wp:posOffset>-562610</wp:posOffset>
          </wp:positionH>
          <wp:positionV relativeFrom="paragraph">
            <wp:posOffset>-276225</wp:posOffset>
          </wp:positionV>
          <wp:extent cx="523875" cy="631190"/>
          <wp:effectExtent l="0" t="0" r="9525" b="0"/>
          <wp:wrapTight wrapText="bothSides">
            <wp:wrapPolygon edited="0">
              <wp:start x="3927" y="0"/>
              <wp:lineTo x="0" y="3260"/>
              <wp:lineTo x="0" y="19557"/>
              <wp:lineTo x="5498" y="20861"/>
              <wp:lineTo x="15709" y="20861"/>
              <wp:lineTo x="21207" y="19557"/>
              <wp:lineTo x="21207" y="1956"/>
              <wp:lineTo x="16495" y="0"/>
              <wp:lineTo x="3927" y="0"/>
            </wp:wrapPolygon>
          </wp:wrapTight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Z:\Logos &amp; Fonts\UW Logos\Transparent Logos for Word and PowerPoint\Asterisk_Trans_Yellow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523875" cy="6311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757F2">
      <w:rPr>
        <w:rFonts w:ascii="Garamond" w:hAnsi="Garamond"/>
        <w:b/>
        <w:sz w:val="24"/>
        <w:szCs w:val="24"/>
      </w:rPr>
      <w:t xml:space="preserve"> </w:t>
    </w:r>
    <w:r>
      <w:rPr>
        <w:rFonts w:ascii="Garamond" w:hAnsi="Garamond"/>
        <w:b/>
        <w:sz w:val="28"/>
        <w:szCs w:val="28"/>
      </w:rPr>
      <w:t>Read t</w:t>
    </w:r>
    <w:r w:rsidRPr="00BC2040">
      <w:rPr>
        <w:rFonts w:ascii="Garamond" w:hAnsi="Garamond"/>
        <w:b/>
        <w:sz w:val="28"/>
        <w:szCs w:val="28"/>
      </w:rPr>
      <w:t>o Succeed</w:t>
    </w:r>
  </w:p>
  <w:p w14:paraId="2DD03EE0" w14:textId="77777777" w:rsidR="00E04F58" w:rsidRPr="006757F2" w:rsidRDefault="00E04F58" w:rsidP="00627F81">
    <w:pPr>
      <w:pStyle w:val="Header"/>
      <w:tabs>
        <w:tab w:val="center" w:pos="4824"/>
        <w:tab w:val="right" w:pos="9648"/>
      </w:tabs>
      <w:jc w:val="center"/>
      <w:rPr>
        <w:rFonts w:ascii="Garamond" w:hAnsi="Garamond"/>
        <w:b/>
        <w:sz w:val="28"/>
        <w:szCs w:val="28"/>
      </w:rPr>
    </w:pPr>
    <w:r>
      <w:rPr>
        <w:rFonts w:ascii="Garamond" w:hAnsi="Garamond"/>
        <w:b/>
        <w:sz w:val="28"/>
        <w:szCs w:val="28"/>
      </w:rPr>
      <w:t>C</w:t>
    </w:r>
    <w:r w:rsidRPr="00BC2040">
      <w:rPr>
        <w:rFonts w:ascii="Garamond" w:hAnsi="Garamond"/>
        <w:b/>
        <w:sz w:val="28"/>
        <w:szCs w:val="28"/>
      </w:rPr>
      <w:t>ontact Information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SzNDIyN7CwNDc0NjBR0lEKTi0uzszPAykwNK0FAI6Z4VktAAAA"/>
  </w:docVars>
  <w:rsids>
    <w:rsidRoot w:val="009270BC"/>
    <w:rsid w:val="00001F26"/>
    <w:rsid w:val="000138C9"/>
    <w:rsid w:val="00016F78"/>
    <w:rsid w:val="00017FDE"/>
    <w:rsid w:val="00021197"/>
    <w:rsid w:val="0002389A"/>
    <w:rsid w:val="00025392"/>
    <w:rsid w:val="000258B1"/>
    <w:rsid w:val="000558A7"/>
    <w:rsid w:val="00063680"/>
    <w:rsid w:val="0007135A"/>
    <w:rsid w:val="00073434"/>
    <w:rsid w:val="0007665E"/>
    <w:rsid w:val="0007708F"/>
    <w:rsid w:val="00077806"/>
    <w:rsid w:val="000850A7"/>
    <w:rsid w:val="000A0179"/>
    <w:rsid w:val="000A6BB8"/>
    <w:rsid w:val="000B3C77"/>
    <w:rsid w:val="000C0734"/>
    <w:rsid w:val="000C5168"/>
    <w:rsid w:val="000C7426"/>
    <w:rsid w:val="000D0223"/>
    <w:rsid w:val="000D05DD"/>
    <w:rsid w:val="000D7262"/>
    <w:rsid w:val="000E01ED"/>
    <w:rsid w:val="000E4B53"/>
    <w:rsid w:val="000E4F1F"/>
    <w:rsid w:val="000E67C1"/>
    <w:rsid w:val="000F09D3"/>
    <w:rsid w:val="000F0E84"/>
    <w:rsid w:val="000F7B69"/>
    <w:rsid w:val="001106ED"/>
    <w:rsid w:val="00110EDA"/>
    <w:rsid w:val="00111F64"/>
    <w:rsid w:val="00123DF8"/>
    <w:rsid w:val="00137C89"/>
    <w:rsid w:val="00140870"/>
    <w:rsid w:val="00156F5A"/>
    <w:rsid w:val="00165A94"/>
    <w:rsid w:val="00175792"/>
    <w:rsid w:val="00182132"/>
    <w:rsid w:val="00190288"/>
    <w:rsid w:val="00190368"/>
    <w:rsid w:val="001B48A0"/>
    <w:rsid w:val="001B6A6F"/>
    <w:rsid w:val="001D1674"/>
    <w:rsid w:val="001E1D40"/>
    <w:rsid w:val="001E57E9"/>
    <w:rsid w:val="001F256D"/>
    <w:rsid w:val="001F5D23"/>
    <w:rsid w:val="00213BDE"/>
    <w:rsid w:val="00217116"/>
    <w:rsid w:val="00223B10"/>
    <w:rsid w:val="00230FEF"/>
    <w:rsid w:val="002327F6"/>
    <w:rsid w:val="00245859"/>
    <w:rsid w:val="0024783A"/>
    <w:rsid w:val="00254B3F"/>
    <w:rsid w:val="00257EEF"/>
    <w:rsid w:val="00266A02"/>
    <w:rsid w:val="002700FB"/>
    <w:rsid w:val="00271697"/>
    <w:rsid w:val="00295FE4"/>
    <w:rsid w:val="002A19EC"/>
    <w:rsid w:val="002A2CE2"/>
    <w:rsid w:val="002A748F"/>
    <w:rsid w:val="002B46F2"/>
    <w:rsid w:val="002B5D02"/>
    <w:rsid w:val="002B7018"/>
    <w:rsid w:val="002C0E86"/>
    <w:rsid w:val="002C1E89"/>
    <w:rsid w:val="002C2A42"/>
    <w:rsid w:val="002D57C3"/>
    <w:rsid w:val="002E0F90"/>
    <w:rsid w:val="002E1DD8"/>
    <w:rsid w:val="002F2FC1"/>
    <w:rsid w:val="003001CC"/>
    <w:rsid w:val="00304C03"/>
    <w:rsid w:val="00306B2E"/>
    <w:rsid w:val="003152CC"/>
    <w:rsid w:val="00317CA9"/>
    <w:rsid w:val="00322822"/>
    <w:rsid w:val="0032761A"/>
    <w:rsid w:val="00331FC0"/>
    <w:rsid w:val="00332A8E"/>
    <w:rsid w:val="003343C8"/>
    <w:rsid w:val="0034035C"/>
    <w:rsid w:val="003422FD"/>
    <w:rsid w:val="00343700"/>
    <w:rsid w:val="00343D19"/>
    <w:rsid w:val="00353895"/>
    <w:rsid w:val="003649E1"/>
    <w:rsid w:val="00364CCF"/>
    <w:rsid w:val="00365D85"/>
    <w:rsid w:val="003714C5"/>
    <w:rsid w:val="003736B8"/>
    <w:rsid w:val="003741F6"/>
    <w:rsid w:val="00382583"/>
    <w:rsid w:val="003A5F0F"/>
    <w:rsid w:val="003B0FE9"/>
    <w:rsid w:val="003B30FE"/>
    <w:rsid w:val="003D098F"/>
    <w:rsid w:val="003F71E0"/>
    <w:rsid w:val="004046FE"/>
    <w:rsid w:val="00404EA9"/>
    <w:rsid w:val="00405FD7"/>
    <w:rsid w:val="004064AF"/>
    <w:rsid w:val="0042131C"/>
    <w:rsid w:val="00423CE6"/>
    <w:rsid w:val="00426C5D"/>
    <w:rsid w:val="00426F78"/>
    <w:rsid w:val="00431B4C"/>
    <w:rsid w:val="00440589"/>
    <w:rsid w:val="00444ED9"/>
    <w:rsid w:val="004604AB"/>
    <w:rsid w:val="004645C0"/>
    <w:rsid w:val="00467838"/>
    <w:rsid w:val="00470EE9"/>
    <w:rsid w:val="004710AB"/>
    <w:rsid w:val="004716F6"/>
    <w:rsid w:val="004718E5"/>
    <w:rsid w:val="00476AC5"/>
    <w:rsid w:val="00494FBF"/>
    <w:rsid w:val="004A290E"/>
    <w:rsid w:val="004A3398"/>
    <w:rsid w:val="004A3CFB"/>
    <w:rsid w:val="004B442E"/>
    <w:rsid w:val="004C18FE"/>
    <w:rsid w:val="004C7587"/>
    <w:rsid w:val="004D45AE"/>
    <w:rsid w:val="004D64CE"/>
    <w:rsid w:val="004E175D"/>
    <w:rsid w:val="004F50B7"/>
    <w:rsid w:val="004F5694"/>
    <w:rsid w:val="005002C1"/>
    <w:rsid w:val="005009F9"/>
    <w:rsid w:val="00523F32"/>
    <w:rsid w:val="00527ABD"/>
    <w:rsid w:val="005349C5"/>
    <w:rsid w:val="00551684"/>
    <w:rsid w:val="005545FD"/>
    <w:rsid w:val="005578F5"/>
    <w:rsid w:val="00557CE8"/>
    <w:rsid w:val="00563510"/>
    <w:rsid w:val="005811F0"/>
    <w:rsid w:val="005904FE"/>
    <w:rsid w:val="00590B5B"/>
    <w:rsid w:val="005938F4"/>
    <w:rsid w:val="005B0216"/>
    <w:rsid w:val="005C05C5"/>
    <w:rsid w:val="005C51CD"/>
    <w:rsid w:val="005D3C07"/>
    <w:rsid w:val="005D627F"/>
    <w:rsid w:val="005D7C73"/>
    <w:rsid w:val="005E24A8"/>
    <w:rsid w:val="005F2C6A"/>
    <w:rsid w:val="005F4822"/>
    <w:rsid w:val="005F60FF"/>
    <w:rsid w:val="00600A78"/>
    <w:rsid w:val="00600F4B"/>
    <w:rsid w:val="00607079"/>
    <w:rsid w:val="00615233"/>
    <w:rsid w:val="00627F81"/>
    <w:rsid w:val="00651F40"/>
    <w:rsid w:val="00652C96"/>
    <w:rsid w:val="00673CFA"/>
    <w:rsid w:val="006757F2"/>
    <w:rsid w:val="006864CA"/>
    <w:rsid w:val="00691522"/>
    <w:rsid w:val="006945F8"/>
    <w:rsid w:val="006A6EE6"/>
    <w:rsid w:val="006B18DE"/>
    <w:rsid w:val="006B5323"/>
    <w:rsid w:val="006B621E"/>
    <w:rsid w:val="006B6711"/>
    <w:rsid w:val="006C008C"/>
    <w:rsid w:val="006C3D31"/>
    <w:rsid w:val="006C3E33"/>
    <w:rsid w:val="006C658E"/>
    <w:rsid w:val="006D0E75"/>
    <w:rsid w:val="006D23FD"/>
    <w:rsid w:val="006D476A"/>
    <w:rsid w:val="006F225D"/>
    <w:rsid w:val="00702C5A"/>
    <w:rsid w:val="00703303"/>
    <w:rsid w:val="00703CF0"/>
    <w:rsid w:val="00704081"/>
    <w:rsid w:val="00704A08"/>
    <w:rsid w:val="00705DD4"/>
    <w:rsid w:val="0071322D"/>
    <w:rsid w:val="00726671"/>
    <w:rsid w:val="00726B6D"/>
    <w:rsid w:val="007477AA"/>
    <w:rsid w:val="00751784"/>
    <w:rsid w:val="00766FAA"/>
    <w:rsid w:val="00780095"/>
    <w:rsid w:val="0078410E"/>
    <w:rsid w:val="00792F1F"/>
    <w:rsid w:val="00796E8B"/>
    <w:rsid w:val="007A159F"/>
    <w:rsid w:val="007A198B"/>
    <w:rsid w:val="007B34EA"/>
    <w:rsid w:val="007C252A"/>
    <w:rsid w:val="007C556E"/>
    <w:rsid w:val="007D21BB"/>
    <w:rsid w:val="007E11C0"/>
    <w:rsid w:val="007E2CC6"/>
    <w:rsid w:val="007E3803"/>
    <w:rsid w:val="007E7FA1"/>
    <w:rsid w:val="008050ED"/>
    <w:rsid w:val="00807828"/>
    <w:rsid w:val="00811ECD"/>
    <w:rsid w:val="00817734"/>
    <w:rsid w:val="00821204"/>
    <w:rsid w:val="0083039A"/>
    <w:rsid w:val="00830C01"/>
    <w:rsid w:val="00836815"/>
    <w:rsid w:val="00840D7C"/>
    <w:rsid w:val="00847138"/>
    <w:rsid w:val="008574C7"/>
    <w:rsid w:val="008606EE"/>
    <w:rsid w:val="00875512"/>
    <w:rsid w:val="00876078"/>
    <w:rsid w:val="00886C4C"/>
    <w:rsid w:val="0089258E"/>
    <w:rsid w:val="008A58BC"/>
    <w:rsid w:val="008C5446"/>
    <w:rsid w:val="008D1C41"/>
    <w:rsid w:val="008E1F02"/>
    <w:rsid w:val="008F35C0"/>
    <w:rsid w:val="00900A7D"/>
    <w:rsid w:val="00902E7E"/>
    <w:rsid w:val="00907CA0"/>
    <w:rsid w:val="0091067E"/>
    <w:rsid w:val="00912964"/>
    <w:rsid w:val="009270BC"/>
    <w:rsid w:val="0094105C"/>
    <w:rsid w:val="00945990"/>
    <w:rsid w:val="00957B02"/>
    <w:rsid w:val="009713C9"/>
    <w:rsid w:val="00973C8E"/>
    <w:rsid w:val="00981023"/>
    <w:rsid w:val="00991017"/>
    <w:rsid w:val="00993E49"/>
    <w:rsid w:val="009952F2"/>
    <w:rsid w:val="00995494"/>
    <w:rsid w:val="009B3AAF"/>
    <w:rsid w:val="009C01A8"/>
    <w:rsid w:val="009C02A8"/>
    <w:rsid w:val="009C0BA7"/>
    <w:rsid w:val="009E5E84"/>
    <w:rsid w:val="009F0523"/>
    <w:rsid w:val="00A20085"/>
    <w:rsid w:val="00A3500A"/>
    <w:rsid w:val="00A4678F"/>
    <w:rsid w:val="00A528C9"/>
    <w:rsid w:val="00A55807"/>
    <w:rsid w:val="00A66C22"/>
    <w:rsid w:val="00A73669"/>
    <w:rsid w:val="00A819CB"/>
    <w:rsid w:val="00A838D1"/>
    <w:rsid w:val="00A84B25"/>
    <w:rsid w:val="00A9733B"/>
    <w:rsid w:val="00AA06C9"/>
    <w:rsid w:val="00AE15A3"/>
    <w:rsid w:val="00AE465F"/>
    <w:rsid w:val="00AF7A20"/>
    <w:rsid w:val="00B00F58"/>
    <w:rsid w:val="00B0269D"/>
    <w:rsid w:val="00B13C9F"/>
    <w:rsid w:val="00B14936"/>
    <w:rsid w:val="00B251FF"/>
    <w:rsid w:val="00B370F4"/>
    <w:rsid w:val="00B40613"/>
    <w:rsid w:val="00B50A82"/>
    <w:rsid w:val="00B526D3"/>
    <w:rsid w:val="00B61211"/>
    <w:rsid w:val="00B64559"/>
    <w:rsid w:val="00B87292"/>
    <w:rsid w:val="00B9128A"/>
    <w:rsid w:val="00B92915"/>
    <w:rsid w:val="00BA0EB6"/>
    <w:rsid w:val="00BA6C0E"/>
    <w:rsid w:val="00BB3897"/>
    <w:rsid w:val="00BC17E2"/>
    <w:rsid w:val="00BC2040"/>
    <w:rsid w:val="00BD4406"/>
    <w:rsid w:val="00BF5B8A"/>
    <w:rsid w:val="00BF7D80"/>
    <w:rsid w:val="00C01D31"/>
    <w:rsid w:val="00C15DDD"/>
    <w:rsid w:val="00C2488A"/>
    <w:rsid w:val="00C616D1"/>
    <w:rsid w:val="00C6318B"/>
    <w:rsid w:val="00C64568"/>
    <w:rsid w:val="00C84A51"/>
    <w:rsid w:val="00C87F3B"/>
    <w:rsid w:val="00C946D1"/>
    <w:rsid w:val="00C95C0F"/>
    <w:rsid w:val="00CC0167"/>
    <w:rsid w:val="00CC41D9"/>
    <w:rsid w:val="00D13040"/>
    <w:rsid w:val="00D234EA"/>
    <w:rsid w:val="00D245F7"/>
    <w:rsid w:val="00D26A8D"/>
    <w:rsid w:val="00D40EA3"/>
    <w:rsid w:val="00D430C9"/>
    <w:rsid w:val="00D46F8D"/>
    <w:rsid w:val="00D47F42"/>
    <w:rsid w:val="00D62DEB"/>
    <w:rsid w:val="00D63AB8"/>
    <w:rsid w:val="00D74C2A"/>
    <w:rsid w:val="00D81773"/>
    <w:rsid w:val="00D920C1"/>
    <w:rsid w:val="00D95FD7"/>
    <w:rsid w:val="00DC05C3"/>
    <w:rsid w:val="00DC1C8B"/>
    <w:rsid w:val="00DD4101"/>
    <w:rsid w:val="00DD4517"/>
    <w:rsid w:val="00DF146B"/>
    <w:rsid w:val="00E04F58"/>
    <w:rsid w:val="00E16CA7"/>
    <w:rsid w:val="00E3465A"/>
    <w:rsid w:val="00E44AFD"/>
    <w:rsid w:val="00E70E9E"/>
    <w:rsid w:val="00E81D8A"/>
    <w:rsid w:val="00E96580"/>
    <w:rsid w:val="00E972F3"/>
    <w:rsid w:val="00EA2F2A"/>
    <w:rsid w:val="00EB35AF"/>
    <w:rsid w:val="00EB3E7F"/>
    <w:rsid w:val="00ED3618"/>
    <w:rsid w:val="00EE1114"/>
    <w:rsid w:val="00EE36A4"/>
    <w:rsid w:val="00EE3CE4"/>
    <w:rsid w:val="00EF47BF"/>
    <w:rsid w:val="00F004B7"/>
    <w:rsid w:val="00F01744"/>
    <w:rsid w:val="00F04558"/>
    <w:rsid w:val="00F04DA4"/>
    <w:rsid w:val="00F05A14"/>
    <w:rsid w:val="00F26A37"/>
    <w:rsid w:val="00F30471"/>
    <w:rsid w:val="00F40AED"/>
    <w:rsid w:val="00F44CBE"/>
    <w:rsid w:val="00F53D0B"/>
    <w:rsid w:val="00F71320"/>
    <w:rsid w:val="00F92E11"/>
    <w:rsid w:val="00F94999"/>
    <w:rsid w:val="00FD19D1"/>
    <w:rsid w:val="00FD6BD5"/>
    <w:rsid w:val="00FE1A9A"/>
    <w:rsid w:val="00FE3A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4F94CD6"/>
  <w15:docId w15:val="{20E84B35-9120-4FD6-9550-2046A6B75A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9270BC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9270BC"/>
    <w:pPr>
      <w:keepNext/>
      <w:framePr w:hSpace="180" w:wrap="notBeside" w:hAnchor="margin" w:y="680"/>
      <w:spacing w:after="0" w:line="240" w:lineRule="auto"/>
      <w:outlineLvl w:val="1"/>
    </w:pPr>
    <w:rPr>
      <w:rFonts w:ascii="Georgia" w:eastAsia="Times New Roman" w:hAnsi="Georgia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270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9270BC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9270BC"/>
    <w:rPr>
      <w:rFonts w:ascii="Georgia" w:eastAsia="Times New Roman" w:hAnsi="Georgia" w:cs="Times New Roman"/>
      <w:b/>
      <w:bCs/>
      <w:sz w:val="24"/>
      <w:szCs w:val="24"/>
    </w:rPr>
  </w:style>
  <w:style w:type="character" w:styleId="Hyperlink">
    <w:name w:val="Hyperlink"/>
    <w:basedOn w:val="DefaultParagraphFont"/>
    <w:rsid w:val="009270B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B3AA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3AA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B3A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3AAF"/>
  </w:style>
  <w:style w:type="paragraph" w:styleId="Footer">
    <w:name w:val="footer"/>
    <w:basedOn w:val="Normal"/>
    <w:link w:val="FooterChar"/>
    <w:uiPriority w:val="99"/>
    <w:unhideWhenUsed/>
    <w:rsid w:val="009B3A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3AAF"/>
  </w:style>
  <w:style w:type="character" w:styleId="Mention">
    <w:name w:val="Mention"/>
    <w:basedOn w:val="DefaultParagraphFont"/>
    <w:uiPriority w:val="99"/>
    <w:semiHidden/>
    <w:unhideWhenUsed/>
    <w:rsid w:val="00B40613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7E2CC6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850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8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0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75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05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40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71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94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9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atricia.nesbitt@stlch.or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mmccranie@firststepsnashville.org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95EA42D-022B-4803-AC80-9B0FAC6A82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4</Pages>
  <Words>689</Words>
  <Characters>393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ted Way of Metropolitan Nashville</Company>
  <LinksUpToDate>false</LinksUpToDate>
  <CharactersWithSpaces>4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enee.henderson</dc:creator>
  <cp:lastModifiedBy>Ambere Lewis</cp:lastModifiedBy>
  <cp:revision>2</cp:revision>
  <cp:lastPrinted>2015-06-11T15:49:00Z</cp:lastPrinted>
  <dcterms:created xsi:type="dcterms:W3CDTF">2021-07-16T21:17:00Z</dcterms:created>
  <dcterms:modified xsi:type="dcterms:W3CDTF">2021-07-16T21:17:00Z</dcterms:modified>
</cp:coreProperties>
</file>